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8AC97D" w14:textId="2C1F2D4A" w:rsidR="00B919E0" w:rsidRPr="00A116AE" w:rsidRDefault="00B919E0" w:rsidP="00B91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 xml:space="preserve">Sonia Lopez,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t>Phone: 0857258604</w:t>
      </w:r>
    </w:p>
    <w:p w14:paraId="56279C28" w14:textId="3998EDA0" w:rsidR="00B919E0" w:rsidRPr="00A116AE" w:rsidRDefault="00B919E0" w:rsidP="00B91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 xml:space="preserve">257 </w:t>
      </w:r>
      <w:proofErr w:type="spellStart"/>
      <w:r w:rsidRPr="00A116AE">
        <w:rPr>
          <w:rFonts w:asciiTheme="minorHAnsi" w:hAnsiTheme="minorHAnsi" w:cstheme="minorHAnsi"/>
          <w:b/>
          <w:bCs/>
          <w:sz w:val="24"/>
          <w:szCs w:val="24"/>
        </w:rPr>
        <w:t>Clonliffe</w:t>
      </w:r>
      <w:proofErr w:type="spellEnd"/>
      <w:r w:rsidRPr="00A116AE">
        <w:rPr>
          <w:rFonts w:asciiTheme="minorHAnsi" w:hAnsiTheme="minorHAnsi" w:cstheme="minorHAnsi"/>
          <w:b/>
          <w:bCs/>
          <w:sz w:val="24"/>
          <w:szCs w:val="24"/>
        </w:rPr>
        <w:t xml:space="preserve"> Road,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t>Email: sonialv32@gmail.com</w:t>
      </w:r>
      <w:r w:rsidRPr="00A116AE">
        <w:rPr>
          <w:rFonts w:asciiTheme="minorHAnsi" w:hAnsiTheme="minorHAnsi" w:cstheme="minorHAnsi"/>
          <w:b/>
          <w:bCs/>
          <w:color w:val="000000"/>
          <w:sz w:val="24"/>
          <w:szCs w:val="24"/>
          <w:lang w:val="en-IE" w:eastAsia="en-IE"/>
        </w:rPr>
        <w:tab/>
      </w:r>
    </w:p>
    <w:p w14:paraId="07B5BABE" w14:textId="3A0130CD" w:rsidR="00B919E0" w:rsidRPr="00A116AE" w:rsidRDefault="00B919E0" w:rsidP="00B91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Drumcondra,</w:t>
      </w:r>
    </w:p>
    <w:p w14:paraId="03B2D3F7" w14:textId="0A1CFB94" w:rsidR="009310DB" w:rsidRPr="009310DB" w:rsidRDefault="00B919E0" w:rsidP="00B919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hAnsiTheme="minorHAnsi" w:cstheme="minorHAnsi"/>
          <w:b/>
          <w:bCs/>
          <w:color w:val="000000"/>
          <w:sz w:val="24"/>
          <w:szCs w:val="24"/>
          <w:lang w:val="en-IE" w:eastAsia="en-IE"/>
        </w:rPr>
      </w:pPr>
      <w:r w:rsidRPr="00A116AE">
        <w:rPr>
          <w:rFonts w:asciiTheme="minorHAnsi" w:hAnsiTheme="minorHAnsi" w:cstheme="minorHAnsi"/>
          <w:b/>
          <w:bCs/>
          <w:sz w:val="24"/>
          <w:szCs w:val="24"/>
        </w:rPr>
        <w:t>Dublin</w:t>
      </w:r>
      <w:r w:rsidR="009310DB" w:rsidRPr="00A116AE">
        <w:rPr>
          <w:rFonts w:asciiTheme="minorHAnsi" w:hAnsiTheme="minorHAnsi" w:cstheme="minorHAnsi"/>
          <w:b/>
          <w:bCs/>
          <w:color w:val="000000"/>
          <w:sz w:val="24"/>
          <w:szCs w:val="24"/>
          <w:lang w:val="en-IE" w:eastAsia="en-IE"/>
        </w:rPr>
        <w:tab/>
      </w:r>
      <w:r w:rsidR="009310DB" w:rsidRPr="00A116AE">
        <w:rPr>
          <w:rFonts w:asciiTheme="minorHAnsi" w:hAnsiTheme="minorHAnsi" w:cstheme="minorHAnsi"/>
          <w:b/>
          <w:bCs/>
          <w:color w:val="000000"/>
          <w:sz w:val="24"/>
          <w:szCs w:val="24"/>
          <w:lang w:val="en-IE" w:eastAsia="en-IE"/>
        </w:rPr>
        <w:tab/>
      </w:r>
      <w:r w:rsidR="009310DB" w:rsidRPr="00A116AE">
        <w:rPr>
          <w:rFonts w:asciiTheme="minorHAnsi" w:hAnsiTheme="minorHAnsi" w:cstheme="minorHAnsi"/>
          <w:b/>
          <w:bCs/>
          <w:color w:val="000000"/>
          <w:sz w:val="24"/>
          <w:szCs w:val="24"/>
          <w:lang w:val="en-IE" w:eastAsia="en-IE"/>
        </w:rPr>
        <w:tab/>
      </w:r>
      <w:r w:rsidR="009310DB" w:rsidRPr="00A116AE">
        <w:rPr>
          <w:rFonts w:asciiTheme="minorHAnsi" w:hAnsiTheme="minorHAnsi" w:cstheme="minorHAnsi"/>
          <w:b/>
          <w:bCs/>
          <w:color w:val="000000"/>
          <w:sz w:val="24"/>
          <w:szCs w:val="24"/>
          <w:lang w:val="en-IE" w:eastAsia="en-IE"/>
        </w:rPr>
        <w:tab/>
      </w:r>
      <w:r w:rsidR="009310DB" w:rsidRPr="00A116AE">
        <w:rPr>
          <w:rFonts w:asciiTheme="minorHAnsi" w:hAnsiTheme="minorHAnsi" w:cstheme="minorHAnsi"/>
          <w:b/>
          <w:bCs/>
          <w:color w:val="000000"/>
          <w:sz w:val="24"/>
          <w:szCs w:val="24"/>
          <w:lang w:val="en-IE" w:eastAsia="en-IE"/>
        </w:rPr>
        <w:tab/>
      </w:r>
      <w:r w:rsidR="009310DB" w:rsidRPr="009310DB">
        <w:rPr>
          <w:rFonts w:asciiTheme="minorHAnsi" w:hAnsiTheme="minorHAnsi" w:cstheme="minorHAnsi"/>
          <w:b/>
          <w:bCs/>
          <w:color w:val="000000"/>
          <w:sz w:val="24"/>
          <w:szCs w:val="24"/>
          <w:lang w:val="en-IE" w:eastAsia="en-IE"/>
        </w:rPr>
        <w:t xml:space="preserve"> </w:t>
      </w:r>
    </w:p>
    <w:p w14:paraId="1018E84F" w14:textId="63C15123" w:rsidR="00BB3C10" w:rsidRPr="00A116AE" w:rsidRDefault="00106993" w:rsidP="007655E7">
      <w:pPr>
        <w:spacing w:after="0" w:line="240" w:lineRule="auto"/>
        <w:jc w:val="center"/>
        <w:rPr>
          <w:rFonts w:asciiTheme="minorHAnsi" w:hAnsiTheme="minorHAnsi" w:cstheme="minorHAnsi"/>
          <w:b/>
          <w:bCs/>
          <w:sz w:val="24"/>
          <w:szCs w:val="24"/>
        </w:rPr>
      </w:pPr>
      <w:r w:rsidRPr="00A116AE">
        <w:rPr>
          <w:rFonts w:asciiTheme="minorHAnsi" w:hAnsiTheme="minorHAnsi" w:cstheme="minorHAnsi"/>
          <w:b/>
          <w:bCs/>
          <w:sz w:val="24"/>
          <w:szCs w:val="24"/>
          <w:u w:val="single"/>
        </w:rPr>
        <w:t>Professional Profile</w:t>
      </w:r>
    </w:p>
    <w:p w14:paraId="30086E56" w14:textId="77777777" w:rsidR="0080575C" w:rsidRPr="00A116AE" w:rsidRDefault="0080575C" w:rsidP="005B0C8F">
      <w:pPr>
        <w:widowControl w:val="0"/>
        <w:autoSpaceDE w:val="0"/>
        <w:autoSpaceDN w:val="0"/>
        <w:adjustRightInd w:val="0"/>
        <w:spacing w:after="0" w:line="240" w:lineRule="auto"/>
        <w:jc w:val="center"/>
        <w:rPr>
          <w:rFonts w:asciiTheme="minorHAnsi" w:hAnsiTheme="minorHAnsi" w:cstheme="minorHAnsi"/>
          <w:b/>
          <w:bCs/>
          <w:sz w:val="24"/>
          <w:szCs w:val="24"/>
          <w:u w:val="single"/>
        </w:rPr>
      </w:pPr>
    </w:p>
    <w:p w14:paraId="1346E0DB" w14:textId="16116A0E" w:rsidR="0080575C" w:rsidRPr="00A116AE" w:rsidRDefault="00E527C4" w:rsidP="00FE3B47">
      <w:pPr>
        <w:spacing w:line="240" w:lineRule="auto"/>
        <w:rPr>
          <w:rFonts w:asciiTheme="minorHAnsi" w:hAnsiTheme="minorHAnsi" w:cstheme="minorHAnsi"/>
          <w:b/>
          <w:bCs/>
          <w:sz w:val="24"/>
          <w:szCs w:val="24"/>
        </w:rPr>
      </w:pPr>
      <w:r w:rsidRPr="00A116AE">
        <w:rPr>
          <w:rFonts w:asciiTheme="minorHAnsi" w:hAnsiTheme="minorHAnsi" w:cstheme="minorHAnsi"/>
          <w:b/>
          <w:bCs/>
          <w:sz w:val="24"/>
          <w:szCs w:val="24"/>
        </w:rPr>
        <w:t xml:space="preserve">A </w:t>
      </w:r>
      <w:r w:rsidR="00DC6042" w:rsidRPr="00A116AE">
        <w:rPr>
          <w:rFonts w:asciiTheme="minorHAnsi" w:hAnsiTheme="minorHAnsi" w:cstheme="minorHAnsi"/>
          <w:b/>
          <w:bCs/>
          <w:sz w:val="24"/>
          <w:szCs w:val="24"/>
        </w:rPr>
        <w:t xml:space="preserve">highly experienced, skilled &amp; </w:t>
      </w:r>
      <w:r w:rsidR="00D050AF" w:rsidRPr="00A116AE">
        <w:rPr>
          <w:rFonts w:asciiTheme="minorHAnsi" w:hAnsiTheme="minorHAnsi" w:cstheme="minorHAnsi"/>
          <w:b/>
          <w:bCs/>
          <w:sz w:val="24"/>
          <w:szCs w:val="24"/>
        </w:rPr>
        <w:t>professional individual.</w:t>
      </w:r>
      <w:r w:rsidR="00A116AE" w:rsidRPr="00A116AE">
        <w:rPr>
          <w:rFonts w:asciiTheme="minorHAnsi" w:hAnsiTheme="minorHAnsi" w:cstheme="minorHAnsi"/>
          <w:b/>
          <w:bCs/>
          <w:sz w:val="24"/>
          <w:szCs w:val="24"/>
        </w:rPr>
        <w:t xml:space="preserve"> I have extensive experience in administration support and customer service environments, having worked with </w:t>
      </w:r>
      <w:r w:rsidR="001C3A4C">
        <w:rPr>
          <w:rFonts w:asciiTheme="minorHAnsi" w:hAnsiTheme="minorHAnsi" w:cstheme="minorHAnsi"/>
          <w:b/>
          <w:bCs/>
          <w:sz w:val="24"/>
          <w:szCs w:val="24"/>
        </w:rPr>
        <w:t>Central Bank of Ireland</w:t>
      </w:r>
      <w:r w:rsidR="00A116AE" w:rsidRPr="00A116AE">
        <w:rPr>
          <w:rFonts w:asciiTheme="minorHAnsi" w:hAnsiTheme="minorHAnsi" w:cstheme="minorHAnsi"/>
          <w:b/>
          <w:bCs/>
          <w:sz w:val="24"/>
          <w:szCs w:val="24"/>
        </w:rPr>
        <w:t>,</w:t>
      </w:r>
      <w:r w:rsidR="009804F2">
        <w:rPr>
          <w:rFonts w:asciiTheme="minorHAnsi" w:hAnsiTheme="minorHAnsi" w:cstheme="minorHAnsi"/>
          <w:b/>
          <w:bCs/>
          <w:sz w:val="24"/>
          <w:szCs w:val="24"/>
        </w:rPr>
        <w:t xml:space="preserve"> Aer Lingus, </w:t>
      </w:r>
      <w:r w:rsidR="00A116AE" w:rsidRPr="00A116AE">
        <w:rPr>
          <w:rFonts w:asciiTheme="minorHAnsi" w:hAnsiTheme="minorHAnsi" w:cstheme="minorHAnsi"/>
          <w:b/>
          <w:bCs/>
          <w:sz w:val="24"/>
          <w:szCs w:val="24"/>
        </w:rPr>
        <w:t xml:space="preserve">Ryanair, </w:t>
      </w:r>
      <w:proofErr w:type="spellStart"/>
      <w:r w:rsidR="00A116AE" w:rsidRPr="00A116AE">
        <w:rPr>
          <w:rFonts w:asciiTheme="minorHAnsi" w:hAnsiTheme="minorHAnsi" w:cstheme="minorHAnsi"/>
          <w:b/>
          <w:bCs/>
          <w:sz w:val="24"/>
          <w:szCs w:val="24"/>
        </w:rPr>
        <w:t>Swissport</w:t>
      </w:r>
      <w:proofErr w:type="spellEnd"/>
      <w:r w:rsidR="00A116AE" w:rsidRPr="00A116AE">
        <w:rPr>
          <w:rFonts w:asciiTheme="minorHAnsi" w:hAnsiTheme="minorHAnsi" w:cstheme="minorHAnsi"/>
          <w:b/>
          <w:bCs/>
          <w:sz w:val="24"/>
          <w:szCs w:val="24"/>
        </w:rPr>
        <w:t xml:space="preserve"> and Tesco to name a few. An excellent team player who takes personal responsibility for my work, while supporting others. Highly organised and an excellent multitasker. I am very flexible and work extremely well under pressure. I have excellent communication skills and have no difficulty in leading or managing people regardless of the nature of the task. I am currently contracted through Aramark Facilities Management in </w:t>
      </w:r>
      <w:r w:rsidR="001C3A4C">
        <w:rPr>
          <w:rFonts w:asciiTheme="minorHAnsi" w:hAnsiTheme="minorHAnsi" w:cstheme="minorHAnsi"/>
          <w:b/>
          <w:bCs/>
          <w:sz w:val="24"/>
          <w:szCs w:val="24"/>
        </w:rPr>
        <w:t>the Central Bank Of Ireland</w:t>
      </w:r>
      <w:r w:rsidR="00A116AE" w:rsidRPr="00A116AE">
        <w:rPr>
          <w:rFonts w:asciiTheme="minorHAnsi" w:hAnsiTheme="minorHAnsi" w:cstheme="minorHAnsi"/>
          <w:b/>
          <w:bCs/>
          <w:sz w:val="24"/>
          <w:szCs w:val="24"/>
        </w:rPr>
        <w:t xml:space="preserve"> &amp; would love the opportunity to become a permanent member of staff in a new &amp; challenging position.</w:t>
      </w:r>
    </w:p>
    <w:p w14:paraId="52E41CD6" w14:textId="25B04C27" w:rsidR="00D17242" w:rsidRPr="00A116AE" w:rsidRDefault="0019549C" w:rsidP="00FE3B47">
      <w:pPr>
        <w:widowControl w:val="0"/>
        <w:pBdr>
          <w:top w:val="single" w:sz="4" w:space="1" w:color="auto"/>
        </w:pBdr>
        <w:autoSpaceDE w:val="0"/>
        <w:autoSpaceDN w:val="0"/>
        <w:adjustRightInd w:val="0"/>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Key</w:t>
      </w:r>
      <w:r w:rsidR="00D17242" w:rsidRPr="00A116AE">
        <w:rPr>
          <w:rFonts w:asciiTheme="minorHAnsi" w:hAnsiTheme="minorHAnsi" w:cstheme="minorHAnsi"/>
          <w:b/>
          <w:bCs/>
          <w:sz w:val="24"/>
          <w:szCs w:val="24"/>
        </w:rPr>
        <w:t xml:space="preserve"> Skills</w:t>
      </w:r>
      <w:r w:rsidR="00714D67" w:rsidRPr="00A116AE">
        <w:rPr>
          <w:rFonts w:asciiTheme="minorHAnsi" w:hAnsiTheme="minorHAnsi" w:cstheme="minorHAnsi"/>
          <w:b/>
          <w:bCs/>
          <w:sz w:val="24"/>
          <w:szCs w:val="24"/>
        </w:rPr>
        <w:t xml:space="preserve"> &amp; Training</w:t>
      </w:r>
    </w:p>
    <w:p w14:paraId="5288234D" w14:textId="77777777" w:rsidR="005C7B41" w:rsidRPr="00A116AE" w:rsidRDefault="005C7B41" w:rsidP="00FE3B47">
      <w:pPr>
        <w:widowControl w:val="0"/>
        <w:pBdr>
          <w:top w:val="single" w:sz="4" w:space="1" w:color="auto"/>
        </w:pBdr>
        <w:autoSpaceDE w:val="0"/>
        <w:autoSpaceDN w:val="0"/>
        <w:adjustRightInd w:val="0"/>
        <w:spacing w:after="0" w:line="240" w:lineRule="auto"/>
        <w:rPr>
          <w:rFonts w:asciiTheme="minorHAnsi" w:hAnsiTheme="minorHAnsi" w:cstheme="minorHAnsi"/>
          <w:b/>
          <w:bCs/>
          <w:sz w:val="24"/>
          <w:szCs w:val="24"/>
        </w:rPr>
      </w:pPr>
    </w:p>
    <w:p w14:paraId="0B72F66A" w14:textId="2EFBFBF8" w:rsidR="009A1A87" w:rsidRPr="00A116AE" w:rsidRDefault="009A1A87" w:rsidP="00471B06">
      <w:pPr>
        <w:pStyle w:val="Prrafodelista"/>
        <w:numPr>
          <w:ilvl w:val="0"/>
          <w:numId w:val="1"/>
        </w:numPr>
        <w:spacing w:after="0" w:line="240" w:lineRule="auto"/>
        <w:jc w:val="both"/>
        <w:rPr>
          <w:rFonts w:asciiTheme="minorHAnsi" w:hAnsiTheme="minorHAnsi" w:cstheme="minorHAnsi"/>
          <w:sz w:val="24"/>
          <w:szCs w:val="24"/>
        </w:rPr>
      </w:pPr>
      <w:r w:rsidRPr="00A116AE">
        <w:rPr>
          <w:rFonts w:asciiTheme="minorHAnsi" w:hAnsiTheme="minorHAnsi" w:cstheme="minorHAnsi"/>
          <w:sz w:val="24"/>
          <w:szCs w:val="24"/>
        </w:rPr>
        <w:t>Personal integrity and leadership skills</w:t>
      </w:r>
    </w:p>
    <w:p w14:paraId="45A613D8" w14:textId="3DBE9724" w:rsidR="00A116AE" w:rsidRPr="00A116AE" w:rsidRDefault="00A116AE" w:rsidP="00471B06">
      <w:pPr>
        <w:pStyle w:val="Prrafodelista"/>
        <w:numPr>
          <w:ilvl w:val="0"/>
          <w:numId w:val="1"/>
        </w:numPr>
        <w:spacing w:after="0" w:line="240" w:lineRule="auto"/>
        <w:jc w:val="both"/>
        <w:rPr>
          <w:rFonts w:asciiTheme="minorHAnsi" w:hAnsiTheme="minorHAnsi" w:cstheme="minorHAnsi"/>
          <w:sz w:val="24"/>
          <w:szCs w:val="24"/>
        </w:rPr>
      </w:pPr>
      <w:r w:rsidRPr="00A116AE">
        <w:rPr>
          <w:rFonts w:asciiTheme="minorHAnsi" w:hAnsiTheme="minorHAnsi" w:cstheme="minorHAnsi"/>
          <w:sz w:val="24"/>
          <w:szCs w:val="24"/>
        </w:rPr>
        <w:t>Excellent administration skills</w:t>
      </w:r>
    </w:p>
    <w:p w14:paraId="20E90549" w14:textId="78829BF6" w:rsidR="00ED1A3E" w:rsidRPr="00A116AE" w:rsidRDefault="00AE3995" w:rsidP="00471B06">
      <w:pPr>
        <w:pStyle w:val="Prrafodelista"/>
        <w:numPr>
          <w:ilvl w:val="0"/>
          <w:numId w:val="1"/>
        </w:numPr>
        <w:spacing w:after="0" w:line="240" w:lineRule="auto"/>
        <w:jc w:val="both"/>
        <w:rPr>
          <w:rFonts w:asciiTheme="minorHAnsi" w:hAnsiTheme="minorHAnsi" w:cstheme="minorHAnsi"/>
          <w:sz w:val="24"/>
          <w:szCs w:val="24"/>
        </w:rPr>
      </w:pPr>
      <w:r w:rsidRPr="00A116AE">
        <w:rPr>
          <w:rFonts w:asciiTheme="minorHAnsi" w:hAnsiTheme="minorHAnsi" w:cstheme="minorHAnsi"/>
          <w:sz w:val="24"/>
          <w:szCs w:val="24"/>
        </w:rPr>
        <w:t xml:space="preserve">Great passion for </w:t>
      </w:r>
      <w:r w:rsidR="00D050AF" w:rsidRPr="00A116AE">
        <w:rPr>
          <w:rFonts w:asciiTheme="minorHAnsi" w:hAnsiTheme="minorHAnsi" w:cstheme="minorHAnsi"/>
          <w:sz w:val="24"/>
          <w:szCs w:val="24"/>
        </w:rPr>
        <w:t>customer service – ensuring a memorable experience to all</w:t>
      </w:r>
    </w:p>
    <w:p w14:paraId="6C2DEA70" w14:textId="32E81A0F" w:rsidR="007402B9" w:rsidRPr="00A116AE" w:rsidRDefault="007402B9" w:rsidP="00471B06">
      <w:pPr>
        <w:pStyle w:val="Prrafodelista"/>
        <w:numPr>
          <w:ilvl w:val="0"/>
          <w:numId w:val="1"/>
        </w:numPr>
        <w:spacing w:after="0" w:line="240" w:lineRule="auto"/>
        <w:jc w:val="both"/>
        <w:rPr>
          <w:rFonts w:asciiTheme="minorHAnsi" w:hAnsiTheme="minorHAnsi" w:cstheme="minorHAnsi"/>
          <w:sz w:val="24"/>
          <w:szCs w:val="24"/>
        </w:rPr>
      </w:pPr>
      <w:r w:rsidRPr="00A116AE">
        <w:rPr>
          <w:rFonts w:asciiTheme="minorHAnsi" w:hAnsiTheme="minorHAnsi" w:cstheme="minorHAnsi"/>
          <w:sz w:val="24"/>
          <w:szCs w:val="24"/>
        </w:rPr>
        <w:t xml:space="preserve">Excellent leadership, communications, interpersonal and relationship management skills </w:t>
      </w:r>
    </w:p>
    <w:p w14:paraId="3EA89C4A" w14:textId="3399C588" w:rsidR="007402B9" w:rsidRPr="00A116AE" w:rsidRDefault="00AE3995" w:rsidP="00471B06">
      <w:pPr>
        <w:pStyle w:val="Prrafodelista"/>
        <w:numPr>
          <w:ilvl w:val="0"/>
          <w:numId w:val="1"/>
        </w:numPr>
        <w:spacing w:after="0" w:line="240" w:lineRule="auto"/>
        <w:jc w:val="both"/>
        <w:rPr>
          <w:rFonts w:asciiTheme="minorHAnsi" w:hAnsiTheme="minorHAnsi" w:cstheme="minorHAnsi"/>
          <w:sz w:val="24"/>
          <w:szCs w:val="24"/>
        </w:rPr>
      </w:pPr>
      <w:r w:rsidRPr="00A116AE">
        <w:rPr>
          <w:rFonts w:asciiTheme="minorHAnsi" w:hAnsiTheme="minorHAnsi" w:cstheme="minorHAnsi"/>
          <w:sz w:val="24"/>
          <w:szCs w:val="24"/>
        </w:rPr>
        <w:t>Training &amp; motivating a team – taking the time to improve the collective abilities &amp; skills of a team</w:t>
      </w:r>
    </w:p>
    <w:p w14:paraId="7D40F6E7" w14:textId="008F9BF5" w:rsidR="007402B9" w:rsidRPr="00A116AE" w:rsidRDefault="00E527C4" w:rsidP="00471B06">
      <w:pPr>
        <w:pStyle w:val="Prrafodelista"/>
        <w:numPr>
          <w:ilvl w:val="0"/>
          <w:numId w:val="1"/>
        </w:numPr>
        <w:spacing w:after="0" w:line="240" w:lineRule="auto"/>
        <w:jc w:val="both"/>
        <w:rPr>
          <w:rFonts w:asciiTheme="minorHAnsi" w:hAnsiTheme="minorHAnsi" w:cstheme="minorHAnsi"/>
          <w:sz w:val="24"/>
          <w:szCs w:val="24"/>
        </w:rPr>
      </w:pPr>
      <w:r w:rsidRPr="00A116AE">
        <w:rPr>
          <w:rFonts w:asciiTheme="minorHAnsi" w:hAnsiTheme="minorHAnsi" w:cstheme="minorHAnsi"/>
          <w:sz w:val="24"/>
          <w:szCs w:val="24"/>
        </w:rPr>
        <w:t>Analytical thinker with excellent problem-solving skills</w:t>
      </w:r>
    </w:p>
    <w:p w14:paraId="49BA8D11" w14:textId="1C74C28A" w:rsidR="00AE3995" w:rsidRPr="00A116AE" w:rsidRDefault="00D050AF" w:rsidP="00471B06">
      <w:pPr>
        <w:pStyle w:val="Prrafodelista"/>
        <w:numPr>
          <w:ilvl w:val="0"/>
          <w:numId w:val="1"/>
        </w:numPr>
        <w:spacing w:after="0" w:line="240" w:lineRule="auto"/>
        <w:jc w:val="both"/>
        <w:rPr>
          <w:rFonts w:asciiTheme="minorHAnsi" w:hAnsiTheme="minorHAnsi" w:cstheme="minorHAnsi"/>
          <w:sz w:val="24"/>
          <w:szCs w:val="24"/>
        </w:rPr>
      </w:pPr>
      <w:r w:rsidRPr="00A116AE">
        <w:rPr>
          <w:rFonts w:asciiTheme="minorHAnsi" w:hAnsiTheme="minorHAnsi" w:cstheme="minorHAnsi"/>
          <w:sz w:val="24"/>
          <w:szCs w:val="24"/>
        </w:rPr>
        <w:t>Multi-Tasking – dealing with several operations at once</w:t>
      </w:r>
    </w:p>
    <w:p w14:paraId="7AE874EA" w14:textId="53B91280" w:rsidR="00AE3995" w:rsidRPr="00A116AE" w:rsidRDefault="00AE3995" w:rsidP="00471B06">
      <w:pPr>
        <w:pStyle w:val="Prrafodelista"/>
        <w:numPr>
          <w:ilvl w:val="0"/>
          <w:numId w:val="1"/>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Time management – ability to lead a team and deliver excellent </w:t>
      </w:r>
      <w:r w:rsidR="00D050AF" w:rsidRPr="00A116AE">
        <w:rPr>
          <w:rFonts w:asciiTheme="minorHAnsi" w:hAnsiTheme="minorHAnsi" w:cstheme="minorHAnsi"/>
          <w:sz w:val="24"/>
          <w:szCs w:val="24"/>
        </w:rPr>
        <w:t>service &amp; customer experience</w:t>
      </w:r>
    </w:p>
    <w:p w14:paraId="60281C87" w14:textId="51E0EF2C" w:rsidR="00714D67" w:rsidRPr="00A116AE" w:rsidRDefault="00A116AE" w:rsidP="00471B06">
      <w:pPr>
        <w:pStyle w:val="Prrafodelista"/>
        <w:numPr>
          <w:ilvl w:val="0"/>
          <w:numId w:val="1"/>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Works with a professional &amp; friendly manner</w:t>
      </w:r>
    </w:p>
    <w:p w14:paraId="66F282C5" w14:textId="77777777" w:rsidR="00AE3995" w:rsidRPr="00A116AE" w:rsidRDefault="00AE3995" w:rsidP="00DC6042">
      <w:pPr>
        <w:widowControl w:val="0"/>
        <w:autoSpaceDE w:val="0"/>
        <w:autoSpaceDN w:val="0"/>
        <w:adjustRightInd w:val="0"/>
        <w:spacing w:after="0" w:line="240" w:lineRule="auto"/>
        <w:jc w:val="both"/>
        <w:rPr>
          <w:rFonts w:asciiTheme="minorHAnsi" w:hAnsiTheme="minorHAnsi" w:cstheme="minorHAnsi"/>
          <w:sz w:val="24"/>
          <w:szCs w:val="24"/>
        </w:rPr>
      </w:pPr>
      <w:bookmarkStart w:id="0" w:name="_Hlk71120047"/>
    </w:p>
    <w:p w14:paraId="60281640" w14:textId="1EC78949" w:rsidR="00630DF3" w:rsidRDefault="00630DF3" w:rsidP="008775C4">
      <w:pPr>
        <w:widowControl w:val="0"/>
        <w:pBdr>
          <w:top w:val="single" w:sz="4" w:space="1" w:color="auto"/>
        </w:pBdr>
        <w:autoSpaceDE w:val="0"/>
        <w:autoSpaceDN w:val="0"/>
        <w:adjustRightInd w:val="0"/>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Professional Experience:</w:t>
      </w:r>
    </w:p>
    <w:p w14:paraId="67EA76B4" w14:textId="0B4C9469" w:rsidR="00512989" w:rsidRDefault="00512989" w:rsidP="008775C4">
      <w:pPr>
        <w:widowControl w:val="0"/>
        <w:pBdr>
          <w:top w:val="single" w:sz="4" w:space="1" w:color="auto"/>
        </w:pBdr>
        <w:autoSpaceDE w:val="0"/>
        <w:autoSpaceDN w:val="0"/>
        <w:adjustRightInd w:val="0"/>
        <w:spacing w:after="0" w:line="240" w:lineRule="auto"/>
        <w:rPr>
          <w:rFonts w:asciiTheme="minorHAnsi" w:hAnsiTheme="minorHAnsi" w:cstheme="minorHAnsi"/>
          <w:b/>
          <w:bCs/>
          <w:sz w:val="24"/>
          <w:szCs w:val="24"/>
        </w:rPr>
      </w:pPr>
    </w:p>
    <w:p w14:paraId="13E640F6" w14:textId="05F1E98D" w:rsidR="00512989" w:rsidRDefault="00512989" w:rsidP="008775C4">
      <w:pPr>
        <w:widowControl w:val="0"/>
        <w:pBdr>
          <w:top w:val="single" w:sz="4" w:space="1" w:color="auto"/>
        </w:pBdr>
        <w:autoSpaceDE w:val="0"/>
        <w:autoSpaceDN w:val="0"/>
        <w:adjustRightInd w:val="0"/>
        <w:spacing w:after="0" w:line="240" w:lineRule="auto"/>
        <w:rPr>
          <w:rFonts w:asciiTheme="minorHAnsi" w:hAnsiTheme="minorHAnsi" w:cstheme="minorHAnsi"/>
          <w:b/>
          <w:bCs/>
          <w:sz w:val="24"/>
          <w:szCs w:val="24"/>
        </w:rPr>
      </w:pPr>
      <w:r>
        <w:rPr>
          <w:rFonts w:asciiTheme="minorHAnsi" w:hAnsiTheme="minorHAnsi" w:cstheme="minorHAnsi"/>
          <w:b/>
          <w:bCs/>
          <w:sz w:val="24"/>
          <w:szCs w:val="24"/>
        </w:rPr>
        <w:t>Dates Employed:</w:t>
      </w:r>
      <w:r w:rsidR="002003E9">
        <w:rPr>
          <w:rFonts w:asciiTheme="minorHAnsi" w:hAnsiTheme="minorHAnsi" w:cstheme="minorHAnsi"/>
          <w:b/>
          <w:bCs/>
          <w:sz w:val="24"/>
          <w:szCs w:val="24"/>
        </w:rPr>
        <w:t xml:space="preserve">                </w:t>
      </w:r>
      <w:r w:rsidR="008E7FFA">
        <w:rPr>
          <w:rFonts w:asciiTheme="minorHAnsi" w:hAnsiTheme="minorHAnsi" w:cstheme="minorHAnsi"/>
          <w:b/>
          <w:bCs/>
          <w:sz w:val="24"/>
          <w:szCs w:val="24"/>
        </w:rPr>
        <w:t xml:space="preserve">                                                     </w:t>
      </w:r>
      <w:r w:rsidR="005413AC">
        <w:rPr>
          <w:rFonts w:asciiTheme="minorHAnsi" w:hAnsiTheme="minorHAnsi" w:cstheme="minorHAnsi"/>
          <w:b/>
          <w:bCs/>
          <w:sz w:val="24"/>
          <w:szCs w:val="24"/>
        </w:rPr>
        <w:t xml:space="preserve">   </w:t>
      </w:r>
      <w:r w:rsidR="008E7FFA">
        <w:rPr>
          <w:rFonts w:asciiTheme="minorHAnsi" w:hAnsiTheme="minorHAnsi" w:cstheme="minorHAnsi"/>
          <w:b/>
          <w:bCs/>
          <w:sz w:val="24"/>
          <w:szCs w:val="24"/>
        </w:rPr>
        <w:t xml:space="preserve">    </w:t>
      </w:r>
      <w:r w:rsidR="005413AC">
        <w:rPr>
          <w:rFonts w:asciiTheme="minorHAnsi" w:hAnsiTheme="minorHAnsi" w:cstheme="minorHAnsi"/>
          <w:b/>
          <w:bCs/>
          <w:sz w:val="24"/>
          <w:szCs w:val="24"/>
        </w:rPr>
        <w:t>January 2022 - Present</w:t>
      </w:r>
      <w:r w:rsidR="002003E9">
        <w:rPr>
          <w:rFonts w:asciiTheme="minorHAnsi" w:hAnsiTheme="minorHAnsi" w:cstheme="minorHAnsi"/>
          <w:b/>
          <w:bCs/>
          <w:sz w:val="24"/>
          <w:szCs w:val="24"/>
        </w:rPr>
        <w:t xml:space="preserve">               </w:t>
      </w:r>
    </w:p>
    <w:p w14:paraId="0A5E91BF" w14:textId="77777777" w:rsidR="007772AD" w:rsidRDefault="00512989" w:rsidP="008775C4">
      <w:pPr>
        <w:widowControl w:val="0"/>
        <w:pBdr>
          <w:top w:val="single" w:sz="4" w:space="1" w:color="auto"/>
        </w:pBdr>
        <w:autoSpaceDE w:val="0"/>
        <w:autoSpaceDN w:val="0"/>
        <w:adjustRightInd w:val="0"/>
        <w:spacing w:after="0" w:line="240" w:lineRule="auto"/>
        <w:rPr>
          <w:rFonts w:asciiTheme="minorHAnsi" w:hAnsiTheme="minorHAnsi" w:cstheme="minorHAnsi"/>
          <w:b/>
          <w:bCs/>
          <w:sz w:val="24"/>
          <w:szCs w:val="24"/>
        </w:rPr>
      </w:pPr>
      <w:r>
        <w:rPr>
          <w:rFonts w:asciiTheme="minorHAnsi" w:hAnsiTheme="minorHAnsi" w:cstheme="minorHAnsi"/>
          <w:b/>
          <w:bCs/>
          <w:sz w:val="24"/>
          <w:szCs w:val="24"/>
        </w:rPr>
        <w:t>Employer:</w:t>
      </w:r>
      <w:r w:rsidR="0057631C">
        <w:rPr>
          <w:rFonts w:asciiTheme="minorHAnsi" w:hAnsiTheme="minorHAnsi" w:cstheme="minorHAnsi"/>
          <w:b/>
          <w:bCs/>
          <w:sz w:val="24"/>
          <w:szCs w:val="24"/>
        </w:rPr>
        <w:t xml:space="preserve">                                                                                        Central Bank of Ireland </w:t>
      </w:r>
      <w:r w:rsidR="007772AD">
        <w:rPr>
          <w:rFonts w:asciiTheme="minorHAnsi" w:hAnsiTheme="minorHAnsi" w:cstheme="minorHAnsi"/>
          <w:b/>
          <w:bCs/>
          <w:sz w:val="24"/>
          <w:szCs w:val="24"/>
        </w:rPr>
        <w:t xml:space="preserve"> (Aramark)</w:t>
      </w:r>
    </w:p>
    <w:p w14:paraId="3EF29695" w14:textId="77777777" w:rsidR="00C96D44" w:rsidRDefault="002003E9" w:rsidP="008775C4">
      <w:pPr>
        <w:widowControl w:val="0"/>
        <w:pBdr>
          <w:top w:val="single" w:sz="4" w:space="1" w:color="auto"/>
        </w:pBdr>
        <w:autoSpaceDE w:val="0"/>
        <w:autoSpaceDN w:val="0"/>
        <w:adjustRightInd w:val="0"/>
        <w:spacing w:after="0" w:line="240" w:lineRule="auto"/>
        <w:rPr>
          <w:rFonts w:asciiTheme="minorHAnsi" w:hAnsiTheme="minorHAnsi" w:cstheme="minorHAnsi"/>
          <w:b/>
          <w:bCs/>
          <w:sz w:val="24"/>
          <w:szCs w:val="24"/>
        </w:rPr>
      </w:pPr>
      <w:r>
        <w:rPr>
          <w:rFonts w:asciiTheme="minorHAnsi" w:hAnsiTheme="minorHAnsi" w:cstheme="minorHAnsi"/>
          <w:b/>
          <w:bCs/>
          <w:sz w:val="24"/>
          <w:szCs w:val="24"/>
        </w:rPr>
        <w:t>Role:</w:t>
      </w:r>
      <w:r w:rsidR="007772AD">
        <w:rPr>
          <w:rFonts w:asciiTheme="minorHAnsi" w:hAnsiTheme="minorHAnsi" w:cstheme="minorHAnsi"/>
          <w:b/>
          <w:bCs/>
          <w:sz w:val="24"/>
          <w:szCs w:val="24"/>
        </w:rPr>
        <w:t xml:space="preserve"> </w:t>
      </w:r>
      <w:r w:rsidR="00C96D44">
        <w:rPr>
          <w:rFonts w:asciiTheme="minorHAnsi" w:hAnsiTheme="minorHAnsi" w:cstheme="minorHAnsi"/>
          <w:b/>
          <w:bCs/>
          <w:sz w:val="24"/>
          <w:szCs w:val="24"/>
        </w:rPr>
        <w:t xml:space="preserve">                                                                                                 Facilities Coordinator Planner </w:t>
      </w:r>
    </w:p>
    <w:p w14:paraId="1FA93196" w14:textId="77777777" w:rsidR="00C96D44" w:rsidRDefault="00C96D44" w:rsidP="008775C4">
      <w:pPr>
        <w:widowControl w:val="0"/>
        <w:pBdr>
          <w:top w:val="single" w:sz="4" w:space="1" w:color="auto"/>
        </w:pBdr>
        <w:autoSpaceDE w:val="0"/>
        <w:autoSpaceDN w:val="0"/>
        <w:adjustRightInd w:val="0"/>
        <w:spacing w:after="0" w:line="240" w:lineRule="auto"/>
        <w:rPr>
          <w:rFonts w:asciiTheme="minorHAnsi" w:hAnsiTheme="minorHAnsi" w:cstheme="minorHAnsi"/>
          <w:b/>
          <w:bCs/>
          <w:sz w:val="24"/>
          <w:szCs w:val="24"/>
        </w:rPr>
      </w:pPr>
    </w:p>
    <w:p w14:paraId="383E38EA" w14:textId="5A042E4F" w:rsidR="00512989" w:rsidRDefault="00223C05" w:rsidP="004B4617">
      <w:pPr>
        <w:pStyle w:val="Prrafodelista"/>
        <w:widowControl w:val="0"/>
        <w:numPr>
          <w:ilvl w:val="0"/>
          <w:numId w:val="10"/>
        </w:numPr>
        <w:pBdr>
          <w:top w:val="single" w:sz="4" w:space="1" w:color="auto"/>
        </w:pBdr>
        <w:autoSpaceDE w:val="0"/>
        <w:autoSpaceDN w:val="0"/>
        <w:adjustRightInd w:val="0"/>
        <w:spacing w:after="0" w:line="240" w:lineRule="auto"/>
        <w:rPr>
          <w:rFonts w:asciiTheme="minorHAnsi" w:hAnsiTheme="minorHAnsi" w:cstheme="minorHAnsi"/>
          <w:b/>
          <w:bCs/>
          <w:sz w:val="24"/>
          <w:szCs w:val="24"/>
        </w:rPr>
      </w:pPr>
      <w:r>
        <w:rPr>
          <w:rFonts w:asciiTheme="minorHAnsi" w:hAnsiTheme="minorHAnsi" w:cstheme="minorHAnsi"/>
          <w:b/>
          <w:bCs/>
          <w:sz w:val="24"/>
          <w:szCs w:val="24"/>
        </w:rPr>
        <w:t xml:space="preserve">Assist the Facilities Manager </w:t>
      </w:r>
      <w:r w:rsidR="0081444C">
        <w:rPr>
          <w:rFonts w:asciiTheme="minorHAnsi" w:hAnsiTheme="minorHAnsi" w:cstheme="minorHAnsi"/>
          <w:b/>
          <w:bCs/>
          <w:sz w:val="24"/>
          <w:szCs w:val="24"/>
        </w:rPr>
        <w:t xml:space="preserve">in all </w:t>
      </w:r>
      <w:r>
        <w:rPr>
          <w:rFonts w:asciiTheme="minorHAnsi" w:hAnsiTheme="minorHAnsi" w:cstheme="minorHAnsi"/>
          <w:b/>
          <w:bCs/>
          <w:sz w:val="24"/>
          <w:szCs w:val="24"/>
        </w:rPr>
        <w:t xml:space="preserve">the aspects of contract implementation </w:t>
      </w:r>
    </w:p>
    <w:p w14:paraId="7F8C9927" w14:textId="534F28D9" w:rsidR="00223C05" w:rsidRDefault="00EE3C22" w:rsidP="004B4617">
      <w:pPr>
        <w:pStyle w:val="Prrafodelista"/>
        <w:widowControl w:val="0"/>
        <w:numPr>
          <w:ilvl w:val="0"/>
          <w:numId w:val="10"/>
        </w:numPr>
        <w:pBdr>
          <w:top w:val="single" w:sz="4" w:space="1" w:color="auto"/>
        </w:pBdr>
        <w:autoSpaceDE w:val="0"/>
        <w:autoSpaceDN w:val="0"/>
        <w:adjustRightInd w:val="0"/>
        <w:spacing w:after="0" w:line="240" w:lineRule="auto"/>
        <w:rPr>
          <w:rFonts w:asciiTheme="minorHAnsi" w:hAnsiTheme="minorHAnsi" w:cstheme="minorHAnsi"/>
          <w:b/>
          <w:bCs/>
          <w:sz w:val="24"/>
          <w:szCs w:val="24"/>
        </w:rPr>
      </w:pPr>
      <w:r>
        <w:rPr>
          <w:rFonts w:asciiTheme="minorHAnsi" w:hAnsiTheme="minorHAnsi" w:cstheme="minorHAnsi"/>
          <w:b/>
          <w:bCs/>
          <w:sz w:val="24"/>
          <w:szCs w:val="24"/>
        </w:rPr>
        <w:t xml:space="preserve">Support with external contractors </w:t>
      </w:r>
    </w:p>
    <w:p w14:paraId="1EDEF882" w14:textId="3D8078CD" w:rsidR="00EE3C22" w:rsidRDefault="00EE3C22" w:rsidP="004B4617">
      <w:pPr>
        <w:pStyle w:val="Prrafodelista"/>
        <w:widowControl w:val="0"/>
        <w:numPr>
          <w:ilvl w:val="0"/>
          <w:numId w:val="10"/>
        </w:numPr>
        <w:pBdr>
          <w:top w:val="single" w:sz="4" w:space="1" w:color="auto"/>
        </w:pBdr>
        <w:autoSpaceDE w:val="0"/>
        <w:autoSpaceDN w:val="0"/>
        <w:adjustRightInd w:val="0"/>
        <w:spacing w:after="0" w:line="240" w:lineRule="auto"/>
        <w:rPr>
          <w:rFonts w:asciiTheme="minorHAnsi" w:hAnsiTheme="minorHAnsi" w:cstheme="minorHAnsi"/>
          <w:b/>
          <w:bCs/>
          <w:sz w:val="24"/>
          <w:szCs w:val="24"/>
        </w:rPr>
      </w:pPr>
      <w:r>
        <w:rPr>
          <w:rFonts w:asciiTheme="minorHAnsi" w:hAnsiTheme="minorHAnsi" w:cstheme="minorHAnsi"/>
          <w:b/>
          <w:bCs/>
          <w:sz w:val="24"/>
          <w:szCs w:val="24"/>
        </w:rPr>
        <w:t xml:space="preserve">Coordinate all Facilities activities </w:t>
      </w:r>
    </w:p>
    <w:p w14:paraId="04A71BDB" w14:textId="101CA356" w:rsidR="00EE3C22" w:rsidRDefault="007E7062" w:rsidP="004B4617">
      <w:pPr>
        <w:pStyle w:val="Prrafodelista"/>
        <w:widowControl w:val="0"/>
        <w:numPr>
          <w:ilvl w:val="0"/>
          <w:numId w:val="10"/>
        </w:numPr>
        <w:pBdr>
          <w:top w:val="single" w:sz="4" w:space="1" w:color="auto"/>
        </w:pBdr>
        <w:autoSpaceDE w:val="0"/>
        <w:autoSpaceDN w:val="0"/>
        <w:adjustRightInd w:val="0"/>
        <w:spacing w:after="0" w:line="240" w:lineRule="auto"/>
        <w:rPr>
          <w:rFonts w:asciiTheme="minorHAnsi" w:hAnsiTheme="minorHAnsi" w:cstheme="minorHAnsi"/>
          <w:b/>
          <w:bCs/>
          <w:sz w:val="24"/>
          <w:szCs w:val="24"/>
        </w:rPr>
      </w:pPr>
      <w:r>
        <w:rPr>
          <w:rFonts w:asciiTheme="minorHAnsi" w:hAnsiTheme="minorHAnsi" w:cstheme="minorHAnsi"/>
          <w:b/>
          <w:bCs/>
          <w:sz w:val="24"/>
          <w:szCs w:val="24"/>
        </w:rPr>
        <w:t xml:space="preserve">Real time monitoring </w:t>
      </w:r>
    </w:p>
    <w:p w14:paraId="7A861D9E" w14:textId="347DF07D" w:rsidR="007E7062" w:rsidRDefault="007E7062" w:rsidP="004B4617">
      <w:pPr>
        <w:pStyle w:val="Prrafodelista"/>
        <w:widowControl w:val="0"/>
        <w:numPr>
          <w:ilvl w:val="0"/>
          <w:numId w:val="10"/>
        </w:numPr>
        <w:pBdr>
          <w:top w:val="single" w:sz="4" w:space="1" w:color="auto"/>
        </w:pBdr>
        <w:autoSpaceDE w:val="0"/>
        <w:autoSpaceDN w:val="0"/>
        <w:adjustRightInd w:val="0"/>
        <w:spacing w:after="0" w:line="240" w:lineRule="auto"/>
        <w:rPr>
          <w:rFonts w:asciiTheme="minorHAnsi" w:hAnsiTheme="minorHAnsi" w:cstheme="minorHAnsi"/>
          <w:b/>
          <w:bCs/>
          <w:sz w:val="24"/>
          <w:szCs w:val="24"/>
        </w:rPr>
      </w:pPr>
      <w:r>
        <w:rPr>
          <w:rFonts w:asciiTheme="minorHAnsi" w:hAnsiTheme="minorHAnsi" w:cstheme="minorHAnsi"/>
          <w:b/>
          <w:bCs/>
          <w:sz w:val="24"/>
          <w:szCs w:val="24"/>
        </w:rPr>
        <w:t>Set up</w:t>
      </w:r>
      <w:r w:rsidR="00E8705B">
        <w:rPr>
          <w:rFonts w:asciiTheme="minorHAnsi" w:hAnsiTheme="minorHAnsi" w:cstheme="minorHAnsi"/>
          <w:b/>
          <w:bCs/>
          <w:sz w:val="24"/>
          <w:szCs w:val="24"/>
        </w:rPr>
        <w:t>, maintain and organise department’s files, filing,</w:t>
      </w:r>
      <w:r w:rsidR="00B26D42">
        <w:rPr>
          <w:rFonts w:asciiTheme="minorHAnsi" w:hAnsiTheme="minorHAnsi" w:cstheme="minorHAnsi"/>
          <w:b/>
          <w:bCs/>
          <w:sz w:val="24"/>
          <w:szCs w:val="24"/>
        </w:rPr>
        <w:t xml:space="preserve"> messages</w:t>
      </w:r>
    </w:p>
    <w:p w14:paraId="5E7FB25E" w14:textId="101210C6" w:rsidR="00B26D42" w:rsidRPr="004B4617" w:rsidRDefault="00B26D42" w:rsidP="004B4617">
      <w:pPr>
        <w:pStyle w:val="Prrafodelista"/>
        <w:widowControl w:val="0"/>
        <w:numPr>
          <w:ilvl w:val="0"/>
          <w:numId w:val="10"/>
        </w:numPr>
        <w:pBdr>
          <w:top w:val="single" w:sz="4" w:space="1" w:color="auto"/>
        </w:pBdr>
        <w:autoSpaceDE w:val="0"/>
        <w:autoSpaceDN w:val="0"/>
        <w:adjustRightInd w:val="0"/>
        <w:spacing w:after="0" w:line="240" w:lineRule="auto"/>
        <w:rPr>
          <w:rFonts w:asciiTheme="minorHAnsi" w:hAnsiTheme="minorHAnsi" w:cstheme="minorHAnsi"/>
          <w:b/>
          <w:bCs/>
          <w:sz w:val="24"/>
          <w:szCs w:val="24"/>
        </w:rPr>
      </w:pPr>
      <w:r>
        <w:rPr>
          <w:rFonts w:asciiTheme="minorHAnsi" w:hAnsiTheme="minorHAnsi" w:cstheme="minorHAnsi"/>
          <w:b/>
          <w:bCs/>
          <w:sz w:val="24"/>
          <w:szCs w:val="24"/>
        </w:rPr>
        <w:t>Raise Purchase Order for goods and services as requires</w:t>
      </w:r>
    </w:p>
    <w:bookmarkEnd w:id="0"/>
    <w:p w14:paraId="52427266" w14:textId="79F979A0" w:rsidR="00A00A2E" w:rsidRPr="00A116AE" w:rsidRDefault="007772AD" w:rsidP="008775C4">
      <w:pPr>
        <w:widowControl w:val="0"/>
        <w:pBdr>
          <w:top w:val="single" w:sz="4" w:space="1" w:color="auto"/>
        </w:pBdr>
        <w:autoSpaceDE w:val="0"/>
        <w:autoSpaceDN w:val="0"/>
        <w:adjustRightInd w:val="0"/>
        <w:spacing w:after="0" w:line="240" w:lineRule="auto"/>
        <w:rPr>
          <w:rFonts w:asciiTheme="minorHAnsi" w:hAnsiTheme="minorHAnsi" w:cstheme="minorHAnsi"/>
          <w:b/>
          <w:sz w:val="24"/>
          <w:szCs w:val="24"/>
          <w:u w:val="single"/>
        </w:rPr>
      </w:pPr>
      <w:r>
        <w:rPr>
          <w:rFonts w:asciiTheme="minorHAnsi" w:hAnsiTheme="minorHAnsi" w:cstheme="minorHAnsi"/>
          <w:b/>
          <w:sz w:val="24"/>
          <w:szCs w:val="24"/>
          <w:u w:val="single"/>
        </w:rPr>
        <w:t xml:space="preserve">    </w:t>
      </w:r>
    </w:p>
    <w:p w14:paraId="411792C5" w14:textId="14C4BD3E" w:rsidR="00CB148A" w:rsidRPr="00A116AE" w:rsidRDefault="00CB148A" w:rsidP="00CB148A">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 xml:space="preserve">Dates Employed: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t xml:space="preserve">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00B919E0" w:rsidRPr="00A116AE">
        <w:rPr>
          <w:rFonts w:asciiTheme="minorHAnsi" w:hAnsiTheme="minorHAnsi" w:cstheme="minorHAnsi"/>
          <w:b/>
          <w:bCs/>
          <w:sz w:val="24"/>
          <w:szCs w:val="24"/>
        </w:rPr>
        <w:t xml:space="preserve">May 2019 </w:t>
      </w:r>
      <w:r w:rsidR="005413AC">
        <w:rPr>
          <w:rFonts w:asciiTheme="minorHAnsi" w:hAnsiTheme="minorHAnsi" w:cstheme="minorHAnsi"/>
          <w:b/>
          <w:bCs/>
          <w:sz w:val="24"/>
          <w:szCs w:val="24"/>
        </w:rPr>
        <w:t>–</w:t>
      </w:r>
      <w:r w:rsidR="00B919E0" w:rsidRPr="00A116AE">
        <w:rPr>
          <w:rFonts w:asciiTheme="minorHAnsi" w:hAnsiTheme="minorHAnsi" w:cstheme="minorHAnsi"/>
          <w:b/>
          <w:bCs/>
          <w:sz w:val="24"/>
          <w:szCs w:val="24"/>
        </w:rPr>
        <w:t xml:space="preserve"> </w:t>
      </w:r>
      <w:r w:rsidR="005413AC">
        <w:rPr>
          <w:rFonts w:asciiTheme="minorHAnsi" w:hAnsiTheme="minorHAnsi" w:cstheme="minorHAnsi"/>
          <w:b/>
          <w:bCs/>
          <w:sz w:val="24"/>
          <w:szCs w:val="24"/>
        </w:rPr>
        <w:t>December 2021</w:t>
      </w:r>
    </w:p>
    <w:p w14:paraId="4066716C" w14:textId="0247D127" w:rsidR="00CB148A" w:rsidRPr="00A116AE" w:rsidRDefault="00CB148A" w:rsidP="00CB148A">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Employer:</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00B919E0" w:rsidRPr="00A116AE">
        <w:rPr>
          <w:rFonts w:asciiTheme="minorHAnsi" w:hAnsiTheme="minorHAnsi" w:cstheme="minorHAnsi"/>
          <w:b/>
          <w:bCs/>
          <w:sz w:val="24"/>
          <w:szCs w:val="24"/>
          <w:lang w:val="en-IE" w:eastAsia="en-IE"/>
        </w:rPr>
        <w:t>Central Bank of Ireland (Aramark)</w:t>
      </w:r>
      <w:r w:rsidR="009310DB" w:rsidRPr="00A116AE">
        <w:rPr>
          <w:rFonts w:asciiTheme="minorHAnsi" w:hAnsiTheme="minorHAnsi" w:cstheme="minorHAnsi"/>
          <w:b/>
          <w:bCs/>
          <w:sz w:val="24"/>
          <w:szCs w:val="24"/>
        </w:rPr>
        <w:t xml:space="preserve"> </w:t>
      </w:r>
    </w:p>
    <w:p w14:paraId="351A1E9E" w14:textId="45E98AF8" w:rsidR="00CB148A" w:rsidRPr="00A116AE" w:rsidRDefault="00CB148A" w:rsidP="00CB148A">
      <w:pPr>
        <w:pStyle w:val="Sinespaciado"/>
        <w:rPr>
          <w:rFonts w:cstheme="minorHAnsi"/>
          <w:b/>
          <w:bCs/>
          <w:i/>
          <w:color w:val="000000"/>
          <w:sz w:val="24"/>
          <w:szCs w:val="24"/>
        </w:rPr>
      </w:pPr>
      <w:r w:rsidRPr="00A116AE">
        <w:rPr>
          <w:rFonts w:cstheme="minorHAnsi"/>
          <w:b/>
          <w:bCs/>
          <w:sz w:val="24"/>
          <w:szCs w:val="24"/>
        </w:rPr>
        <w:t>Role:</w:t>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00B919E0" w:rsidRPr="00A116AE">
        <w:rPr>
          <w:rFonts w:cstheme="minorHAnsi"/>
          <w:b/>
          <w:bCs/>
          <w:sz w:val="24"/>
          <w:szCs w:val="24"/>
        </w:rPr>
        <w:t>Facilities Administrator</w:t>
      </w:r>
    </w:p>
    <w:p w14:paraId="5C58D97B" w14:textId="0357E7CE" w:rsidR="00991AD8" w:rsidRPr="00A116AE" w:rsidRDefault="00991AD8" w:rsidP="00471B06">
      <w:pPr>
        <w:pStyle w:val="Prrafodelista"/>
        <w:numPr>
          <w:ilvl w:val="0"/>
          <w:numId w:val="2"/>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Contracted </w:t>
      </w:r>
      <w:r w:rsidR="00A116AE">
        <w:rPr>
          <w:rFonts w:asciiTheme="minorHAnsi" w:hAnsiTheme="minorHAnsi" w:cstheme="minorHAnsi"/>
          <w:sz w:val="24"/>
          <w:szCs w:val="24"/>
        </w:rPr>
        <w:t>in</w:t>
      </w:r>
      <w:r w:rsidRPr="00A116AE">
        <w:rPr>
          <w:rFonts w:asciiTheme="minorHAnsi" w:hAnsiTheme="minorHAnsi" w:cstheme="minorHAnsi"/>
          <w:sz w:val="24"/>
          <w:szCs w:val="24"/>
        </w:rPr>
        <w:t xml:space="preserve"> BOI through Aramark Facilities Management Company</w:t>
      </w:r>
    </w:p>
    <w:p w14:paraId="635B91E9" w14:textId="3A86B19E" w:rsidR="00B919E0" w:rsidRPr="00A116AE" w:rsidRDefault="00B919E0" w:rsidP="00471B06">
      <w:pPr>
        <w:pStyle w:val="Prrafodelista"/>
        <w:numPr>
          <w:ilvl w:val="0"/>
          <w:numId w:val="2"/>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lastRenderedPageBreak/>
        <w:t>Support and assist the Facilities Manager and the facilities team in all office procedures and other tasks as assigned by the Facilities Manager</w:t>
      </w:r>
    </w:p>
    <w:p w14:paraId="1BCAEAC8" w14:textId="718D39D2" w:rsidR="00B919E0" w:rsidRPr="00A116AE" w:rsidRDefault="00B919E0" w:rsidP="00471B06">
      <w:pPr>
        <w:pStyle w:val="Prrafodelista"/>
        <w:numPr>
          <w:ilvl w:val="0"/>
          <w:numId w:val="2"/>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Support and assist the Bank Management team with general reception and administration duties, as required</w:t>
      </w:r>
    </w:p>
    <w:p w14:paraId="2D2739D3" w14:textId="07DCFA82" w:rsidR="00B919E0" w:rsidRPr="00A116AE" w:rsidRDefault="00B919E0" w:rsidP="00471B06">
      <w:pPr>
        <w:pStyle w:val="Prrafodelista"/>
        <w:numPr>
          <w:ilvl w:val="0"/>
          <w:numId w:val="2"/>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Stationary orders &amp; stock control - updates, replacements, refunds, quotations, invoices </w:t>
      </w:r>
    </w:p>
    <w:p w14:paraId="12328B9E" w14:textId="4D958947" w:rsidR="00B919E0" w:rsidRPr="00A116AE" w:rsidRDefault="00B919E0" w:rsidP="00471B06">
      <w:pPr>
        <w:pStyle w:val="Prrafodelista"/>
        <w:numPr>
          <w:ilvl w:val="0"/>
          <w:numId w:val="2"/>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Manage all enquiries according to company procedures in the set timeline, reporting the issues or queries to the relevant individual or division</w:t>
      </w:r>
      <w:r w:rsidR="00991AD8" w:rsidRPr="00A116AE">
        <w:rPr>
          <w:rFonts w:asciiTheme="minorHAnsi" w:hAnsiTheme="minorHAnsi" w:cstheme="minorHAnsi"/>
          <w:sz w:val="24"/>
          <w:szCs w:val="24"/>
        </w:rPr>
        <w:t xml:space="preserve">, transfer internal and external calls to the relevant divisions </w:t>
      </w:r>
    </w:p>
    <w:p w14:paraId="752DA65D" w14:textId="77777777" w:rsidR="00B919E0" w:rsidRPr="00A116AE" w:rsidRDefault="00B919E0" w:rsidP="00471B06">
      <w:pPr>
        <w:pStyle w:val="Prrafodelista"/>
        <w:numPr>
          <w:ilvl w:val="0"/>
          <w:numId w:val="2"/>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Raise PO’s and coordinate invoices </w:t>
      </w:r>
    </w:p>
    <w:p w14:paraId="35468217" w14:textId="77777777" w:rsidR="00B919E0" w:rsidRPr="00A116AE" w:rsidRDefault="00B919E0" w:rsidP="00471B06">
      <w:pPr>
        <w:pStyle w:val="Prrafodelista"/>
        <w:numPr>
          <w:ilvl w:val="0"/>
          <w:numId w:val="2"/>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Contractors update list </w:t>
      </w:r>
    </w:p>
    <w:p w14:paraId="481E59CD" w14:textId="4819D5ED" w:rsidR="00B919E0" w:rsidRPr="00A116AE" w:rsidRDefault="00991AD8" w:rsidP="00471B06">
      <w:pPr>
        <w:pStyle w:val="Prrafodelista"/>
        <w:numPr>
          <w:ilvl w:val="0"/>
          <w:numId w:val="2"/>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Personnel</w:t>
      </w:r>
      <w:r w:rsidR="00B919E0" w:rsidRPr="00A116AE">
        <w:rPr>
          <w:rFonts w:asciiTheme="minorHAnsi" w:hAnsiTheme="minorHAnsi" w:cstheme="minorHAnsi"/>
          <w:sz w:val="24"/>
          <w:szCs w:val="24"/>
        </w:rPr>
        <w:t xml:space="preserve"> / HR administration - Joiner</w:t>
      </w:r>
      <w:r w:rsidRPr="00A116AE">
        <w:rPr>
          <w:rFonts w:asciiTheme="minorHAnsi" w:hAnsiTheme="minorHAnsi" w:cstheme="minorHAnsi"/>
          <w:sz w:val="24"/>
          <w:szCs w:val="24"/>
        </w:rPr>
        <w:t>s</w:t>
      </w:r>
      <w:r w:rsidR="00B919E0" w:rsidRPr="00A116AE">
        <w:rPr>
          <w:rFonts w:asciiTheme="minorHAnsi" w:hAnsiTheme="minorHAnsi" w:cstheme="minorHAnsi"/>
          <w:sz w:val="24"/>
          <w:szCs w:val="24"/>
        </w:rPr>
        <w:t xml:space="preserve">, Leavers, Movers, update the full information on the system </w:t>
      </w:r>
    </w:p>
    <w:p w14:paraId="795C1FCB" w14:textId="686996D2" w:rsidR="00B919E0" w:rsidRPr="00A116AE" w:rsidRDefault="00B919E0" w:rsidP="00471B06">
      <w:pPr>
        <w:pStyle w:val="Prrafodelista"/>
        <w:numPr>
          <w:ilvl w:val="0"/>
          <w:numId w:val="2"/>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Reception Cover</w:t>
      </w:r>
      <w:r w:rsidR="00991AD8" w:rsidRPr="00A116AE">
        <w:rPr>
          <w:rFonts w:asciiTheme="minorHAnsi" w:hAnsiTheme="minorHAnsi" w:cstheme="minorHAnsi"/>
          <w:sz w:val="24"/>
          <w:szCs w:val="24"/>
        </w:rPr>
        <w:t xml:space="preserve"> - </w:t>
      </w:r>
      <w:r w:rsidRPr="00A116AE">
        <w:rPr>
          <w:rFonts w:asciiTheme="minorHAnsi" w:hAnsiTheme="minorHAnsi" w:cstheme="minorHAnsi"/>
          <w:sz w:val="24"/>
          <w:szCs w:val="24"/>
        </w:rPr>
        <w:t>Greeting the guest</w:t>
      </w:r>
      <w:r w:rsidR="00991AD8" w:rsidRPr="00A116AE">
        <w:rPr>
          <w:rFonts w:asciiTheme="minorHAnsi" w:hAnsiTheme="minorHAnsi" w:cstheme="minorHAnsi"/>
          <w:sz w:val="24"/>
          <w:szCs w:val="24"/>
        </w:rPr>
        <w:t>s</w:t>
      </w:r>
      <w:r w:rsidRPr="00A116AE">
        <w:rPr>
          <w:rFonts w:asciiTheme="minorHAnsi" w:hAnsiTheme="minorHAnsi" w:cstheme="minorHAnsi"/>
          <w:sz w:val="24"/>
          <w:szCs w:val="24"/>
        </w:rPr>
        <w:t xml:space="preserve"> on arrival, contact the host, arrange transport, organize couriers,</w:t>
      </w:r>
      <w:r w:rsidR="00991AD8" w:rsidRPr="00A116AE">
        <w:rPr>
          <w:rFonts w:asciiTheme="minorHAnsi" w:hAnsiTheme="minorHAnsi" w:cstheme="minorHAnsi"/>
          <w:sz w:val="24"/>
          <w:szCs w:val="24"/>
        </w:rPr>
        <w:t xml:space="preserve"> </w:t>
      </w:r>
      <w:r w:rsidRPr="00A116AE">
        <w:rPr>
          <w:rFonts w:asciiTheme="minorHAnsi" w:hAnsiTheme="minorHAnsi" w:cstheme="minorHAnsi"/>
          <w:sz w:val="24"/>
          <w:szCs w:val="24"/>
        </w:rPr>
        <w:t xml:space="preserve">lost and found items </w:t>
      </w:r>
    </w:p>
    <w:p w14:paraId="11ABA0DE" w14:textId="67B06F82" w:rsidR="00B919E0" w:rsidRPr="00A116AE" w:rsidRDefault="00B919E0" w:rsidP="00471B06">
      <w:pPr>
        <w:pStyle w:val="Prrafodelista"/>
        <w:numPr>
          <w:ilvl w:val="0"/>
          <w:numId w:val="2"/>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Tellers: Exchange of high value banknotes, old </w:t>
      </w:r>
      <w:r w:rsidR="00991AD8" w:rsidRPr="00A116AE">
        <w:rPr>
          <w:rFonts w:asciiTheme="minorHAnsi" w:hAnsiTheme="minorHAnsi" w:cstheme="minorHAnsi"/>
          <w:sz w:val="24"/>
          <w:szCs w:val="24"/>
        </w:rPr>
        <w:t>I</w:t>
      </w:r>
      <w:r w:rsidRPr="00A116AE">
        <w:rPr>
          <w:rFonts w:asciiTheme="minorHAnsi" w:hAnsiTheme="minorHAnsi" w:cstheme="minorHAnsi"/>
          <w:sz w:val="24"/>
          <w:szCs w:val="24"/>
        </w:rPr>
        <w:t xml:space="preserve">rish </w:t>
      </w:r>
      <w:r w:rsidR="00991AD8" w:rsidRPr="00A116AE">
        <w:rPr>
          <w:rFonts w:asciiTheme="minorHAnsi" w:hAnsiTheme="minorHAnsi" w:cstheme="minorHAnsi"/>
          <w:sz w:val="24"/>
          <w:szCs w:val="24"/>
        </w:rPr>
        <w:t>notes,</w:t>
      </w:r>
      <w:r w:rsidRPr="00A116AE">
        <w:rPr>
          <w:rFonts w:asciiTheme="minorHAnsi" w:hAnsiTheme="minorHAnsi" w:cstheme="minorHAnsi"/>
          <w:sz w:val="24"/>
          <w:szCs w:val="24"/>
        </w:rPr>
        <w:t xml:space="preserve"> and old </w:t>
      </w:r>
      <w:r w:rsidR="00991AD8" w:rsidRPr="00A116AE">
        <w:rPr>
          <w:rFonts w:asciiTheme="minorHAnsi" w:hAnsiTheme="minorHAnsi" w:cstheme="minorHAnsi"/>
          <w:sz w:val="24"/>
          <w:szCs w:val="24"/>
        </w:rPr>
        <w:t>I</w:t>
      </w:r>
      <w:r w:rsidRPr="00A116AE">
        <w:rPr>
          <w:rFonts w:asciiTheme="minorHAnsi" w:hAnsiTheme="minorHAnsi" w:cstheme="minorHAnsi"/>
          <w:sz w:val="24"/>
          <w:szCs w:val="24"/>
        </w:rPr>
        <w:t xml:space="preserve">rish coins </w:t>
      </w:r>
    </w:p>
    <w:p w14:paraId="0922EDF2" w14:textId="77777777" w:rsidR="00991AD8" w:rsidRPr="00A116AE" w:rsidRDefault="00B919E0" w:rsidP="00471B06">
      <w:pPr>
        <w:pStyle w:val="Prrafodelista"/>
        <w:numPr>
          <w:ilvl w:val="0"/>
          <w:numId w:val="2"/>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Health and Safety: Organize first aid bags, stock the supplies needed, Fire </w:t>
      </w:r>
      <w:r w:rsidR="00991AD8" w:rsidRPr="00A116AE">
        <w:rPr>
          <w:rFonts w:asciiTheme="minorHAnsi" w:hAnsiTheme="minorHAnsi" w:cstheme="minorHAnsi"/>
          <w:sz w:val="24"/>
          <w:szCs w:val="24"/>
        </w:rPr>
        <w:t>Marshall</w:t>
      </w:r>
      <w:r w:rsidRPr="00A116AE">
        <w:rPr>
          <w:rFonts w:asciiTheme="minorHAnsi" w:hAnsiTheme="minorHAnsi" w:cstheme="minorHAnsi"/>
          <w:sz w:val="24"/>
          <w:szCs w:val="24"/>
        </w:rPr>
        <w:t xml:space="preserve"> and CPR </w:t>
      </w:r>
      <w:r w:rsidR="00991AD8" w:rsidRPr="00A116AE">
        <w:rPr>
          <w:rFonts w:asciiTheme="minorHAnsi" w:hAnsiTheme="minorHAnsi" w:cstheme="minorHAnsi"/>
          <w:sz w:val="24"/>
          <w:szCs w:val="24"/>
        </w:rPr>
        <w:t>training</w:t>
      </w:r>
    </w:p>
    <w:p w14:paraId="3BB79E53" w14:textId="28D722DD" w:rsidR="00CB148A" w:rsidRPr="00A116AE" w:rsidRDefault="00991AD8" w:rsidP="00471B06">
      <w:pPr>
        <w:pStyle w:val="Prrafodelista"/>
        <w:numPr>
          <w:ilvl w:val="0"/>
          <w:numId w:val="2"/>
        </w:numPr>
        <w:spacing w:after="0" w:line="240" w:lineRule="auto"/>
        <w:rPr>
          <w:rFonts w:asciiTheme="minorHAnsi" w:hAnsiTheme="minorHAnsi" w:cstheme="minorHAnsi"/>
          <w:b/>
          <w:bCs/>
          <w:sz w:val="24"/>
          <w:szCs w:val="24"/>
        </w:rPr>
      </w:pPr>
      <w:r w:rsidRPr="00A116AE">
        <w:rPr>
          <w:rFonts w:asciiTheme="minorHAnsi" w:hAnsiTheme="minorHAnsi" w:cstheme="minorHAnsi"/>
          <w:sz w:val="24"/>
          <w:szCs w:val="24"/>
        </w:rPr>
        <w:t>Adhering to all BOI procedures, security &amp; GDPR</w:t>
      </w:r>
    </w:p>
    <w:p w14:paraId="606142B0" w14:textId="7B696EE8" w:rsidR="00991AD8" w:rsidRPr="00A116AE" w:rsidRDefault="00991AD8" w:rsidP="00471B06">
      <w:pPr>
        <w:pStyle w:val="Prrafodelista"/>
        <w:numPr>
          <w:ilvl w:val="0"/>
          <w:numId w:val="2"/>
        </w:numPr>
        <w:spacing w:after="0" w:line="240" w:lineRule="auto"/>
        <w:rPr>
          <w:rFonts w:asciiTheme="minorHAnsi" w:hAnsiTheme="minorHAnsi" w:cstheme="minorHAnsi"/>
          <w:b/>
          <w:bCs/>
          <w:sz w:val="24"/>
          <w:szCs w:val="24"/>
        </w:rPr>
      </w:pPr>
      <w:r w:rsidRPr="00A116AE">
        <w:rPr>
          <w:rFonts w:asciiTheme="minorHAnsi" w:hAnsiTheme="minorHAnsi" w:cstheme="minorHAnsi"/>
          <w:sz w:val="24"/>
          <w:szCs w:val="24"/>
        </w:rPr>
        <w:t xml:space="preserve">Maintain confidentiality in all aspects of client, </w:t>
      </w:r>
      <w:r w:rsidR="00502870" w:rsidRPr="00A116AE">
        <w:rPr>
          <w:rFonts w:asciiTheme="minorHAnsi" w:hAnsiTheme="minorHAnsi" w:cstheme="minorHAnsi"/>
          <w:sz w:val="24"/>
          <w:szCs w:val="24"/>
        </w:rPr>
        <w:t>customer,</w:t>
      </w:r>
      <w:r w:rsidRPr="00A116AE">
        <w:rPr>
          <w:rFonts w:asciiTheme="minorHAnsi" w:hAnsiTheme="minorHAnsi" w:cstheme="minorHAnsi"/>
          <w:sz w:val="24"/>
          <w:szCs w:val="24"/>
        </w:rPr>
        <w:t xml:space="preserve"> and staff information</w:t>
      </w:r>
    </w:p>
    <w:p w14:paraId="0879BB6A" w14:textId="01C47303" w:rsidR="00CB148A" w:rsidRPr="00A116AE" w:rsidRDefault="00CB148A" w:rsidP="00AD64CD">
      <w:pPr>
        <w:spacing w:after="0" w:line="240" w:lineRule="auto"/>
        <w:rPr>
          <w:rFonts w:asciiTheme="minorHAnsi" w:hAnsiTheme="minorHAnsi" w:cstheme="minorHAnsi"/>
          <w:b/>
          <w:bCs/>
          <w:sz w:val="24"/>
          <w:szCs w:val="24"/>
        </w:rPr>
      </w:pPr>
    </w:p>
    <w:p w14:paraId="687CE83E" w14:textId="647063C5" w:rsidR="00714D67" w:rsidRPr="00A116AE" w:rsidRDefault="00714D67" w:rsidP="00AD64CD">
      <w:pPr>
        <w:spacing w:after="0" w:line="240" w:lineRule="auto"/>
        <w:rPr>
          <w:rFonts w:asciiTheme="minorHAnsi" w:hAnsiTheme="minorHAnsi" w:cstheme="minorHAnsi"/>
          <w:b/>
          <w:bCs/>
          <w:sz w:val="24"/>
          <w:szCs w:val="24"/>
        </w:rPr>
      </w:pPr>
    </w:p>
    <w:p w14:paraId="46B06E88" w14:textId="77777777" w:rsidR="00361659" w:rsidRPr="00A116AE" w:rsidRDefault="00361659" w:rsidP="00AD64CD">
      <w:pPr>
        <w:spacing w:after="0" w:line="240" w:lineRule="auto"/>
        <w:rPr>
          <w:rFonts w:asciiTheme="minorHAnsi" w:hAnsiTheme="minorHAnsi" w:cstheme="minorHAnsi"/>
          <w:b/>
          <w:bCs/>
          <w:sz w:val="24"/>
          <w:szCs w:val="24"/>
        </w:rPr>
      </w:pPr>
    </w:p>
    <w:p w14:paraId="1936278C" w14:textId="6CF2D29D" w:rsidR="00AD64CD" w:rsidRPr="00A116AE" w:rsidRDefault="00AD64CD" w:rsidP="00AD64CD">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 xml:space="preserve">Dates Employed: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t xml:space="preserve">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00991AD8" w:rsidRPr="00A116AE">
        <w:rPr>
          <w:rFonts w:asciiTheme="minorHAnsi" w:hAnsiTheme="minorHAnsi" w:cstheme="minorHAnsi"/>
          <w:b/>
          <w:bCs/>
          <w:sz w:val="24"/>
          <w:szCs w:val="24"/>
        </w:rPr>
        <w:t>February 2019 – May 2019</w:t>
      </w:r>
    </w:p>
    <w:p w14:paraId="4D97E1BA" w14:textId="0B8CB318" w:rsidR="00AD64CD" w:rsidRPr="00A116AE" w:rsidRDefault="00AD64CD" w:rsidP="00AD64CD">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Employer:</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00991AD8" w:rsidRPr="00A116AE">
        <w:rPr>
          <w:rFonts w:asciiTheme="minorHAnsi" w:hAnsiTheme="minorHAnsi" w:cstheme="minorHAnsi"/>
          <w:b/>
          <w:bCs/>
          <w:sz w:val="24"/>
          <w:szCs w:val="24"/>
        </w:rPr>
        <w:t>Ryanair, Dublin</w:t>
      </w:r>
    </w:p>
    <w:p w14:paraId="56BB7B6E" w14:textId="75F4F051" w:rsidR="00AD64CD" w:rsidRPr="00A116AE" w:rsidRDefault="00AD64CD" w:rsidP="00AD64CD">
      <w:pPr>
        <w:pStyle w:val="Sinespaciado"/>
        <w:rPr>
          <w:rFonts w:cstheme="minorHAnsi"/>
          <w:b/>
          <w:bCs/>
          <w:i/>
          <w:color w:val="000000"/>
          <w:sz w:val="24"/>
          <w:szCs w:val="24"/>
        </w:rPr>
      </w:pPr>
      <w:r w:rsidRPr="00A116AE">
        <w:rPr>
          <w:rFonts w:cstheme="minorHAnsi"/>
          <w:b/>
          <w:bCs/>
          <w:sz w:val="24"/>
          <w:szCs w:val="24"/>
        </w:rPr>
        <w:t>Role:</w:t>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00991AD8" w:rsidRPr="00A116AE">
        <w:rPr>
          <w:rFonts w:cstheme="minorHAnsi"/>
          <w:b/>
          <w:bCs/>
          <w:sz w:val="24"/>
          <w:szCs w:val="24"/>
        </w:rPr>
        <w:t>Reservations Agent</w:t>
      </w:r>
    </w:p>
    <w:p w14:paraId="22AE3090" w14:textId="4C89B47A" w:rsidR="00502870" w:rsidRPr="00A116AE" w:rsidRDefault="00502870" w:rsidP="00471B06">
      <w:pPr>
        <w:pStyle w:val="Prrafodelista"/>
        <w:numPr>
          <w:ilvl w:val="0"/>
          <w:numId w:val="3"/>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Take calls and answer questions about airline regulations, help customers make travel plans, and work to resolve problems</w:t>
      </w:r>
    </w:p>
    <w:p w14:paraId="0238D8C6" w14:textId="0F900220" w:rsidR="00991AD8" w:rsidRPr="00A116AE" w:rsidRDefault="00991AD8" w:rsidP="00471B06">
      <w:pPr>
        <w:pStyle w:val="Prrafodelista"/>
        <w:numPr>
          <w:ilvl w:val="0"/>
          <w:numId w:val="3"/>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Re – route passengers affected </w:t>
      </w:r>
      <w:r w:rsidR="00502870" w:rsidRPr="00A116AE">
        <w:rPr>
          <w:rFonts w:asciiTheme="minorHAnsi" w:hAnsiTheme="minorHAnsi" w:cstheme="minorHAnsi"/>
          <w:sz w:val="24"/>
          <w:szCs w:val="24"/>
        </w:rPr>
        <w:t>by flight</w:t>
      </w:r>
      <w:r w:rsidRPr="00A116AE">
        <w:rPr>
          <w:rFonts w:asciiTheme="minorHAnsi" w:hAnsiTheme="minorHAnsi" w:cstheme="minorHAnsi"/>
          <w:sz w:val="24"/>
          <w:szCs w:val="24"/>
        </w:rPr>
        <w:t xml:space="preserve"> cancelation, delayed flights </w:t>
      </w:r>
    </w:p>
    <w:p w14:paraId="654D39FF" w14:textId="59DD8B67" w:rsidR="00991AD8" w:rsidRPr="00A116AE" w:rsidRDefault="00502870" w:rsidP="00471B06">
      <w:pPr>
        <w:pStyle w:val="Prrafodelista"/>
        <w:numPr>
          <w:ilvl w:val="0"/>
          <w:numId w:val="3"/>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Book special assistance for passengers, a</w:t>
      </w:r>
      <w:r w:rsidR="00991AD8" w:rsidRPr="00A116AE">
        <w:rPr>
          <w:rFonts w:asciiTheme="minorHAnsi" w:hAnsiTheme="minorHAnsi" w:cstheme="minorHAnsi"/>
          <w:sz w:val="24"/>
          <w:szCs w:val="24"/>
        </w:rPr>
        <w:t>ssist with coordinating the availability of</w:t>
      </w:r>
      <w:r w:rsidRPr="00A116AE">
        <w:rPr>
          <w:rFonts w:asciiTheme="minorHAnsi" w:hAnsiTheme="minorHAnsi" w:cstheme="minorHAnsi"/>
          <w:sz w:val="24"/>
          <w:szCs w:val="24"/>
        </w:rPr>
        <w:t xml:space="preserve"> services should</w:t>
      </w:r>
      <w:r w:rsidR="00991AD8" w:rsidRPr="00A116AE">
        <w:rPr>
          <w:rFonts w:asciiTheme="minorHAnsi" w:hAnsiTheme="minorHAnsi" w:cstheme="minorHAnsi"/>
          <w:sz w:val="24"/>
          <w:szCs w:val="24"/>
        </w:rPr>
        <w:t xml:space="preserve"> assistance </w:t>
      </w:r>
      <w:r w:rsidRPr="00A116AE">
        <w:rPr>
          <w:rFonts w:asciiTheme="minorHAnsi" w:hAnsiTheme="minorHAnsi" w:cstheme="minorHAnsi"/>
          <w:sz w:val="24"/>
          <w:szCs w:val="24"/>
        </w:rPr>
        <w:t xml:space="preserve">be </w:t>
      </w:r>
      <w:r w:rsidR="00991AD8" w:rsidRPr="00A116AE">
        <w:rPr>
          <w:rFonts w:asciiTheme="minorHAnsi" w:hAnsiTheme="minorHAnsi" w:cstheme="minorHAnsi"/>
          <w:sz w:val="24"/>
          <w:szCs w:val="24"/>
        </w:rPr>
        <w:t>needed</w:t>
      </w:r>
    </w:p>
    <w:p w14:paraId="2339DB84" w14:textId="0EB4EAC3" w:rsidR="00502870" w:rsidRPr="00A116AE" w:rsidRDefault="00502870" w:rsidP="00471B06">
      <w:pPr>
        <w:pStyle w:val="Prrafodelista"/>
        <w:numPr>
          <w:ilvl w:val="0"/>
          <w:numId w:val="3"/>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Offer exceptional customer service – first point of contact for customers when booking flights</w:t>
      </w:r>
    </w:p>
    <w:p w14:paraId="4DF49D9E" w14:textId="1C583D13" w:rsidR="00361659" w:rsidRPr="00A116AE" w:rsidRDefault="00361659" w:rsidP="00471B06">
      <w:pPr>
        <w:pStyle w:val="Prrafodelista"/>
        <w:numPr>
          <w:ilvl w:val="0"/>
          <w:numId w:val="3"/>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Selling add-on travel products, such as travel insurance, luggage, upgraded seats or priority boarding</w:t>
      </w:r>
    </w:p>
    <w:p w14:paraId="4D9EFFEC" w14:textId="1A708C10" w:rsidR="00361659" w:rsidRPr="00A116AE" w:rsidRDefault="00361659" w:rsidP="00471B06">
      <w:pPr>
        <w:pStyle w:val="Prrafodelista"/>
        <w:numPr>
          <w:ilvl w:val="0"/>
          <w:numId w:val="3"/>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Following all company procedures</w:t>
      </w:r>
    </w:p>
    <w:p w14:paraId="434D1334" w14:textId="6804E0D0" w:rsidR="00991AD8" w:rsidRPr="00A116AE" w:rsidRDefault="00991AD8" w:rsidP="00471B06">
      <w:pPr>
        <w:pStyle w:val="Prrafodelista"/>
        <w:numPr>
          <w:ilvl w:val="0"/>
          <w:numId w:val="3"/>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Administration duties (outlook, excess, word) </w:t>
      </w:r>
    </w:p>
    <w:p w14:paraId="1F8A5C61" w14:textId="2BEDA6A8" w:rsidR="00172BA3" w:rsidRPr="00A116AE" w:rsidRDefault="00991AD8" w:rsidP="00471B06">
      <w:pPr>
        <w:pStyle w:val="Prrafodelista"/>
        <w:numPr>
          <w:ilvl w:val="0"/>
          <w:numId w:val="3"/>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System used: </w:t>
      </w:r>
      <w:proofErr w:type="spellStart"/>
      <w:r w:rsidRPr="00A116AE">
        <w:rPr>
          <w:rFonts w:asciiTheme="minorHAnsi" w:hAnsiTheme="minorHAnsi" w:cstheme="minorHAnsi"/>
          <w:sz w:val="24"/>
          <w:szCs w:val="24"/>
        </w:rPr>
        <w:t>Navitaire</w:t>
      </w:r>
      <w:proofErr w:type="spellEnd"/>
      <w:r w:rsidRPr="00A116AE">
        <w:rPr>
          <w:rFonts w:asciiTheme="minorHAnsi" w:hAnsiTheme="minorHAnsi" w:cstheme="minorHAnsi"/>
          <w:sz w:val="24"/>
          <w:szCs w:val="24"/>
        </w:rPr>
        <w:t xml:space="preserve"> (Amadeus)</w:t>
      </w:r>
    </w:p>
    <w:p w14:paraId="2284168D" w14:textId="01D67FC2" w:rsidR="00CB148A" w:rsidRPr="00A116AE" w:rsidRDefault="00CB148A" w:rsidP="00721BB2">
      <w:pPr>
        <w:spacing w:after="0" w:line="240" w:lineRule="auto"/>
        <w:rPr>
          <w:rFonts w:asciiTheme="minorHAnsi" w:hAnsiTheme="minorHAnsi" w:cstheme="minorHAnsi"/>
          <w:b/>
          <w:bCs/>
          <w:sz w:val="24"/>
          <w:szCs w:val="24"/>
        </w:rPr>
      </w:pPr>
    </w:p>
    <w:p w14:paraId="3A3C5D53" w14:textId="5E6471B2" w:rsidR="00361659" w:rsidRDefault="00361659" w:rsidP="00571429">
      <w:pPr>
        <w:spacing w:after="0" w:line="240" w:lineRule="auto"/>
        <w:rPr>
          <w:rFonts w:asciiTheme="minorHAnsi" w:hAnsiTheme="minorHAnsi" w:cstheme="minorHAnsi"/>
          <w:b/>
          <w:bCs/>
          <w:sz w:val="24"/>
          <w:szCs w:val="24"/>
        </w:rPr>
      </w:pPr>
    </w:p>
    <w:p w14:paraId="4E6AABC7" w14:textId="77777777" w:rsidR="00A116AE" w:rsidRPr="00A116AE" w:rsidRDefault="00A116AE" w:rsidP="00571429">
      <w:pPr>
        <w:spacing w:after="0" w:line="240" w:lineRule="auto"/>
        <w:rPr>
          <w:rFonts w:asciiTheme="minorHAnsi" w:hAnsiTheme="minorHAnsi" w:cstheme="minorHAnsi"/>
          <w:b/>
          <w:bCs/>
          <w:sz w:val="24"/>
          <w:szCs w:val="24"/>
        </w:rPr>
      </w:pPr>
    </w:p>
    <w:p w14:paraId="6B2B9C2D" w14:textId="4600D172" w:rsidR="00630DF3" w:rsidRPr="00A116AE" w:rsidRDefault="00630DF3" w:rsidP="00BB3C10">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 xml:space="preserve">Dates Employed: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t xml:space="preserve">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00361659" w:rsidRPr="00A116AE">
        <w:rPr>
          <w:rFonts w:asciiTheme="minorHAnsi" w:hAnsiTheme="minorHAnsi" w:cstheme="minorHAnsi"/>
          <w:b/>
          <w:bCs/>
          <w:sz w:val="24"/>
          <w:szCs w:val="24"/>
        </w:rPr>
        <w:t>November 2017 – February 2019</w:t>
      </w:r>
    </w:p>
    <w:p w14:paraId="031367C8" w14:textId="377785D4" w:rsidR="00630DF3" w:rsidRPr="00A116AE" w:rsidRDefault="00630DF3" w:rsidP="00BB3C10">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Employer:</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005E3076" w:rsidRPr="00A116AE">
        <w:rPr>
          <w:rFonts w:asciiTheme="minorHAnsi" w:hAnsiTheme="minorHAnsi" w:cstheme="minorHAnsi"/>
          <w:b/>
          <w:bCs/>
          <w:sz w:val="24"/>
          <w:szCs w:val="24"/>
        </w:rPr>
        <w:tab/>
      </w:r>
      <w:r w:rsidR="00361659" w:rsidRPr="00A116AE">
        <w:rPr>
          <w:rFonts w:asciiTheme="minorHAnsi" w:hAnsiTheme="minorHAnsi" w:cstheme="minorHAnsi"/>
          <w:b/>
          <w:bCs/>
          <w:sz w:val="24"/>
          <w:szCs w:val="24"/>
        </w:rPr>
        <w:t>Car Trawler, Dundrum, Dublin</w:t>
      </w:r>
    </w:p>
    <w:p w14:paraId="38AC7E2F" w14:textId="7ABDBCD8" w:rsidR="0076405D" w:rsidRPr="00A116AE" w:rsidRDefault="00630DF3" w:rsidP="0076405D">
      <w:pPr>
        <w:pStyle w:val="Sinespaciado"/>
        <w:rPr>
          <w:rFonts w:cstheme="minorHAnsi"/>
          <w:b/>
          <w:bCs/>
          <w:i/>
          <w:color w:val="000000"/>
          <w:sz w:val="24"/>
          <w:szCs w:val="24"/>
        </w:rPr>
      </w:pPr>
      <w:r w:rsidRPr="00A116AE">
        <w:rPr>
          <w:rFonts w:cstheme="minorHAnsi"/>
          <w:b/>
          <w:bCs/>
          <w:sz w:val="24"/>
          <w:szCs w:val="24"/>
        </w:rPr>
        <w:t>Role:</w:t>
      </w:r>
      <w:r w:rsidR="00094448" w:rsidRPr="00A116AE">
        <w:rPr>
          <w:rFonts w:cstheme="minorHAnsi"/>
          <w:b/>
          <w:bCs/>
          <w:sz w:val="24"/>
          <w:szCs w:val="24"/>
        </w:rPr>
        <w:tab/>
      </w:r>
      <w:r w:rsidR="00094448" w:rsidRPr="00A116AE">
        <w:rPr>
          <w:rFonts w:cstheme="minorHAnsi"/>
          <w:b/>
          <w:bCs/>
          <w:sz w:val="24"/>
          <w:szCs w:val="24"/>
        </w:rPr>
        <w:tab/>
      </w:r>
      <w:r w:rsidR="00094448" w:rsidRPr="00A116AE">
        <w:rPr>
          <w:rFonts w:cstheme="minorHAnsi"/>
          <w:b/>
          <w:bCs/>
          <w:sz w:val="24"/>
          <w:szCs w:val="24"/>
        </w:rPr>
        <w:tab/>
      </w:r>
      <w:r w:rsidR="00094448" w:rsidRPr="00A116AE">
        <w:rPr>
          <w:rFonts w:cstheme="minorHAnsi"/>
          <w:b/>
          <w:bCs/>
          <w:sz w:val="24"/>
          <w:szCs w:val="24"/>
        </w:rPr>
        <w:tab/>
      </w:r>
      <w:r w:rsidR="00094448" w:rsidRPr="00A116AE">
        <w:rPr>
          <w:rFonts w:cstheme="minorHAnsi"/>
          <w:b/>
          <w:bCs/>
          <w:sz w:val="24"/>
          <w:szCs w:val="24"/>
        </w:rPr>
        <w:tab/>
      </w:r>
      <w:r w:rsidR="00094448" w:rsidRPr="00A116AE">
        <w:rPr>
          <w:rFonts w:cstheme="minorHAnsi"/>
          <w:b/>
          <w:bCs/>
          <w:sz w:val="24"/>
          <w:szCs w:val="24"/>
        </w:rPr>
        <w:tab/>
      </w:r>
      <w:r w:rsidR="00094448" w:rsidRPr="00A116AE">
        <w:rPr>
          <w:rFonts w:cstheme="minorHAnsi"/>
          <w:b/>
          <w:bCs/>
          <w:sz w:val="24"/>
          <w:szCs w:val="24"/>
        </w:rPr>
        <w:tab/>
      </w:r>
      <w:r w:rsidR="00094448" w:rsidRPr="00A116AE">
        <w:rPr>
          <w:rFonts w:cstheme="minorHAnsi"/>
          <w:b/>
          <w:bCs/>
          <w:sz w:val="24"/>
          <w:szCs w:val="24"/>
        </w:rPr>
        <w:tab/>
      </w:r>
      <w:r w:rsidR="00361659" w:rsidRPr="00A116AE">
        <w:rPr>
          <w:rFonts w:cstheme="minorHAnsi"/>
          <w:b/>
          <w:bCs/>
          <w:sz w:val="24"/>
          <w:szCs w:val="24"/>
        </w:rPr>
        <w:t>Customer Care Advisor</w:t>
      </w:r>
    </w:p>
    <w:p w14:paraId="39610194" w14:textId="7ABEEEA8" w:rsidR="00361659" w:rsidRPr="00A116AE" w:rsidRDefault="00361659" w:rsidP="00471B06">
      <w:pPr>
        <w:pStyle w:val="Prrafodelista"/>
        <w:numPr>
          <w:ilvl w:val="0"/>
          <w:numId w:val="4"/>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Handling customers’ queries and providing accurate responses in an efficient and helpful manner </w:t>
      </w:r>
    </w:p>
    <w:p w14:paraId="09D6AC14" w14:textId="370BE905" w:rsidR="00361659" w:rsidRPr="00A116AE" w:rsidRDefault="00361659" w:rsidP="00471B06">
      <w:pPr>
        <w:pStyle w:val="Prrafodelista"/>
        <w:numPr>
          <w:ilvl w:val="0"/>
          <w:numId w:val="4"/>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Offer exceptional customer service – first point of contact for customers </w:t>
      </w:r>
    </w:p>
    <w:p w14:paraId="136445FC" w14:textId="77777777" w:rsidR="00361659" w:rsidRPr="00A116AE" w:rsidRDefault="00361659" w:rsidP="00471B06">
      <w:pPr>
        <w:pStyle w:val="Prrafodelista"/>
        <w:numPr>
          <w:ilvl w:val="0"/>
          <w:numId w:val="4"/>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Responding professionally to inbound calls &amp; emails </w:t>
      </w:r>
    </w:p>
    <w:p w14:paraId="5B0D7168" w14:textId="3863A161" w:rsidR="00361659" w:rsidRPr="00A116AE" w:rsidRDefault="00361659" w:rsidP="00471B06">
      <w:pPr>
        <w:pStyle w:val="Prrafodelista"/>
        <w:numPr>
          <w:ilvl w:val="0"/>
          <w:numId w:val="4"/>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Online chat platform – coordinating incoming queries in line with company policy, documenting all details and steps taken to resolve queries </w:t>
      </w:r>
    </w:p>
    <w:p w14:paraId="08DD03FB" w14:textId="6CA07CE3" w:rsidR="00361659" w:rsidRPr="00A116AE" w:rsidRDefault="00361659" w:rsidP="00471B06">
      <w:pPr>
        <w:pStyle w:val="Prrafodelista"/>
        <w:numPr>
          <w:ilvl w:val="0"/>
          <w:numId w:val="4"/>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lastRenderedPageBreak/>
        <w:t xml:space="preserve">Appropriately researching and investigating cases, to determine how best to resolve issues in line with customer service policies </w:t>
      </w:r>
    </w:p>
    <w:p w14:paraId="43E49BC3" w14:textId="20E13C4A" w:rsidR="00361659" w:rsidRPr="00A116AE" w:rsidRDefault="00361659" w:rsidP="00471B06">
      <w:pPr>
        <w:pStyle w:val="Prrafodelista"/>
        <w:numPr>
          <w:ilvl w:val="0"/>
          <w:numId w:val="4"/>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Proactively providing customers with expert advice to educate them on the offered products &amp; matching product benefits with customer needs </w:t>
      </w:r>
    </w:p>
    <w:p w14:paraId="1E8EFB7F" w14:textId="77777777" w:rsidR="00361659" w:rsidRPr="00A116AE" w:rsidRDefault="00361659" w:rsidP="00471B06">
      <w:pPr>
        <w:pStyle w:val="Prrafodelista"/>
        <w:numPr>
          <w:ilvl w:val="0"/>
          <w:numId w:val="4"/>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Managing numerous coordinated tasks, maintaining, and promoting a positive attitude while meeting &amp; exceeding goals </w:t>
      </w:r>
    </w:p>
    <w:p w14:paraId="1135A36E" w14:textId="1AA3F231" w:rsidR="00361659" w:rsidRPr="00A116AE" w:rsidRDefault="00361659" w:rsidP="00471B06">
      <w:pPr>
        <w:pStyle w:val="Prrafodelista"/>
        <w:numPr>
          <w:ilvl w:val="0"/>
          <w:numId w:val="4"/>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Meet &amp; exceed SLA’s and performance targets </w:t>
      </w:r>
    </w:p>
    <w:p w14:paraId="4CB9055F" w14:textId="516EE702" w:rsidR="00571429" w:rsidRPr="00A116AE" w:rsidRDefault="00361659" w:rsidP="00471B06">
      <w:pPr>
        <w:pStyle w:val="Prrafodelista"/>
        <w:numPr>
          <w:ilvl w:val="0"/>
          <w:numId w:val="4"/>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Documenting information captured through customer contacts to support product and service improvements, marketing campaigns, quality improvements and communicating all relevant customer feedback to team leaders to facilitate ongoing improvement</w:t>
      </w:r>
    </w:p>
    <w:p w14:paraId="26A11756" w14:textId="01665B4E" w:rsidR="00B74178" w:rsidRPr="00A116AE" w:rsidRDefault="00B74178" w:rsidP="00471B06">
      <w:pPr>
        <w:pStyle w:val="Prrafodelista"/>
        <w:numPr>
          <w:ilvl w:val="0"/>
          <w:numId w:val="4"/>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Systems used: Salesforce, </w:t>
      </w:r>
      <w:proofErr w:type="spellStart"/>
      <w:r w:rsidRPr="00A116AE">
        <w:rPr>
          <w:rFonts w:asciiTheme="minorHAnsi" w:hAnsiTheme="minorHAnsi" w:cstheme="minorHAnsi"/>
          <w:sz w:val="24"/>
          <w:szCs w:val="24"/>
        </w:rPr>
        <w:t>Kois</w:t>
      </w:r>
      <w:proofErr w:type="spellEnd"/>
      <w:r w:rsidRPr="00A116AE">
        <w:rPr>
          <w:rFonts w:asciiTheme="minorHAnsi" w:hAnsiTheme="minorHAnsi" w:cstheme="minorHAnsi"/>
          <w:sz w:val="24"/>
          <w:szCs w:val="24"/>
        </w:rPr>
        <w:t>, Arthur, Chat, phone, email</w:t>
      </w:r>
    </w:p>
    <w:p w14:paraId="0B9643E5" w14:textId="77777777" w:rsidR="00714D67" w:rsidRPr="00A116AE" w:rsidRDefault="00714D67" w:rsidP="003E1A18">
      <w:pPr>
        <w:shd w:val="clear" w:color="auto" w:fill="FFFFFF"/>
        <w:spacing w:after="0" w:line="240" w:lineRule="auto"/>
        <w:rPr>
          <w:rFonts w:asciiTheme="minorHAnsi" w:hAnsiTheme="minorHAnsi" w:cstheme="minorHAnsi"/>
          <w:color w:val="333333"/>
          <w:sz w:val="24"/>
          <w:szCs w:val="24"/>
          <w:lang w:val="en-IE" w:eastAsia="en-IE"/>
        </w:rPr>
      </w:pPr>
    </w:p>
    <w:p w14:paraId="087361BA" w14:textId="6605FCA8" w:rsidR="009A1A87" w:rsidRPr="00A116AE" w:rsidRDefault="009A1A87" w:rsidP="009A1A87">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 xml:space="preserve">Dates Employed: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t xml:space="preserve">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00B74178" w:rsidRPr="00A116AE">
        <w:rPr>
          <w:rFonts w:asciiTheme="minorHAnsi" w:hAnsiTheme="minorHAnsi" w:cstheme="minorHAnsi"/>
          <w:b/>
          <w:bCs/>
          <w:sz w:val="24"/>
          <w:szCs w:val="24"/>
        </w:rPr>
        <w:t>July 2017 – November 2017</w:t>
      </w:r>
    </w:p>
    <w:p w14:paraId="4D78D810" w14:textId="29BE3069" w:rsidR="009A1A87" w:rsidRPr="00A116AE" w:rsidRDefault="009A1A87" w:rsidP="009A1A87">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Employer:</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proofErr w:type="spellStart"/>
      <w:r w:rsidR="00B74178" w:rsidRPr="00A116AE">
        <w:rPr>
          <w:rFonts w:asciiTheme="minorHAnsi" w:hAnsiTheme="minorHAnsi" w:cstheme="minorHAnsi"/>
          <w:b/>
          <w:bCs/>
          <w:sz w:val="24"/>
          <w:szCs w:val="24"/>
        </w:rPr>
        <w:t>Aerlingus</w:t>
      </w:r>
      <w:proofErr w:type="spellEnd"/>
      <w:r w:rsidR="00B74178" w:rsidRPr="00A116AE">
        <w:rPr>
          <w:rFonts w:asciiTheme="minorHAnsi" w:hAnsiTheme="minorHAnsi" w:cstheme="minorHAnsi"/>
          <w:b/>
          <w:bCs/>
          <w:sz w:val="24"/>
          <w:szCs w:val="24"/>
        </w:rPr>
        <w:t>, Dublin Airport</w:t>
      </w:r>
    </w:p>
    <w:p w14:paraId="559B9599" w14:textId="1831E7F2" w:rsidR="00065E36" w:rsidRPr="00A116AE" w:rsidRDefault="009A1A87" w:rsidP="00065E36">
      <w:pPr>
        <w:pStyle w:val="Sinespaciado"/>
        <w:rPr>
          <w:rFonts w:cstheme="minorHAnsi"/>
          <w:b/>
          <w:i/>
          <w:sz w:val="24"/>
          <w:szCs w:val="24"/>
        </w:rPr>
      </w:pPr>
      <w:r w:rsidRPr="00A116AE">
        <w:rPr>
          <w:rFonts w:cstheme="minorHAnsi"/>
          <w:b/>
          <w:bCs/>
          <w:sz w:val="24"/>
          <w:szCs w:val="24"/>
        </w:rPr>
        <w:t>Role:</w:t>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00B74178" w:rsidRPr="00A116AE">
        <w:rPr>
          <w:rFonts w:cstheme="minorHAnsi"/>
          <w:b/>
          <w:sz w:val="24"/>
          <w:szCs w:val="24"/>
        </w:rPr>
        <w:t>Guest Service Agent</w:t>
      </w:r>
    </w:p>
    <w:p w14:paraId="36D64272" w14:textId="2D6F35D5" w:rsidR="00B74178" w:rsidRPr="00A116AE" w:rsidRDefault="00B74178" w:rsidP="00471B06">
      <w:pPr>
        <w:pStyle w:val="Prrafodelista"/>
        <w:numPr>
          <w:ilvl w:val="0"/>
          <w:numId w:val="5"/>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Provide a friendly &amp; welcoming service at Check in - first airline representative that passengers make contact with when arriving at the airport</w:t>
      </w:r>
    </w:p>
    <w:p w14:paraId="3CF13EAF" w14:textId="43AD3CFD" w:rsidR="00B74178" w:rsidRPr="00A116AE" w:rsidRDefault="00B74178" w:rsidP="00471B06">
      <w:pPr>
        <w:pStyle w:val="Prrafodelista"/>
        <w:numPr>
          <w:ilvl w:val="0"/>
          <w:numId w:val="5"/>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Verifying passenger’s identification and printing boarding passes</w:t>
      </w:r>
    </w:p>
    <w:p w14:paraId="4FAA0558" w14:textId="05A7F5A9" w:rsidR="00B74178" w:rsidRPr="00A116AE" w:rsidRDefault="00B74178" w:rsidP="00471B06">
      <w:pPr>
        <w:pStyle w:val="Prrafodelista"/>
        <w:numPr>
          <w:ilvl w:val="0"/>
          <w:numId w:val="5"/>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Luggage - identify which pieces need to be checked in, which can be taken aboard the plane and which will require an additional payment because of weight or because the passenger has exceeded the number of bags allowed by the airline</w:t>
      </w:r>
    </w:p>
    <w:p w14:paraId="0D3A4754" w14:textId="232BAFAE" w:rsidR="00B74178" w:rsidRPr="00A116AE" w:rsidRDefault="00B74178" w:rsidP="00471B06">
      <w:pPr>
        <w:pStyle w:val="Prrafodelista"/>
        <w:numPr>
          <w:ilvl w:val="0"/>
          <w:numId w:val="5"/>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Resolve customer complaints in a friendly &amp; efficient manner</w:t>
      </w:r>
    </w:p>
    <w:p w14:paraId="3EDE5D75" w14:textId="7D3D1FAD" w:rsidR="00B74178" w:rsidRPr="00A116AE" w:rsidRDefault="00B74178" w:rsidP="00471B06">
      <w:pPr>
        <w:pStyle w:val="Prrafodelista"/>
        <w:numPr>
          <w:ilvl w:val="0"/>
          <w:numId w:val="5"/>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Adhere to all Health and Safety procedures </w:t>
      </w:r>
    </w:p>
    <w:p w14:paraId="120196C1" w14:textId="6D4CE3A2" w:rsidR="002223A1" w:rsidRPr="00A116AE" w:rsidRDefault="00B74178" w:rsidP="00471B06">
      <w:pPr>
        <w:pStyle w:val="Prrafodelista"/>
        <w:numPr>
          <w:ilvl w:val="0"/>
          <w:numId w:val="5"/>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System used</w:t>
      </w:r>
      <w:r w:rsidR="0070228E" w:rsidRPr="00A116AE">
        <w:rPr>
          <w:rFonts w:asciiTheme="minorHAnsi" w:hAnsiTheme="minorHAnsi" w:cstheme="minorHAnsi"/>
          <w:sz w:val="24"/>
          <w:szCs w:val="24"/>
        </w:rPr>
        <w:t xml:space="preserve">: </w:t>
      </w:r>
      <w:r w:rsidRPr="00A116AE">
        <w:rPr>
          <w:rFonts w:asciiTheme="minorHAnsi" w:hAnsiTheme="minorHAnsi" w:cstheme="minorHAnsi"/>
          <w:sz w:val="24"/>
          <w:szCs w:val="24"/>
        </w:rPr>
        <w:t>Astra</w:t>
      </w:r>
    </w:p>
    <w:p w14:paraId="79E010D3" w14:textId="39C59EBC" w:rsidR="00714D67" w:rsidRDefault="00714D67" w:rsidP="001522CE">
      <w:pPr>
        <w:spacing w:after="0" w:line="240" w:lineRule="auto"/>
        <w:rPr>
          <w:rFonts w:asciiTheme="minorHAnsi" w:hAnsiTheme="minorHAnsi" w:cstheme="minorHAnsi"/>
          <w:b/>
          <w:bCs/>
          <w:sz w:val="24"/>
          <w:szCs w:val="24"/>
        </w:rPr>
      </w:pPr>
    </w:p>
    <w:p w14:paraId="6D6766E3" w14:textId="32E31571" w:rsidR="00A116AE" w:rsidRDefault="00A116AE" w:rsidP="001522CE">
      <w:pPr>
        <w:spacing w:after="0" w:line="240" w:lineRule="auto"/>
        <w:rPr>
          <w:rFonts w:asciiTheme="minorHAnsi" w:hAnsiTheme="minorHAnsi" w:cstheme="minorHAnsi"/>
          <w:b/>
          <w:bCs/>
          <w:sz w:val="24"/>
          <w:szCs w:val="24"/>
        </w:rPr>
      </w:pPr>
    </w:p>
    <w:p w14:paraId="4CBA5702" w14:textId="77777777" w:rsidR="00A116AE" w:rsidRPr="00A116AE" w:rsidRDefault="00A116AE" w:rsidP="001522CE">
      <w:pPr>
        <w:spacing w:after="0" w:line="240" w:lineRule="auto"/>
        <w:rPr>
          <w:rFonts w:asciiTheme="minorHAnsi" w:hAnsiTheme="minorHAnsi" w:cstheme="minorHAnsi"/>
          <w:b/>
          <w:bCs/>
          <w:sz w:val="24"/>
          <w:szCs w:val="24"/>
        </w:rPr>
      </w:pPr>
    </w:p>
    <w:p w14:paraId="7032779C" w14:textId="0C42EB37" w:rsidR="001522CE" w:rsidRPr="00A116AE" w:rsidRDefault="001522CE" w:rsidP="001522CE">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 xml:space="preserve">Dates Employed: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t xml:space="preserve">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00B74178" w:rsidRPr="00A116AE">
        <w:rPr>
          <w:rFonts w:asciiTheme="minorHAnsi" w:hAnsiTheme="minorHAnsi" w:cstheme="minorHAnsi"/>
          <w:b/>
          <w:color w:val="000000"/>
          <w:sz w:val="24"/>
          <w:szCs w:val="24"/>
        </w:rPr>
        <w:t>March 2014 – July 2017</w:t>
      </w:r>
      <w:r w:rsidRPr="00A116AE">
        <w:rPr>
          <w:rFonts w:asciiTheme="minorHAnsi" w:hAnsiTheme="minorHAnsi" w:cstheme="minorHAnsi"/>
          <w:b/>
          <w:bCs/>
          <w:sz w:val="24"/>
          <w:szCs w:val="24"/>
        </w:rPr>
        <w:t xml:space="preserve"> </w:t>
      </w:r>
    </w:p>
    <w:p w14:paraId="5B239CD9" w14:textId="2A2EF9E9" w:rsidR="001522CE" w:rsidRPr="00A116AE" w:rsidRDefault="001522CE" w:rsidP="001522CE">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Employer:</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proofErr w:type="spellStart"/>
      <w:r w:rsidR="0070228E" w:rsidRPr="00A116AE">
        <w:rPr>
          <w:rFonts w:asciiTheme="minorHAnsi" w:hAnsiTheme="minorHAnsi" w:cstheme="minorHAnsi"/>
          <w:b/>
          <w:bCs/>
          <w:sz w:val="24"/>
          <w:szCs w:val="24"/>
          <w:lang w:val="en-IE" w:eastAsia="en-IE"/>
        </w:rPr>
        <w:t>Swissport</w:t>
      </w:r>
      <w:proofErr w:type="spellEnd"/>
      <w:r w:rsidR="0070228E" w:rsidRPr="00A116AE">
        <w:rPr>
          <w:rFonts w:asciiTheme="minorHAnsi" w:hAnsiTheme="minorHAnsi" w:cstheme="minorHAnsi"/>
          <w:b/>
          <w:bCs/>
          <w:sz w:val="24"/>
          <w:szCs w:val="24"/>
          <w:lang w:val="en-IE" w:eastAsia="en-IE"/>
        </w:rPr>
        <w:t>, Dublin Airport</w:t>
      </w:r>
      <w:r w:rsidR="00D050AF" w:rsidRPr="00A116AE">
        <w:rPr>
          <w:rFonts w:asciiTheme="minorHAnsi" w:hAnsiTheme="minorHAnsi" w:cstheme="minorHAnsi"/>
          <w:b/>
          <w:bCs/>
          <w:sz w:val="24"/>
          <w:szCs w:val="24"/>
        </w:rPr>
        <w:t xml:space="preserve"> </w:t>
      </w:r>
    </w:p>
    <w:p w14:paraId="1906EA07" w14:textId="58C00CF3" w:rsidR="00065E36" w:rsidRPr="00A116AE" w:rsidRDefault="001522CE" w:rsidP="00065E36">
      <w:pPr>
        <w:pStyle w:val="Sinespaciado"/>
        <w:rPr>
          <w:rFonts w:cstheme="minorHAnsi"/>
          <w:b/>
          <w:bCs/>
          <w:sz w:val="24"/>
          <w:szCs w:val="24"/>
        </w:rPr>
      </w:pPr>
      <w:r w:rsidRPr="00A116AE">
        <w:rPr>
          <w:rFonts w:cstheme="minorHAnsi"/>
          <w:b/>
          <w:bCs/>
          <w:sz w:val="24"/>
          <w:szCs w:val="24"/>
        </w:rPr>
        <w:t>Role:</w:t>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0070228E" w:rsidRPr="00A116AE">
        <w:rPr>
          <w:rFonts w:cstheme="minorHAnsi"/>
          <w:b/>
          <w:bCs/>
          <w:sz w:val="24"/>
          <w:szCs w:val="24"/>
        </w:rPr>
        <w:t>Passenger Service Agent</w:t>
      </w:r>
      <w:r w:rsidR="00065E36" w:rsidRPr="00A116AE">
        <w:rPr>
          <w:rFonts w:cstheme="minorHAnsi"/>
          <w:b/>
          <w:bCs/>
          <w:sz w:val="24"/>
          <w:szCs w:val="24"/>
        </w:rPr>
        <w:t xml:space="preserve"> </w:t>
      </w:r>
    </w:p>
    <w:p w14:paraId="1C6C768A" w14:textId="77777777" w:rsidR="0070228E" w:rsidRPr="00A116AE" w:rsidRDefault="00B74178" w:rsidP="00471B06">
      <w:pPr>
        <w:pStyle w:val="Prrafodelista"/>
        <w:numPr>
          <w:ilvl w:val="0"/>
          <w:numId w:val="6"/>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Passenger Service Agent </w:t>
      </w:r>
      <w:r w:rsidR="0070228E" w:rsidRPr="00A116AE">
        <w:rPr>
          <w:rFonts w:asciiTheme="minorHAnsi" w:hAnsiTheme="minorHAnsi" w:cstheme="minorHAnsi"/>
          <w:sz w:val="24"/>
          <w:szCs w:val="24"/>
        </w:rPr>
        <w:t xml:space="preserve">for </w:t>
      </w:r>
      <w:r w:rsidRPr="00A116AE">
        <w:rPr>
          <w:rFonts w:asciiTheme="minorHAnsi" w:hAnsiTheme="minorHAnsi" w:cstheme="minorHAnsi"/>
          <w:sz w:val="24"/>
          <w:szCs w:val="24"/>
        </w:rPr>
        <w:t xml:space="preserve">Us Airways, American Airlines, United Airlines, Iberia </w:t>
      </w:r>
    </w:p>
    <w:p w14:paraId="017EB3A9" w14:textId="3A914E85" w:rsidR="0070228E" w:rsidRPr="00A116AE" w:rsidRDefault="00B74178" w:rsidP="00471B06">
      <w:pPr>
        <w:pStyle w:val="Prrafodelista"/>
        <w:numPr>
          <w:ilvl w:val="0"/>
          <w:numId w:val="6"/>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Reschedule passenger that have been affected by interrupted flights, delays</w:t>
      </w:r>
      <w:r w:rsidR="0070228E" w:rsidRPr="00A116AE">
        <w:rPr>
          <w:rFonts w:asciiTheme="minorHAnsi" w:hAnsiTheme="minorHAnsi" w:cstheme="minorHAnsi"/>
          <w:sz w:val="24"/>
          <w:szCs w:val="24"/>
        </w:rPr>
        <w:t xml:space="preserve"> &amp; </w:t>
      </w:r>
      <w:r w:rsidRPr="00A116AE">
        <w:rPr>
          <w:rFonts w:asciiTheme="minorHAnsi" w:hAnsiTheme="minorHAnsi" w:cstheme="minorHAnsi"/>
          <w:sz w:val="24"/>
          <w:szCs w:val="24"/>
        </w:rPr>
        <w:t xml:space="preserve">cancelations </w:t>
      </w:r>
    </w:p>
    <w:p w14:paraId="43CFD4CA" w14:textId="77777777" w:rsidR="0070228E" w:rsidRPr="00A116AE" w:rsidRDefault="0070228E" w:rsidP="00471B06">
      <w:pPr>
        <w:pStyle w:val="Prrafodelista"/>
        <w:numPr>
          <w:ilvl w:val="0"/>
          <w:numId w:val="6"/>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Inspect and verify passenger documentation </w:t>
      </w:r>
    </w:p>
    <w:p w14:paraId="1EF3126D" w14:textId="6D60F84B" w:rsidR="0070228E" w:rsidRPr="00A116AE" w:rsidRDefault="00B74178" w:rsidP="00471B06">
      <w:pPr>
        <w:pStyle w:val="Prrafodelista"/>
        <w:numPr>
          <w:ilvl w:val="0"/>
          <w:numId w:val="6"/>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Time keeping for </w:t>
      </w:r>
      <w:r w:rsidR="0070228E" w:rsidRPr="00A116AE">
        <w:rPr>
          <w:rFonts w:asciiTheme="minorHAnsi" w:hAnsiTheme="minorHAnsi" w:cstheme="minorHAnsi"/>
          <w:sz w:val="24"/>
          <w:szCs w:val="24"/>
        </w:rPr>
        <w:t>passenger check in &amp;</w:t>
      </w:r>
      <w:r w:rsidRPr="00A116AE">
        <w:rPr>
          <w:rFonts w:asciiTheme="minorHAnsi" w:hAnsiTheme="minorHAnsi" w:cstheme="minorHAnsi"/>
          <w:sz w:val="24"/>
          <w:szCs w:val="24"/>
        </w:rPr>
        <w:t xml:space="preserve"> boarding</w:t>
      </w:r>
      <w:r w:rsidR="0070228E" w:rsidRPr="00A116AE">
        <w:rPr>
          <w:rFonts w:asciiTheme="minorHAnsi" w:hAnsiTheme="minorHAnsi" w:cstheme="minorHAnsi"/>
          <w:sz w:val="24"/>
          <w:szCs w:val="24"/>
        </w:rPr>
        <w:t>, ensuring that flights are ready for their scheduled departure time</w:t>
      </w:r>
    </w:p>
    <w:p w14:paraId="3B498B3D" w14:textId="4F6E6C25" w:rsidR="0070228E" w:rsidRPr="00A116AE" w:rsidRDefault="0070228E" w:rsidP="00471B06">
      <w:pPr>
        <w:pStyle w:val="Prrafodelista"/>
        <w:numPr>
          <w:ilvl w:val="0"/>
          <w:numId w:val="6"/>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Resolve any issues that occur</w:t>
      </w:r>
    </w:p>
    <w:p w14:paraId="5AE5061C" w14:textId="77777777" w:rsidR="0070228E" w:rsidRPr="00A116AE" w:rsidRDefault="00B74178" w:rsidP="00471B06">
      <w:pPr>
        <w:pStyle w:val="Prrafodelista"/>
        <w:numPr>
          <w:ilvl w:val="0"/>
          <w:numId w:val="6"/>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Gate </w:t>
      </w:r>
      <w:r w:rsidR="0070228E" w:rsidRPr="00A116AE">
        <w:rPr>
          <w:rFonts w:asciiTheme="minorHAnsi" w:hAnsiTheme="minorHAnsi" w:cstheme="minorHAnsi"/>
          <w:sz w:val="24"/>
          <w:szCs w:val="24"/>
        </w:rPr>
        <w:t>A</w:t>
      </w:r>
      <w:r w:rsidRPr="00A116AE">
        <w:rPr>
          <w:rFonts w:asciiTheme="minorHAnsi" w:hAnsiTheme="minorHAnsi" w:cstheme="minorHAnsi"/>
          <w:sz w:val="24"/>
          <w:szCs w:val="24"/>
        </w:rPr>
        <w:t>gent:</w:t>
      </w:r>
      <w:r w:rsidR="0070228E" w:rsidRPr="00A116AE">
        <w:rPr>
          <w:rFonts w:asciiTheme="minorHAnsi" w:hAnsiTheme="minorHAnsi" w:cstheme="minorHAnsi"/>
          <w:sz w:val="24"/>
          <w:szCs w:val="24"/>
        </w:rPr>
        <w:t xml:space="preserve"> Assist passengers with boarding the airplane at the boarding gate, checking passports, scanning boarding passes. </w:t>
      </w:r>
    </w:p>
    <w:p w14:paraId="21742A57" w14:textId="65EDA540" w:rsidR="0070228E" w:rsidRPr="00A116AE" w:rsidRDefault="0070228E" w:rsidP="00471B06">
      <w:pPr>
        <w:pStyle w:val="Prrafodelista"/>
        <w:numPr>
          <w:ilvl w:val="0"/>
          <w:numId w:val="6"/>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This may also include reassigning seats, processing first-class upgrade standby lists for the airline's loyalty program members, and even selling some last-minute upgrades to customers who decide they want to sit in a premium cabin</w:t>
      </w:r>
    </w:p>
    <w:p w14:paraId="1C915F26" w14:textId="77777777" w:rsidR="0070228E" w:rsidRPr="00A116AE" w:rsidRDefault="0070228E" w:rsidP="00471B06">
      <w:pPr>
        <w:pStyle w:val="Prrafodelista"/>
        <w:numPr>
          <w:ilvl w:val="0"/>
          <w:numId w:val="6"/>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Make public address announcements as required </w:t>
      </w:r>
    </w:p>
    <w:p w14:paraId="4F807456" w14:textId="2FFFD00B" w:rsidR="0070228E" w:rsidRPr="00A116AE" w:rsidRDefault="00B74178" w:rsidP="00471B06">
      <w:pPr>
        <w:pStyle w:val="Prrafodelista"/>
        <w:numPr>
          <w:ilvl w:val="0"/>
          <w:numId w:val="6"/>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Security duties before and during all the check</w:t>
      </w:r>
      <w:r w:rsidR="0070228E" w:rsidRPr="00A116AE">
        <w:rPr>
          <w:rFonts w:asciiTheme="minorHAnsi" w:hAnsiTheme="minorHAnsi" w:cstheme="minorHAnsi"/>
          <w:sz w:val="24"/>
          <w:szCs w:val="24"/>
        </w:rPr>
        <w:t xml:space="preserve"> in &amp; </w:t>
      </w:r>
      <w:r w:rsidRPr="00A116AE">
        <w:rPr>
          <w:rFonts w:asciiTheme="minorHAnsi" w:hAnsiTheme="minorHAnsi" w:cstheme="minorHAnsi"/>
          <w:sz w:val="24"/>
          <w:szCs w:val="24"/>
        </w:rPr>
        <w:t xml:space="preserve">boarding process </w:t>
      </w:r>
    </w:p>
    <w:p w14:paraId="35E86D82" w14:textId="77777777" w:rsidR="0070228E" w:rsidRPr="00A116AE" w:rsidRDefault="00B74178" w:rsidP="00471B06">
      <w:pPr>
        <w:pStyle w:val="Prrafodelista"/>
        <w:numPr>
          <w:ilvl w:val="0"/>
          <w:numId w:val="6"/>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Assist passengers with self-service check-in kiosks </w:t>
      </w:r>
    </w:p>
    <w:p w14:paraId="3A9C7E55" w14:textId="62BE9CFD" w:rsidR="00AE3995" w:rsidRPr="00A116AE" w:rsidRDefault="00B74178" w:rsidP="00471B06">
      <w:pPr>
        <w:pStyle w:val="Prrafodelista"/>
        <w:numPr>
          <w:ilvl w:val="0"/>
          <w:numId w:val="6"/>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Systems used: Sabre, Shares, Aero, </w:t>
      </w:r>
      <w:proofErr w:type="spellStart"/>
      <w:r w:rsidRPr="00A116AE">
        <w:rPr>
          <w:rFonts w:asciiTheme="minorHAnsi" w:hAnsiTheme="minorHAnsi" w:cstheme="minorHAnsi"/>
          <w:sz w:val="24"/>
          <w:szCs w:val="24"/>
        </w:rPr>
        <w:t>Resiber</w:t>
      </w:r>
      <w:proofErr w:type="spellEnd"/>
    </w:p>
    <w:p w14:paraId="459984F4" w14:textId="23A8C218" w:rsidR="0070228E" w:rsidRDefault="0070228E" w:rsidP="0070228E">
      <w:pPr>
        <w:spacing w:after="0" w:line="240" w:lineRule="auto"/>
        <w:rPr>
          <w:rFonts w:asciiTheme="minorHAnsi" w:hAnsiTheme="minorHAnsi" w:cstheme="minorHAnsi"/>
          <w:sz w:val="24"/>
          <w:szCs w:val="24"/>
        </w:rPr>
      </w:pPr>
    </w:p>
    <w:p w14:paraId="1C2AC872" w14:textId="77777777" w:rsidR="00A116AE" w:rsidRPr="00A116AE" w:rsidRDefault="00A116AE" w:rsidP="0070228E">
      <w:pPr>
        <w:spacing w:after="0" w:line="240" w:lineRule="auto"/>
        <w:rPr>
          <w:rFonts w:asciiTheme="minorHAnsi" w:hAnsiTheme="minorHAnsi" w:cstheme="minorHAnsi"/>
          <w:sz w:val="24"/>
          <w:szCs w:val="24"/>
        </w:rPr>
      </w:pPr>
    </w:p>
    <w:p w14:paraId="0356C166" w14:textId="324614F6" w:rsidR="0070228E" w:rsidRPr="00A116AE" w:rsidRDefault="0070228E" w:rsidP="0070228E">
      <w:pPr>
        <w:spacing w:after="0" w:line="240" w:lineRule="auto"/>
        <w:rPr>
          <w:rFonts w:asciiTheme="minorHAnsi" w:hAnsiTheme="minorHAnsi" w:cstheme="minorHAnsi"/>
          <w:sz w:val="24"/>
          <w:szCs w:val="24"/>
        </w:rPr>
      </w:pPr>
    </w:p>
    <w:p w14:paraId="442AB6D6" w14:textId="76638444" w:rsidR="0070228E" w:rsidRPr="00A116AE" w:rsidRDefault="0070228E" w:rsidP="0070228E">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 xml:space="preserve">Dates Employed: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t xml:space="preserve">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color w:val="000000"/>
          <w:sz w:val="24"/>
          <w:szCs w:val="24"/>
        </w:rPr>
        <w:t>June 2013 – March 2014</w:t>
      </w:r>
    </w:p>
    <w:p w14:paraId="35B5138C" w14:textId="136D0EB6" w:rsidR="0070228E" w:rsidRPr="00A116AE" w:rsidRDefault="0070228E" w:rsidP="0070228E">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Employer:</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t>Priority Medical Clinic, Dundrum, Dublin</w:t>
      </w:r>
    </w:p>
    <w:p w14:paraId="7EBBB999" w14:textId="1D575CFC" w:rsidR="0070228E" w:rsidRPr="00A116AE" w:rsidRDefault="0070228E" w:rsidP="0070228E">
      <w:pPr>
        <w:pStyle w:val="Sinespaciado"/>
        <w:rPr>
          <w:rFonts w:cstheme="minorHAnsi"/>
          <w:b/>
          <w:bCs/>
          <w:sz w:val="24"/>
          <w:szCs w:val="24"/>
        </w:rPr>
      </w:pPr>
      <w:r w:rsidRPr="00A116AE">
        <w:rPr>
          <w:rFonts w:cstheme="minorHAnsi"/>
          <w:b/>
          <w:bCs/>
          <w:sz w:val="24"/>
          <w:szCs w:val="24"/>
        </w:rPr>
        <w:t>Role:</w:t>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t xml:space="preserve">Secretary/Administration </w:t>
      </w:r>
    </w:p>
    <w:p w14:paraId="26014C46" w14:textId="77777777" w:rsidR="0070228E" w:rsidRPr="00A116AE" w:rsidRDefault="0070228E" w:rsidP="00471B06">
      <w:pPr>
        <w:pStyle w:val="Prrafodelista"/>
        <w:numPr>
          <w:ilvl w:val="0"/>
          <w:numId w:val="7"/>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Greeting patients and managing the smooth running of the desk</w:t>
      </w:r>
    </w:p>
    <w:p w14:paraId="68D3BDD8" w14:textId="77777777" w:rsidR="0070228E" w:rsidRPr="00A116AE" w:rsidRDefault="0070228E" w:rsidP="00471B06">
      <w:pPr>
        <w:pStyle w:val="Prrafodelista"/>
        <w:numPr>
          <w:ilvl w:val="0"/>
          <w:numId w:val="7"/>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Reception and administration management</w:t>
      </w:r>
    </w:p>
    <w:p w14:paraId="459EEFF8" w14:textId="2E8612C0" w:rsidR="0070228E" w:rsidRPr="00A116AE" w:rsidRDefault="0070228E" w:rsidP="00471B06">
      <w:pPr>
        <w:pStyle w:val="Prrafodelista"/>
        <w:numPr>
          <w:ilvl w:val="0"/>
          <w:numId w:val="7"/>
        </w:numPr>
        <w:spacing w:after="0" w:line="240" w:lineRule="auto"/>
        <w:rPr>
          <w:rFonts w:asciiTheme="minorHAnsi" w:hAnsiTheme="minorHAnsi" w:cstheme="minorHAnsi"/>
          <w:sz w:val="24"/>
          <w:szCs w:val="24"/>
        </w:rPr>
      </w:pPr>
      <w:r w:rsidRPr="00A116AE">
        <w:rPr>
          <w:rFonts w:asciiTheme="minorHAnsi" w:hAnsiTheme="minorHAnsi" w:cstheme="minorHAnsi"/>
          <w:sz w:val="24"/>
          <w:szCs w:val="24"/>
        </w:rPr>
        <w:t xml:space="preserve">Ensure Prescriptions are ready for the patients </w:t>
      </w:r>
    </w:p>
    <w:p w14:paraId="3766DEE3" w14:textId="00818D4D" w:rsidR="0070228E" w:rsidRPr="00A116AE" w:rsidRDefault="0070228E" w:rsidP="0070228E">
      <w:pPr>
        <w:spacing w:after="0" w:line="240" w:lineRule="auto"/>
        <w:rPr>
          <w:rFonts w:asciiTheme="minorHAnsi" w:hAnsiTheme="minorHAnsi" w:cstheme="minorHAnsi"/>
          <w:sz w:val="24"/>
          <w:szCs w:val="24"/>
        </w:rPr>
      </w:pPr>
    </w:p>
    <w:p w14:paraId="0516667E" w14:textId="305879F5" w:rsidR="0070228E" w:rsidRDefault="0070228E" w:rsidP="0070228E">
      <w:pPr>
        <w:spacing w:after="0" w:line="240" w:lineRule="auto"/>
        <w:rPr>
          <w:rFonts w:asciiTheme="minorHAnsi" w:hAnsiTheme="minorHAnsi" w:cstheme="minorHAnsi"/>
          <w:sz w:val="24"/>
          <w:szCs w:val="24"/>
        </w:rPr>
      </w:pPr>
    </w:p>
    <w:p w14:paraId="4D4B7CDA" w14:textId="77777777" w:rsidR="00A116AE" w:rsidRPr="00A116AE" w:rsidRDefault="00A116AE" w:rsidP="0070228E">
      <w:pPr>
        <w:spacing w:after="0" w:line="240" w:lineRule="auto"/>
        <w:rPr>
          <w:rFonts w:asciiTheme="minorHAnsi" w:hAnsiTheme="minorHAnsi" w:cstheme="minorHAnsi"/>
          <w:sz w:val="24"/>
          <w:szCs w:val="24"/>
        </w:rPr>
      </w:pPr>
    </w:p>
    <w:p w14:paraId="4FBCB278" w14:textId="7336151F" w:rsidR="00AD16BA" w:rsidRPr="00A116AE" w:rsidRDefault="00AD16BA" w:rsidP="00AD16BA">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 xml:space="preserve">Dates Employed: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t xml:space="preserve">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color w:val="000000"/>
          <w:sz w:val="24"/>
          <w:szCs w:val="24"/>
        </w:rPr>
        <w:t>June 2012 – May 2013</w:t>
      </w:r>
    </w:p>
    <w:p w14:paraId="151776F8" w14:textId="7B6923B7" w:rsidR="00AD16BA" w:rsidRPr="00A116AE" w:rsidRDefault="00AD16BA" w:rsidP="00AD16BA">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Employer:</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proofErr w:type="spellStart"/>
      <w:r w:rsidRPr="00A116AE">
        <w:rPr>
          <w:rFonts w:asciiTheme="minorHAnsi" w:hAnsiTheme="minorHAnsi" w:cstheme="minorHAnsi"/>
          <w:b/>
          <w:bCs/>
          <w:sz w:val="24"/>
          <w:szCs w:val="24"/>
        </w:rPr>
        <w:t>Archview</w:t>
      </w:r>
      <w:proofErr w:type="spellEnd"/>
      <w:r w:rsidRPr="00A116AE">
        <w:rPr>
          <w:rFonts w:asciiTheme="minorHAnsi" w:hAnsiTheme="minorHAnsi" w:cstheme="minorHAnsi"/>
          <w:b/>
          <w:bCs/>
          <w:sz w:val="24"/>
          <w:szCs w:val="24"/>
        </w:rPr>
        <w:t xml:space="preserve"> Physiotherapy Clinic, Dublin</w:t>
      </w:r>
    </w:p>
    <w:p w14:paraId="482164F4" w14:textId="4917738C" w:rsidR="0070228E" w:rsidRPr="00A116AE" w:rsidRDefault="00AD16BA" w:rsidP="00AD16BA">
      <w:pPr>
        <w:pStyle w:val="Sinespaciado"/>
        <w:rPr>
          <w:rFonts w:cstheme="minorHAnsi"/>
          <w:b/>
          <w:bCs/>
          <w:sz w:val="24"/>
          <w:szCs w:val="24"/>
        </w:rPr>
      </w:pPr>
      <w:r w:rsidRPr="00A116AE">
        <w:rPr>
          <w:rFonts w:cstheme="minorHAnsi"/>
          <w:b/>
          <w:bCs/>
          <w:sz w:val="24"/>
          <w:szCs w:val="24"/>
        </w:rPr>
        <w:t>Role:</w:t>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t xml:space="preserve">Secretary/Administration </w:t>
      </w:r>
    </w:p>
    <w:p w14:paraId="6CB86FC9" w14:textId="77777777" w:rsidR="00AD16BA" w:rsidRPr="00A116AE" w:rsidRDefault="00AD16BA" w:rsidP="00471B06">
      <w:pPr>
        <w:pStyle w:val="Sinespaciado"/>
        <w:numPr>
          <w:ilvl w:val="0"/>
          <w:numId w:val="8"/>
        </w:numPr>
        <w:rPr>
          <w:rFonts w:cstheme="minorHAnsi"/>
          <w:sz w:val="24"/>
          <w:szCs w:val="24"/>
        </w:rPr>
      </w:pPr>
      <w:r w:rsidRPr="00A116AE">
        <w:rPr>
          <w:rFonts w:cstheme="minorHAnsi"/>
          <w:sz w:val="24"/>
          <w:szCs w:val="24"/>
        </w:rPr>
        <w:t xml:space="preserve">Meet and Greet clients </w:t>
      </w:r>
    </w:p>
    <w:p w14:paraId="78E237FC" w14:textId="77777777" w:rsidR="00AD16BA" w:rsidRPr="00A116AE" w:rsidRDefault="00AD16BA" w:rsidP="00471B06">
      <w:pPr>
        <w:pStyle w:val="Sinespaciado"/>
        <w:numPr>
          <w:ilvl w:val="0"/>
          <w:numId w:val="8"/>
        </w:numPr>
        <w:rPr>
          <w:rFonts w:cstheme="minorHAnsi"/>
          <w:sz w:val="24"/>
          <w:szCs w:val="24"/>
        </w:rPr>
      </w:pPr>
      <w:r w:rsidRPr="00A116AE">
        <w:rPr>
          <w:rFonts w:cstheme="minorHAnsi"/>
          <w:sz w:val="24"/>
          <w:szCs w:val="24"/>
        </w:rPr>
        <w:t xml:space="preserve">Appointment scheduling </w:t>
      </w:r>
    </w:p>
    <w:p w14:paraId="1A4C2343" w14:textId="77777777" w:rsidR="00AD16BA" w:rsidRPr="00A116AE" w:rsidRDefault="00AD16BA" w:rsidP="00471B06">
      <w:pPr>
        <w:pStyle w:val="Sinespaciado"/>
        <w:numPr>
          <w:ilvl w:val="0"/>
          <w:numId w:val="8"/>
        </w:numPr>
        <w:rPr>
          <w:rFonts w:cstheme="minorHAnsi"/>
          <w:sz w:val="24"/>
          <w:szCs w:val="24"/>
        </w:rPr>
      </w:pPr>
      <w:r w:rsidRPr="00A116AE">
        <w:rPr>
          <w:rFonts w:cstheme="minorHAnsi"/>
          <w:sz w:val="24"/>
          <w:szCs w:val="24"/>
        </w:rPr>
        <w:t xml:space="preserve">Payroll </w:t>
      </w:r>
    </w:p>
    <w:p w14:paraId="6B22ABDD" w14:textId="77777777" w:rsidR="00AD16BA" w:rsidRPr="00A116AE" w:rsidRDefault="00AD16BA" w:rsidP="00471B06">
      <w:pPr>
        <w:pStyle w:val="Sinespaciado"/>
        <w:numPr>
          <w:ilvl w:val="0"/>
          <w:numId w:val="8"/>
        </w:numPr>
        <w:rPr>
          <w:rFonts w:cstheme="minorHAnsi"/>
          <w:sz w:val="24"/>
          <w:szCs w:val="24"/>
        </w:rPr>
      </w:pPr>
      <w:r w:rsidRPr="00A116AE">
        <w:rPr>
          <w:rFonts w:cstheme="minorHAnsi"/>
          <w:sz w:val="24"/>
          <w:szCs w:val="24"/>
        </w:rPr>
        <w:t xml:space="preserve">Reception and administration management </w:t>
      </w:r>
    </w:p>
    <w:p w14:paraId="542A44F3" w14:textId="77777777" w:rsidR="00AD16BA" w:rsidRPr="00A116AE" w:rsidRDefault="00AD16BA" w:rsidP="00471B06">
      <w:pPr>
        <w:pStyle w:val="Sinespaciado"/>
        <w:numPr>
          <w:ilvl w:val="0"/>
          <w:numId w:val="8"/>
        </w:numPr>
        <w:rPr>
          <w:rFonts w:cstheme="minorHAnsi"/>
          <w:sz w:val="24"/>
          <w:szCs w:val="24"/>
        </w:rPr>
      </w:pPr>
      <w:r w:rsidRPr="00A116AE">
        <w:rPr>
          <w:rFonts w:cstheme="minorHAnsi"/>
          <w:sz w:val="24"/>
          <w:szCs w:val="24"/>
        </w:rPr>
        <w:t xml:space="preserve">ECDL package </w:t>
      </w:r>
    </w:p>
    <w:p w14:paraId="62FF09DB" w14:textId="533B7402" w:rsidR="00AD16BA" w:rsidRPr="00A116AE" w:rsidRDefault="00AD16BA" w:rsidP="00471B06">
      <w:pPr>
        <w:pStyle w:val="Sinespaciado"/>
        <w:numPr>
          <w:ilvl w:val="0"/>
          <w:numId w:val="8"/>
        </w:numPr>
        <w:rPr>
          <w:rFonts w:cstheme="minorHAnsi"/>
          <w:sz w:val="24"/>
          <w:szCs w:val="24"/>
        </w:rPr>
      </w:pPr>
      <w:r w:rsidRPr="00A116AE">
        <w:rPr>
          <w:rFonts w:cstheme="minorHAnsi"/>
          <w:sz w:val="24"/>
          <w:szCs w:val="24"/>
        </w:rPr>
        <w:t xml:space="preserve">E-mail and other type of correspondence </w:t>
      </w:r>
    </w:p>
    <w:p w14:paraId="2ADE471F" w14:textId="77777777" w:rsidR="00AD16BA" w:rsidRPr="00A116AE" w:rsidRDefault="00AD16BA" w:rsidP="005B0C8F">
      <w:pPr>
        <w:pStyle w:val="Sinespaciado"/>
        <w:rPr>
          <w:rFonts w:cstheme="minorHAnsi"/>
          <w:color w:val="000000" w:themeColor="text1"/>
          <w:sz w:val="24"/>
          <w:szCs w:val="24"/>
        </w:rPr>
      </w:pPr>
    </w:p>
    <w:p w14:paraId="7D00EA56" w14:textId="640190A8" w:rsidR="00AD16BA" w:rsidRDefault="00AD16BA" w:rsidP="005B0C8F">
      <w:pPr>
        <w:pStyle w:val="Sinespaciado"/>
        <w:rPr>
          <w:rFonts w:cstheme="minorHAnsi"/>
          <w:color w:val="000000" w:themeColor="text1"/>
          <w:sz w:val="24"/>
          <w:szCs w:val="24"/>
        </w:rPr>
      </w:pPr>
    </w:p>
    <w:p w14:paraId="2B177897" w14:textId="77777777" w:rsidR="00A116AE" w:rsidRPr="00A116AE" w:rsidRDefault="00A116AE" w:rsidP="005B0C8F">
      <w:pPr>
        <w:pStyle w:val="Sinespaciado"/>
        <w:rPr>
          <w:rFonts w:cstheme="minorHAnsi"/>
          <w:color w:val="000000" w:themeColor="text1"/>
          <w:sz w:val="24"/>
          <w:szCs w:val="24"/>
        </w:rPr>
      </w:pPr>
    </w:p>
    <w:p w14:paraId="7334DE3C" w14:textId="72B0E16A" w:rsidR="00AD16BA" w:rsidRPr="00A116AE" w:rsidRDefault="00AD16BA" w:rsidP="00AD16BA">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 xml:space="preserve">Dates Employed: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t xml:space="preserve"> </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color w:val="000000"/>
          <w:sz w:val="24"/>
          <w:szCs w:val="24"/>
        </w:rPr>
        <w:t>June 2004 – March 2011</w:t>
      </w:r>
    </w:p>
    <w:p w14:paraId="4E3E9038" w14:textId="14C4574C" w:rsidR="00AD16BA" w:rsidRPr="00A116AE" w:rsidRDefault="00AD16BA" w:rsidP="00AD16BA">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Employer:</w:t>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b/>
          <w:bCs/>
          <w:sz w:val="24"/>
          <w:szCs w:val="24"/>
        </w:rPr>
        <w:tab/>
      </w:r>
      <w:r w:rsidRPr="00A116AE">
        <w:rPr>
          <w:rFonts w:asciiTheme="minorHAnsi" w:hAnsiTheme="minorHAnsi" w:cstheme="minorHAnsi"/>
          <w:sz w:val="24"/>
          <w:szCs w:val="24"/>
        </w:rPr>
        <w:t xml:space="preserve">Tesco Ireland, </w:t>
      </w:r>
      <w:proofErr w:type="spellStart"/>
      <w:r w:rsidRPr="00A116AE">
        <w:rPr>
          <w:rFonts w:asciiTheme="minorHAnsi" w:hAnsiTheme="minorHAnsi" w:cstheme="minorHAnsi"/>
          <w:sz w:val="24"/>
          <w:szCs w:val="24"/>
        </w:rPr>
        <w:t>Rathmines</w:t>
      </w:r>
      <w:proofErr w:type="spellEnd"/>
      <w:r w:rsidRPr="00A116AE">
        <w:rPr>
          <w:rFonts w:asciiTheme="minorHAnsi" w:hAnsiTheme="minorHAnsi" w:cstheme="minorHAnsi"/>
          <w:sz w:val="24"/>
          <w:szCs w:val="24"/>
        </w:rPr>
        <w:t xml:space="preserve">, Dublin </w:t>
      </w:r>
    </w:p>
    <w:p w14:paraId="512F87E3" w14:textId="5AF4A92E" w:rsidR="00AD16BA" w:rsidRPr="00A116AE" w:rsidRDefault="00AD16BA" w:rsidP="00AD16BA">
      <w:pPr>
        <w:pStyle w:val="Sinespaciado"/>
        <w:rPr>
          <w:rFonts w:cstheme="minorHAnsi"/>
          <w:b/>
          <w:bCs/>
          <w:sz w:val="24"/>
          <w:szCs w:val="24"/>
        </w:rPr>
      </w:pPr>
      <w:r w:rsidRPr="00A116AE">
        <w:rPr>
          <w:rFonts w:cstheme="minorHAnsi"/>
          <w:b/>
          <w:bCs/>
          <w:sz w:val="24"/>
          <w:szCs w:val="24"/>
        </w:rPr>
        <w:t>Role:</w:t>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r>
      <w:r w:rsidRPr="00A116AE">
        <w:rPr>
          <w:rFonts w:cstheme="minorHAnsi"/>
          <w:b/>
          <w:bCs/>
          <w:sz w:val="24"/>
          <w:szCs w:val="24"/>
        </w:rPr>
        <w:tab/>
        <w:t xml:space="preserve">Supervisor / Customer Services </w:t>
      </w:r>
    </w:p>
    <w:p w14:paraId="1A8F5A63" w14:textId="5DA18261" w:rsidR="00AD16BA" w:rsidRPr="00A116AE" w:rsidRDefault="00AD16BA" w:rsidP="00471B06">
      <w:pPr>
        <w:pStyle w:val="Sinespaciado"/>
        <w:numPr>
          <w:ilvl w:val="0"/>
          <w:numId w:val="9"/>
        </w:numPr>
        <w:rPr>
          <w:rFonts w:cstheme="minorHAnsi"/>
          <w:sz w:val="24"/>
          <w:szCs w:val="24"/>
        </w:rPr>
      </w:pPr>
      <w:r w:rsidRPr="00A116AE">
        <w:rPr>
          <w:rFonts w:cstheme="minorHAnsi"/>
          <w:sz w:val="24"/>
          <w:szCs w:val="24"/>
        </w:rPr>
        <w:t xml:space="preserve">Supervised the cash at the opening and closing times, money procedures </w:t>
      </w:r>
    </w:p>
    <w:p w14:paraId="46B842AD" w14:textId="1813BC1A" w:rsidR="00AD16BA" w:rsidRPr="00A116AE" w:rsidRDefault="00AD16BA" w:rsidP="00471B06">
      <w:pPr>
        <w:pStyle w:val="Sinespaciado"/>
        <w:numPr>
          <w:ilvl w:val="0"/>
          <w:numId w:val="9"/>
        </w:numPr>
        <w:rPr>
          <w:rFonts w:cstheme="minorHAnsi"/>
          <w:color w:val="000000" w:themeColor="text1"/>
          <w:sz w:val="24"/>
          <w:szCs w:val="24"/>
        </w:rPr>
      </w:pPr>
      <w:r w:rsidRPr="00A116AE">
        <w:rPr>
          <w:rFonts w:cstheme="minorHAnsi"/>
          <w:sz w:val="24"/>
          <w:szCs w:val="24"/>
        </w:rPr>
        <w:t>Managed staff&amp; all floor operations</w:t>
      </w:r>
    </w:p>
    <w:p w14:paraId="0C505F26" w14:textId="77777777" w:rsidR="00AD16BA" w:rsidRPr="00A116AE" w:rsidRDefault="00AD16BA" w:rsidP="00471B06">
      <w:pPr>
        <w:pStyle w:val="Sinespaciado"/>
        <w:numPr>
          <w:ilvl w:val="0"/>
          <w:numId w:val="9"/>
        </w:numPr>
        <w:rPr>
          <w:rFonts w:cstheme="minorHAnsi"/>
          <w:sz w:val="24"/>
          <w:szCs w:val="24"/>
        </w:rPr>
      </w:pPr>
      <w:r w:rsidRPr="00A116AE">
        <w:rPr>
          <w:rFonts w:cstheme="minorHAnsi"/>
          <w:sz w:val="24"/>
          <w:szCs w:val="24"/>
        </w:rPr>
        <w:t>Customer services, dealt with complaints, refunds, enquiries both over the telephone and face to face</w:t>
      </w:r>
    </w:p>
    <w:p w14:paraId="226A3828" w14:textId="28D8F59E" w:rsidR="00AD16BA" w:rsidRPr="00A116AE" w:rsidRDefault="00AD16BA" w:rsidP="00471B06">
      <w:pPr>
        <w:pStyle w:val="Sinespaciado"/>
        <w:numPr>
          <w:ilvl w:val="0"/>
          <w:numId w:val="9"/>
        </w:numPr>
        <w:rPr>
          <w:rFonts w:cstheme="minorHAnsi"/>
          <w:sz w:val="24"/>
          <w:szCs w:val="24"/>
        </w:rPr>
      </w:pPr>
      <w:r w:rsidRPr="00A116AE">
        <w:rPr>
          <w:rFonts w:cstheme="minorHAnsi"/>
          <w:sz w:val="24"/>
          <w:szCs w:val="24"/>
        </w:rPr>
        <w:t xml:space="preserve">Adhered to all Health &amp; Safely </w:t>
      </w:r>
      <w:r w:rsidR="00FE3FDD" w:rsidRPr="00A116AE">
        <w:rPr>
          <w:rFonts w:cstheme="minorHAnsi"/>
          <w:sz w:val="24"/>
          <w:szCs w:val="24"/>
        </w:rPr>
        <w:t>guidelines</w:t>
      </w:r>
      <w:r w:rsidRPr="00A116AE">
        <w:rPr>
          <w:rFonts w:cstheme="minorHAnsi"/>
          <w:sz w:val="24"/>
          <w:szCs w:val="24"/>
        </w:rPr>
        <w:t xml:space="preserve"> </w:t>
      </w:r>
    </w:p>
    <w:p w14:paraId="6C2F71FD" w14:textId="77777777" w:rsidR="00AD16BA" w:rsidRPr="00A116AE" w:rsidRDefault="00AD16BA" w:rsidP="005B0C8F">
      <w:pPr>
        <w:pStyle w:val="Sinespaciado"/>
        <w:rPr>
          <w:rFonts w:cstheme="minorHAnsi"/>
          <w:color w:val="000000" w:themeColor="text1"/>
          <w:sz w:val="24"/>
          <w:szCs w:val="24"/>
        </w:rPr>
      </w:pPr>
    </w:p>
    <w:p w14:paraId="7219412F" w14:textId="77777777" w:rsidR="00A116AE" w:rsidRPr="00A116AE" w:rsidRDefault="00A116AE" w:rsidP="00A116AE">
      <w:pPr>
        <w:spacing w:after="0" w:line="240" w:lineRule="auto"/>
        <w:rPr>
          <w:rFonts w:asciiTheme="minorHAnsi" w:hAnsiTheme="minorHAnsi" w:cstheme="minorHAnsi"/>
          <w:b/>
          <w:bCs/>
          <w:sz w:val="24"/>
          <w:szCs w:val="24"/>
        </w:rPr>
      </w:pPr>
    </w:p>
    <w:p w14:paraId="08047988" w14:textId="77777777" w:rsidR="00A116AE" w:rsidRPr="00A116AE" w:rsidRDefault="00A116AE" w:rsidP="00A116AE">
      <w:pPr>
        <w:widowControl w:val="0"/>
        <w:autoSpaceDE w:val="0"/>
        <w:autoSpaceDN w:val="0"/>
        <w:adjustRightInd w:val="0"/>
        <w:spacing w:after="0" w:line="240" w:lineRule="auto"/>
        <w:jc w:val="both"/>
        <w:rPr>
          <w:rFonts w:asciiTheme="minorHAnsi" w:hAnsiTheme="minorHAnsi" w:cstheme="minorHAnsi"/>
          <w:sz w:val="24"/>
          <w:szCs w:val="24"/>
        </w:rPr>
      </w:pPr>
    </w:p>
    <w:p w14:paraId="3675BF6C" w14:textId="750B5758" w:rsidR="00AD16BA" w:rsidRPr="00A116AE" w:rsidRDefault="00A116AE" w:rsidP="00A116AE">
      <w:pPr>
        <w:widowControl w:val="0"/>
        <w:pBdr>
          <w:top w:val="single" w:sz="4" w:space="1" w:color="auto"/>
        </w:pBdr>
        <w:autoSpaceDE w:val="0"/>
        <w:autoSpaceDN w:val="0"/>
        <w:adjustRightInd w:val="0"/>
        <w:spacing w:after="0" w:line="240" w:lineRule="auto"/>
        <w:rPr>
          <w:rFonts w:asciiTheme="minorHAnsi" w:hAnsiTheme="minorHAnsi" w:cstheme="minorHAnsi"/>
          <w:b/>
          <w:bCs/>
          <w:sz w:val="24"/>
          <w:szCs w:val="24"/>
        </w:rPr>
      </w:pPr>
      <w:r>
        <w:rPr>
          <w:rFonts w:asciiTheme="minorHAnsi" w:hAnsiTheme="minorHAnsi" w:cstheme="minorHAnsi"/>
          <w:b/>
          <w:bCs/>
          <w:sz w:val="24"/>
          <w:szCs w:val="24"/>
        </w:rPr>
        <w:t>Education &amp; Training:</w:t>
      </w:r>
    </w:p>
    <w:p w14:paraId="74681215" w14:textId="578A9E86" w:rsidR="00AD16BA" w:rsidRPr="00A116AE" w:rsidRDefault="00AD16BA" w:rsidP="00AD16BA">
      <w:pPr>
        <w:spacing w:after="0" w:line="240" w:lineRule="auto"/>
        <w:rPr>
          <w:rFonts w:asciiTheme="minorHAnsi" w:hAnsiTheme="minorHAnsi" w:cstheme="minorHAnsi"/>
          <w:sz w:val="24"/>
          <w:szCs w:val="24"/>
        </w:rPr>
      </w:pPr>
    </w:p>
    <w:p w14:paraId="733C042E" w14:textId="3D9CFF6D" w:rsidR="00AD16BA" w:rsidRPr="00A116AE" w:rsidRDefault="00AD16BA" w:rsidP="00471B06">
      <w:pPr>
        <w:pStyle w:val="Prrafodelista"/>
        <w:numPr>
          <w:ilvl w:val="0"/>
          <w:numId w:val="9"/>
        </w:numPr>
        <w:spacing w:after="0" w:line="240" w:lineRule="auto"/>
        <w:rPr>
          <w:rFonts w:asciiTheme="minorHAnsi" w:hAnsiTheme="minorHAnsi" w:cstheme="minorHAnsi"/>
          <w:sz w:val="24"/>
          <w:szCs w:val="24"/>
        </w:rPr>
      </w:pPr>
      <w:r w:rsidRPr="00A116AE">
        <w:rPr>
          <w:rFonts w:asciiTheme="minorHAnsi" w:hAnsiTheme="minorHAnsi" w:cstheme="minorHAnsi"/>
          <w:b/>
          <w:bCs/>
          <w:sz w:val="24"/>
          <w:szCs w:val="24"/>
        </w:rPr>
        <w:t>Airline Customer Service Course,</w:t>
      </w:r>
      <w:r w:rsidRPr="00A116AE">
        <w:rPr>
          <w:rFonts w:asciiTheme="minorHAnsi" w:hAnsiTheme="minorHAnsi" w:cstheme="minorHAnsi"/>
          <w:sz w:val="24"/>
          <w:szCs w:val="24"/>
        </w:rPr>
        <w:t xml:space="preserve"> ATRS, Dublin May 2013 </w:t>
      </w:r>
    </w:p>
    <w:p w14:paraId="2B0FB246" w14:textId="77777777" w:rsidR="00AD16BA" w:rsidRPr="00A116AE" w:rsidRDefault="00AD16BA" w:rsidP="00AD16BA">
      <w:pPr>
        <w:spacing w:after="0" w:line="240" w:lineRule="auto"/>
        <w:rPr>
          <w:rFonts w:asciiTheme="minorHAnsi" w:hAnsiTheme="minorHAnsi" w:cstheme="minorHAnsi"/>
          <w:sz w:val="24"/>
          <w:szCs w:val="24"/>
        </w:rPr>
      </w:pPr>
    </w:p>
    <w:p w14:paraId="1D41255A" w14:textId="4B8502D4" w:rsidR="00AD16BA" w:rsidRPr="00A116AE" w:rsidRDefault="00AD16BA" w:rsidP="00471B06">
      <w:pPr>
        <w:pStyle w:val="Prrafodelista"/>
        <w:numPr>
          <w:ilvl w:val="0"/>
          <w:numId w:val="9"/>
        </w:numPr>
        <w:spacing w:after="0" w:line="240" w:lineRule="auto"/>
        <w:rPr>
          <w:rFonts w:asciiTheme="minorHAnsi" w:hAnsiTheme="minorHAnsi" w:cstheme="minorHAnsi"/>
          <w:sz w:val="24"/>
          <w:szCs w:val="24"/>
        </w:rPr>
      </w:pPr>
      <w:r w:rsidRPr="00A116AE">
        <w:rPr>
          <w:rFonts w:asciiTheme="minorHAnsi" w:hAnsiTheme="minorHAnsi" w:cstheme="minorHAnsi"/>
          <w:b/>
          <w:bCs/>
          <w:sz w:val="24"/>
          <w:szCs w:val="24"/>
        </w:rPr>
        <w:t>Medical Secretary Traineeship</w:t>
      </w:r>
      <w:r w:rsidRPr="00A116AE">
        <w:rPr>
          <w:rFonts w:asciiTheme="minorHAnsi" w:hAnsiTheme="minorHAnsi" w:cstheme="minorHAnsi"/>
          <w:sz w:val="24"/>
          <w:szCs w:val="24"/>
        </w:rPr>
        <w:t xml:space="preserve">, FAS Training Centre, Tallaght, September 2011 – May 2012 </w:t>
      </w:r>
    </w:p>
    <w:p w14:paraId="06021A8F" w14:textId="77777777" w:rsidR="00AD16BA" w:rsidRPr="00A116AE" w:rsidRDefault="00AD16BA" w:rsidP="00AD16BA">
      <w:pPr>
        <w:spacing w:after="0" w:line="240" w:lineRule="auto"/>
        <w:rPr>
          <w:rFonts w:asciiTheme="minorHAnsi" w:hAnsiTheme="minorHAnsi" w:cstheme="minorHAnsi"/>
          <w:sz w:val="24"/>
          <w:szCs w:val="24"/>
        </w:rPr>
      </w:pPr>
    </w:p>
    <w:p w14:paraId="6B94F764" w14:textId="27DC0D30" w:rsidR="00AD16BA" w:rsidRPr="00A116AE" w:rsidRDefault="00AD16BA" w:rsidP="00471B06">
      <w:pPr>
        <w:pStyle w:val="Prrafodelista"/>
        <w:numPr>
          <w:ilvl w:val="0"/>
          <w:numId w:val="9"/>
        </w:numPr>
        <w:spacing w:after="0" w:line="240" w:lineRule="auto"/>
        <w:rPr>
          <w:rFonts w:asciiTheme="minorHAnsi" w:hAnsiTheme="minorHAnsi" w:cstheme="minorHAnsi"/>
          <w:sz w:val="24"/>
          <w:szCs w:val="24"/>
        </w:rPr>
      </w:pPr>
      <w:r w:rsidRPr="00A116AE">
        <w:rPr>
          <w:rFonts w:asciiTheme="minorHAnsi" w:hAnsiTheme="minorHAnsi" w:cstheme="minorHAnsi"/>
          <w:b/>
          <w:bCs/>
          <w:sz w:val="24"/>
          <w:szCs w:val="24"/>
        </w:rPr>
        <w:t>FETAC Level 5 Clerical Skills</w:t>
      </w:r>
      <w:r w:rsidRPr="00A116AE">
        <w:rPr>
          <w:rFonts w:asciiTheme="minorHAnsi" w:hAnsiTheme="minorHAnsi" w:cstheme="minorHAnsi"/>
          <w:sz w:val="24"/>
          <w:szCs w:val="24"/>
        </w:rPr>
        <w:t xml:space="preserve">, FAS Training Centre, </w:t>
      </w:r>
      <w:proofErr w:type="spellStart"/>
      <w:r w:rsidRPr="00A116AE">
        <w:rPr>
          <w:rFonts w:asciiTheme="minorHAnsi" w:hAnsiTheme="minorHAnsi" w:cstheme="minorHAnsi"/>
          <w:sz w:val="24"/>
          <w:szCs w:val="24"/>
        </w:rPr>
        <w:t>Baldoyle</w:t>
      </w:r>
      <w:proofErr w:type="spellEnd"/>
      <w:r w:rsidRPr="00A116AE">
        <w:rPr>
          <w:rFonts w:asciiTheme="minorHAnsi" w:hAnsiTheme="minorHAnsi" w:cstheme="minorHAnsi"/>
          <w:sz w:val="24"/>
          <w:szCs w:val="24"/>
        </w:rPr>
        <w:t xml:space="preserve">, June 2011 - July 2011 </w:t>
      </w:r>
    </w:p>
    <w:p w14:paraId="56D3D06D" w14:textId="77777777" w:rsidR="00AD16BA" w:rsidRPr="00A116AE" w:rsidRDefault="00AD16BA" w:rsidP="00AD16BA">
      <w:pPr>
        <w:spacing w:after="0" w:line="240" w:lineRule="auto"/>
        <w:rPr>
          <w:rFonts w:asciiTheme="minorHAnsi" w:hAnsiTheme="minorHAnsi" w:cstheme="minorHAnsi"/>
          <w:sz w:val="24"/>
          <w:szCs w:val="24"/>
        </w:rPr>
      </w:pPr>
    </w:p>
    <w:p w14:paraId="12A5A59F" w14:textId="4477C9F3" w:rsidR="00AD16BA" w:rsidRPr="00A116AE" w:rsidRDefault="00AD16BA" w:rsidP="00471B06">
      <w:pPr>
        <w:pStyle w:val="Prrafodelista"/>
        <w:numPr>
          <w:ilvl w:val="0"/>
          <w:numId w:val="9"/>
        </w:numPr>
        <w:spacing w:after="0" w:line="240" w:lineRule="auto"/>
        <w:rPr>
          <w:rFonts w:asciiTheme="minorHAnsi" w:hAnsiTheme="minorHAnsi" w:cstheme="minorHAnsi"/>
          <w:sz w:val="24"/>
          <w:szCs w:val="24"/>
        </w:rPr>
      </w:pPr>
      <w:r w:rsidRPr="00A116AE">
        <w:rPr>
          <w:rFonts w:asciiTheme="minorHAnsi" w:hAnsiTheme="minorHAnsi" w:cstheme="minorHAnsi"/>
          <w:b/>
          <w:bCs/>
          <w:sz w:val="24"/>
          <w:szCs w:val="24"/>
        </w:rPr>
        <w:t>Diploma in Conference &amp; Exhibition Hostess</w:t>
      </w:r>
      <w:r w:rsidRPr="00A116AE">
        <w:rPr>
          <w:rFonts w:asciiTheme="minorHAnsi" w:hAnsiTheme="minorHAnsi" w:cstheme="minorHAnsi"/>
          <w:sz w:val="24"/>
          <w:szCs w:val="24"/>
        </w:rPr>
        <w:t xml:space="preserve">, Air Salamanca, Spain, November 2001 – April 2002 </w:t>
      </w:r>
    </w:p>
    <w:p w14:paraId="6F32F796" w14:textId="77777777" w:rsidR="00AD16BA" w:rsidRPr="00A116AE" w:rsidRDefault="00AD16BA" w:rsidP="00AD16BA">
      <w:pPr>
        <w:spacing w:after="0" w:line="240" w:lineRule="auto"/>
        <w:rPr>
          <w:rFonts w:asciiTheme="minorHAnsi" w:hAnsiTheme="minorHAnsi" w:cstheme="minorHAnsi"/>
          <w:sz w:val="24"/>
          <w:szCs w:val="24"/>
        </w:rPr>
      </w:pPr>
    </w:p>
    <w:p w14:paraId="7BF04DEC" w14:textId="24C41AAA" w:rsidR="00AD16BA" w:rsidRPr="00A116AE" w:rsidRDefault="00AD16BA" w:rsidP="00471B06">
      <w:pPr>
        <w:pStyle w:val="Prrafodelista"/>
        <w:numPr>
          <w:ilvl w:val="0"/>
          <w:numId w:val="9"/>
        </w:numPr>
        <w:spacing w:after="0" w:line="240" w:lineRule="auto"/>
        <w:rPr>
          <w:rFonts w:asciiTheme="minorHAnsi" w:hAnsiTheme="minorHAnsi" w:cstheme="minorHAnsi"/>
          <w:sz w:val="24"/>
          <w:szCs w:val="24"/>
        </w:rPr>
      </w:pPr>
      <w:r w:rsidRPr="00A116AE">
        <w:rPr>
          <w:rFonts w:asciiTheme="minorHAnsi" w:hAnsiTheme="minorHAnsi" w:cstheme="minorHAnsi"/>
          <w:b/>
          <w:bCs/>
          <w:sz w:val="24"/>
          <w:szCs w:val="24"/>
        </w:rPr>
        <w:t>Diploma as Flight Attendant</w:t>
      </w:r>
      <w:r w:rsidRPr="00A116AE">
        <w:rPr>
          <w:rFonts w:asciiTheme="minorHAnsi" w:hAnsiTheme="minorHAnsi" w:cstheme="minorHAnsi"/>
          <w:sz w:val="24"/>
          <w:szCs w:val="24"/>
        </w:rPr>
        <w:t xml:space="preserve">, Air Salamanca, Spain, October 1999 – February 2000 </w:t>
      </w:r>
    </w:p>
    <w:p w14:paraId="41FF75E9" w14:textId="478A746F" w:rsidR="00914868" w:rsidRPr="00A116AE" w:rsidRDefault="00914868" w:rsidP="00AD16BA">
      <w:pPr>
        <w:spacing w:after="0" w:line="240" w:lineRule="auto"/>
        <w:rPr>
          <w:rFonts w:asciiTheme="minorHAnsi" w:hAnsiTheme="minorHAnsi" w:cstheme="minorHAnsi"/>
          <w:sz w:val="24"/>
          <w:szCs w:val="24"/>
        </w:rPr>
      </w:pPr>
    </w:p>
    <w:p w14:paraId="25A1906E" w14:textId="422E9817" w:rsidR="00AD16BA" w:rsidRPr="00A116AE" w:rsidRDefault="00AD16BA" w:rsidP="00B96C47">
      <w:pPr>
        <w:pBdr>
          <w:top w:val="single" w:sz="4" w:space="1" w:color="auto"/>
        </w:pBdr>
        <w:spacing w:after="0" w:line="240" w:lineRule="auto"/>
        <w:rPr>
          <w:rFonts w:asciiTheme="minorHAnsi" w:hAnsiTheme="minorHAnsi" w:cstheme="minorHAnsi"/>
          <w:b/>
          <w:bCs/>
          <w:sz w:val="24"/>
          <w:szCs w:val="24"/>
        </w:rPr>
      </w:pPr>
    </w:p>
    <w:p w14:paraId="108D72D0" w14:textId="1D7A61D8" w:rsidR="00AD16BA" w:rsidRPr="00A116AE" w:rsidRDefault="00AD16BA" w:rsidP="00B96C47">
      <w:pPr>
        <w:pBdr>
          <w:top w:val="single" w:sz="4" w:space="1" w:color="auto"/>
        </w:pBdr>
        <w:spacing w:after="0" w:line="240" w:lineRule="auto"/>
        <w:rPr>
          <w:rFonts w:asciiTheme="minorHAnsi" w:hAnsiTheme="minorHAnsi" w:cstheme="minorHAnsi"/>
          <w:b/>
          <w:bCs/>
          <w:sz w:val="24"/>
          <w:szCs w:val="24"/>
        </w:rPr>
      </w:pPr>
    </w:p>
    <w:p w14:paraId="7B084B7F" w14:textId="77777777" w:rsidR="00AD16BA" w:rsidRPr="00A116AE" w:rsidRDefault="00AD16BA" w:rsidP="00B96C47">
      <w:pPr>
        <w:pBdr>
          <w:top w:val="single" w:sz="4" w:space="1" w:color="auto"/>
        </w:pBdr>
        <w:spacing w:after="0" w:line="240" w:lineRule="auto"/>
        <w:rPr>
          <w:rFonts w:asciiTheme="minorHAnsi" w:hAnsiTheme="minorHAnsi" w:cstheme="minorHAnsi"/>
          <w:b/>
          <w:bCs/>
          <w:sz w:val="24"/>
          <w:szCs w:val="24"/>
        </w:rPr>
      </w:pPr>
    </w:p>
    <w:p w14:paraId="42B07880" w14:textId="34A80F4B" w:rsidR="009F6250" w:rsidRPr="00A116AE" w:rsidRDefault="00D64E38" w:rsidP="00D64E38">
      <w:pPr>
        <w:spacing w:after="0" w:line="240" w:lineRule="auto"/>
        <w:rPr>
          <w:rFonts w:asciiTheme="minorHAnsi" w:hAnsiTheme="minorHAnsi" w:cstheme="minorHAnsi"/>
          <w:b/>
          <w:bCs/>
          <w:sz w:val="24"/>
          <w:szCs w:val="24"/>
        </w:rPr>
      </w:pPr>
      <w:r w:rsidRPr="00A116AE">
        <w:rPr>
          <w:rFonts w:asciiTheme="minorHAnsi" w:hAnsiTheme="minorHAnsi" w:cstheme="minorHAnsi"/>
          <w:b/>
          <w:bCs/>
          <w:sz w:val="24"/>
          <w:szCs w:val="24"/>
        </w:rPr>
        <w:t>Reference</w:t>
      </w:r>
      <w:r w:rsidR="00493268" w:rsidRPr="00A116AE">
        <w:rPr>
          <w:rFonts w:asciiTheme="minorHAnsi" w:hAnsiTheme="minorHAnsi" w:cstheme="minorHAnsi"/>
          <w:b/>
          <w:bCs/>
          <w:sz w:val="24"/>
          <w:szCs w:val="24"/>
        </w:rPr>
        <w:t>s</w:t>
      </w:r>
      <w:r w:rsidR="006E11B2" w:rsidRPr="00A116AE">
        <w:rPr>
          <w:rFonts w:asciiTheme="minorHAnsi" w:hAnsiTheme="minorHAnsi" w:cstheme="minorHAnsi"/>
          <w:b/>
          <w:bCs/>
          <w:sz w:val="24"/>
          <w:szCs w:val="24"/>
        </w:rPr>
        <w:t xml:space="preserve"> available upon request.</w:t>
      </w:r>
    </w:p>
    <w:p w14:paraId="6107D485" w14:textId="3D652EA5" w:rsidR="001579EC" w:rsidRPr="00A116AE" w:rsidRDefault="001579EC" w:rsidP="006E11B2">
      <w:pPr>
        <w:pStyle w:val="Prrafodelista"/>
        <w:spacing w:after="0" w:line="240" w:lineRule="auto"/>
        <w:rPr>
          <w:rFonts w:asciiTheme="minorHAnsi" w:hAnsiTheme="minorHAnsi" w:cstheme="minorHAnsi"/>
          <w:sz w:val="24"/>
          <w:szCs w:val="24"/>
        </w:rPr>
      </w:pPr>
    </w:p>
    <w:sectPr w:rsidR="001579EC" w:rsidRPr="00A116AE" w:rsidSect="006E09AD">
      <w:headerReference w:type="even" r:id="rId8"/>
      <w:headerReference w:type="default" r:id="rId9"/>
      <w:footerReference w:type="even" r:id="rId10"/>
      <w:footerReference w:type="default" r:id="rId11"/>
      <w:headerReference w:type="first" r:id="rId12"/>
      <w:footerReference w:type="first" r:id="rId13"/>
      <w:pgSz w:w="12240" w:h="15840"/>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7271C" w14:textId="77777777" w:rsidR="00CB54AB" w:rsidRDefault="00CB54AB" w:rsidP="00C5076B">
      <w:pPr>
        <w:spacing w:after="0" w:line="240" w:lineRule="auto"/>
      </w:pPr>
      <w:r>
        <w:separator/>
      </w:r>
    </w:p>
  </w:endnote>
  <w:endnote w:type="continuationSeparator" w:id="0">
    <w:p w14:paraId="5C1F5AB7" w14:textId="77777777" w:rsidR="00CB54AB" w:rsidRDefault="00CB54AB" w:rsidP="00C507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300EB1" w14:textId="77777777" w:rsidR="00FE3FDD" w:rsidRDefault="00FE3FD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16DCB" w14:textId="4D321D64" w:rsidR="00BB3C10" w:rsidRDefault="0081256F">
    <w:pPr>
      <w:pStyle w:val="Piedepgina"/>
    </w:pPr>
    <w: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564039" w14:textId="77777777" w:rsidR="00FE3FDD" w:rsidRDefault="00FE3FD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1189E" w14:textId="77777777" w:rsidR="00CB54AB" w:rsidRDefault="00CB54AB" w:rsidP="00C5076B">
      <w:pPr>
        <w:spacing w:after="0" w:line="240" w:lineRule="auto"/>
      </w:pPr>
      <w:r>
        <w:separator/>
      </w:r>
    </w:p>
  </w:footnote>
  <w:footnote w:type="continuationSeparator" w:id="0">
    <w:p w14:paraId="1AE369F6" w14:textId="77777777" w:rsidR="00CB54AB" w:rsidRDefault="00CB54AB" w:rsidP="00C507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603BD" w14:textId="55996C67" w:rsidR="00FE3FDD" w:rsidRDefault="00FE3FDD">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F2C5AB" w14:textId="79E08C26" w:rsidR="00267D23" w:rsidRPr="009310DB" w:rsidRDefault="00B919E0" w:rsidP="009310D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inorHAnsi" w:hAnsiTheme="minorHAnsi" w:cstheme="minorHAnsi"/>
        <w:color w:val="000000"/>
        <w:sz w:val="24"/>
        <w:szCs w:val="24"/>
        <w:lang w:val="en-IE" w:eastAsia="en-IE"/>
      </w:rPr>
    </w:pPr>
    <w:r w:rsidRPr="00B919E0">
      <w:rPr>
        <w:sz w:val="24"/>
        <w:szCs w:val="24"/>
      </w:rPr>
      <w:t>Sonia Lopez</w:t>
    </w:r>
    <w:r>
      <w:rPr>
        <w:sz w:val="24"/>
        <w:szCs w:val="24"/>
      </w:rPr>
      <w:t xml:space="preserve"> </w:t>
    </w:r>
    <w:r w:rsidR="00267D23">
      <w:rPr>
        <w:sz w:val="24"/>
        <w:szCs w:val="24"/>
      </w:rPr>
      <w:t>– Curricular Vitae</w:t>
    </w:r>
  </w:p>
  <w:p w14:paraId="2C4983D0" w14:textId="77777777" w:rsidR="00267D23" w:rsidRDefault="00267D23">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A9C91" w14:textId="7F8CBF72" w:rsidR="00FE3FDD" w:rsidRDefault="00FE3FD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B0B80"/>
    <w:multiLevelType w:val="hybridMultilevel"/>
    <w:tmpl w:val="C496615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0F770538"/>
    <w:multiLevelType w:val="hybridMultilevel"/>
    <w:tmpl w:val="D13CA35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420194F"/>
    <w:multiLevelType w:val="hybridMultilevel"/>
    <w:tmpl w:val="99C8379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2C5A41F1"/>
    <w:multiLevelType w:val="hybridMultilevel"/>
    <w:tmpl w:val="0124231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82323FD"/>
    <w:multiLevelType w:val="hybridMultilevel"/>
    <w:tmpl w:val="222E927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51347ED0"/>
    <w:multiLevelType w:val="hybridMultilevel"/>
    <w:tmpl w:val="75D60C0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620C28F4"/>
    <w:multiLevelType w:val="hybridMultilevel"/>
    <w:tmpl w:val="8FE6CCD4"/>
    <w:lvl w:ilvl="0" w:tplc="0C0A0001">
      <w:start w:val="1"/>
      <w:numFmt w:val="bullet"/>
      <w:lvlText w:val=""/>
      <w:lvlJc w:val="left"/>
      <w:pPr>
        <w:ind w:left="829" w:hanging="360"/>
      </w:pPr>
      <w:rPr>
        <w:rFonts w:ascii="Symbol" w:hAnsi="Symbol" w:hint="default"/>
      </w:rPr>
    </w:lvl>
    <w:lvl w:ilvl="1" w:tplc="0C0A0003" w:tentative="1">
      <w:start w:val="1"/>
      <w:numFmt w:val="bullet"/>
      <w:lvlText w:val="o"/>
      <w:lvlJc w:val="left"/>
      <w:pPr>
        <w:ind w:left="1549" w:hanging="360"/>
      </w:pPr>
      <w:rPr>
        <w:rFonts w:ascii="Courier New" w:hAnsi="Courier New" w:cs="Courier New" w:hint="default"/>
      </w:rPr>
    </w:lvl>
    <w:lvl w:ilvl="2" w:tplc="0C0A0005" w:tentative="1">
      <w:start w:val="1"/>
      <w:numFmt w:val="bullet"/>
      <w:lvlText w:val=""/>
      <w:lvlJc w:val="left"/>
      <w:pPr>
        <w:ind w:left="2269" w:hanging="360"/>
      </w:pPr>
      <w:rPr>
        <w:rFonts w:ascii="Wingdings" w:hAnsi="Wingdings" w:hint="default"/>
      </w:rPr>
    </w:lvl>
    <w:lvl w:ilvl="3" w:tplc="0C0A0001" w:tentative="1">
      <w:start w:val="1"/>
      <w:numFmt w:val="bullet"/>
      <w:lvlText w:val=""/>
      <w:lvlJc w:val="left"/>
      <w:pPr>
        <w:ind w:left="2989" w:hanging="360"/>
      </w:pPr>
      <w:rPr>
        <w:rFonts w:ascii="Symbol" w:hAnsi="Symbol" w:hint="default"/>
      </w:rPr>
    </w:lvl>
    <w:lvl w:ilvl="4" w:tplc="0C0A0003" w:tentative="1">
      <w:start w:val="1"/>
      <w:numFmt w:val="bullet"/>
      <w:lvlText w:val="o"/>
      <w:lvlJc w:val="left"/>
      <w:pPr>
        <w:ind w:left="3709" w:hanging="360"/>
      </w:pPr>
      <w:rPr>
        <w:rFonts w:ascii="Courier New" w:hAnsi="Courier New" w:cs="Courier New" w:hint="default"/>
      </w:rPr>
    </w:lvl>
    <w:lvl w:ilvl="5" w:tplc="0C0A0005" w:tentative="1">
      <w:start w:val="1"/>
      <w:numFmt w:val="bullet"/>
      <w:lvlText w:val=""/>
      <w:lvlJc w:val="left"/>
      <w:pPr>
        <w:ind w:left="4429" w:hanging="360"/>
      </w:pPr>
      <w:rPr>
        <w:rFonts w:ascii="Wingdings" w:hAnsi="Wingdings" w:hint="default"/>
      </w:rPr>
    </w:lvl>
    <w:lvl w:ilvl="6" w:tplc="0C0A0001" w:tentative="1">
      <w:start w:val="1"/>
      <w:numFmt w:val="bullet"/>
      <w:lvlText w:val=""/>
      <w:lvlJc w:val="left"/>
      <w:pPr>
        <w:ind w:left="5149" w:hanging="360"/>
      </w:pPr>
      <w:rPr>
        <w:rFonts w:ascii="Symbol" w:hAnsi="Symbol" w:hint="default"/>
      </w:rPr>
    </w:lvl>
    <w:lvl w:ilvl="7" w:tplc="0C0A0003" w:tentative="1">
      <w:start w:val="1"/>
      <w:numFmt w:val="bullet"/>
      <w:lvlText w:val="o"/>
      <w:lvlJc w:val="left"/>
      <w:pPr>
        <w:ind w:left="5869" w:hanging="360"/>
      </w:pPr>
      <w:rPr>
        <w:rFonts w:ascii="Courier New" w:hAnsi="Courier New" w:cs="Courier New" w:hint="default"/>
      </w:rPr>
    </w:lvl>
    <w:lvl w:ilvl="8" w:tplc="0C0A0005" w:tentative="1">
      <w:start w:val="1"/>
      <w:numFmt w:val="bullet"/>
      <w:lvlText w:val=""/>
      <w:lvlJc w:val="left"/>
      <w:pPr>
        <w:ind w:left="6589" w:hanging="360"/>
      </w:pPr>
      <w:rPr>
        <w:rFonts w:ascii="Wingdings" w:hAnsi="Wingdings" w:hint="default"/>
      </w:rPr>
    </w:lvl>
  </w:abstractNum>
  <w:abstractNum w:abstractNumId="7" w15:restartNumberingAfterBreak="0">
    <w:nsid w:val="680E279E"/>
    <w:multiLevelType w:val="hybridMultilevel"/>
    <w:tmpl w:val="2FC02F1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69D42B4C"/>
    <w:multiLevelType w:val="hybridMultilevel"/>
    <w:tmpl w:val="9F340A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6E753D34"/>
    <w:multiLevelType w:val="hybridMultilevel"/>
    <w:tmpl w:val="7F56881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561718478">
    <w:abstractNumId w:val="2"/>
  </w:num>
  <w:num w:numId="2" w16cid:durableId="537739670">
    <w:abstractNumId w:val="7"/>
  </w:num>
  <w:num w:numId="3" w16cid:durableId="1897160948">
    <w:abstractNumId w:val="1"/>
  </w:num>
  <w:num w:numId="4" w16cid:durableId="206453016">
    <w:abstractNumId w:val="9"/>
  </w:num>
  <w:num w:numId="5" w16cid:durableId="1219511063">
    <w:abstractNumId w:val="5"/>
  </w:num>
  <w:num w:numId="6" w16cid:durableId="1673530839">
    <w:abstractNumId w:val="8"/>
  </w:num>
  <w:num w:numId="7" w16cid:durableId="643438435">
    <w:abstractNumId w:val="0"/>
  </w:num>
  <w:num w:numId="8" w16cid:durableId="1622152839">
    <w:abstractNumId w:val="3"/>
  </w:num>
  <w:num w:numId="9" w16cid:durableId="2009474890">
    <w:abstractNumId w:val="4"/>
  </w:num>
  <w:num w:numId="10" w16cid:durableId="1926643378">
    <w:abstractNumId w:val="6"/>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
  <w:proofState w:spelling="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IwMjYyMjK1MDSxNLNQ0lEKTi0uzszPAykwqgUAjXTvHywAAAA="/>
  </w:docVars>
  <w:rsids>
    <w:rsidRoot w:val="0052272C"/>
    <w:rsid w:val="00001EB3"/>
    <w:rsid w:val="00005F50"/>
    <w:rsid w:val="00010CCF"/>
    <w:rsid w:val="00012206"/>
    <w:rsid w:val="00014BFB"/>
    <w:rsid w:val="00015C24"/>
    <w:rsid w:val="000175BD"/>
    <w:rsid w:val="0002200D"/>
    <w:rsid w:val="00022587"/>
    <w:rsid w:val="00027E1D"/>
    <w:rsid w:val="00031D9A"/>
    <w:rsid w:val="000338C1"/>
    <w:rsid w:val="00037265"/>
    <w:rsid w:val="00037DE2"/>
    <w:rsid w:val="00040086"/>
    <w:rsid w:val="000422E4"/>
    <w:rsid w:val="00044C0A"/>
    <w:rsid w:val="00047418"/>
    <w:rsid w:val="00050292"/>
    <w:rsid w:val="0005298B"/>
    <w:rsid w:val="00055557"/>
    <w:rsid w:val="00055B91"/>
    <w:rsid w:val="0005613B"/>
    <w:rsid w:val="00056872"/>
    <w:rsid w:val="000620DA"/>
    <w:rsid w:val="000653E0"/>
    <w:rsid w:val="00065E36"/>
    <w:rsid w:val="00067A3D"/>
    <w:rsid w:val="00067C48"/>
    <w:rsid w:val="000707BE"/>
    <w:rsid w:val="0007090B"/>
    <w:rsid w:val="000735A8"/>
    <w:rsid w:val="00073709"/>
    <w:rsid w:val="000740EC"/>
    <w:rsid w:val="00077E72"/>
    <w:rsid w:val="00080B1C"/>
    <w:rsid w:val="00082A47"/>
    <w:rsid w:val="0008323B"/>
    <w:rsid w:val="00083E74"/>
    <w:rsid w:val="00083FC8"/>
    <w:rsid w:val="00093EBD"/>
    <w:rsid w:val="000943E7"/>
    <w:rsid w:val="00094448"/>
    <w:rsid w:val="00094766"/>
    <w:rsid w:val="00096CE5"/>
    <w:rsid w:val="000A1EDD"/>
    <w:rsid w:val="000A20D5"/>
    <w:rsid w:val="000B2A80"/>
    <w:rsid w:val="000B48DB"/>
    <w:rsid w:val="000B5F56"/>
    <w:rsid w:val="000B6C74"/>
    <w:rsid w:val="000C234D"/>
    <w:rsid w:val="000C2BA9"/>
    <w:rsid w:val="000C61A5"/>
    <w:rsid w:val="000C72D1"/>
    <w:rsid w:val="000C7367"/>
    <w:rsid w:val="000C7EC6"/>
    <w:rsid w:val="000D106B"/>
    <w:rsid w:val="000D4DDB"/>
    <w:rsid w:val="000D71F4"/>
    <w:rsid w:val="000D735E"/>
    <w:rsid w:val="000E0316"/>
    <w:rsid w:val="000E2186"/>
    <w:rsid w:val="000E5DB9"/>
    <w:rsid w:val="000E67C2"/>
    <w:rsid w:val="000E7A3F"/>
    <w:rsid w:val="000E7CF3"/>
    <w:rsid w:val="000F33F3"/>
    <w:rsid w:val="000F515E"/>
    <w:rsid w:val="001027BF"/>
    <w:rsid w:val="00103FB1"/>
    <w:rsid w:val="0010669B"/>
    <w:rsid w:val="00106993"/>
    <w:rsid w:val="00107085"/>
    <w:rsid w:val="00107BDE"/>
    <w:rsid w:val="00112B2C"/>
    <w:rsid w:val="00114EE0"/>
    <w:rsid w:val="0011571C"/>
    <w:rsid w:val="00116D5B"/>
    <w:rsid w:val="001215CB"/>
    <w:rsid w:val="0012453C"/>
    <w:rsid w:val="00126079"/>
    <w:rsid w:val="001260BF"/>
    <w:rsid w:val="001337D7"/>
    <w:rsid w:val="00133B2E"/>
    <w:rsid w:val="001362BB"/>
    <w:rsid w:val="00140729"/>
    <w:rsid w:val="001441DF"/>
    <w:rsid w:val="0014640A"/>
    <w:rsid w:val="001522CE"/>
    <w:rsid w:val="00153BC6"/>
    <w:rsid w:val="001579EC"/>
    <w:rsid w:val="00163994"/>
    <w:rsid w:val="00163EE6"/>
    <w:rsid w:val="001644D5"/>
    <w:rsid w:val="00165EAA"/>
    <w:rsid w:val="00170409"/>
    <w:rsid w:val="00170548"/>
    <w:rsid w:val="001723F1"/>
    <w:rsid w:val="00172BA3"/>
    <w:rsid w:val="00173889"/>
    <w:rsid w:val="00175350"/>
    <w:rsid w:val="00181DDF"/>
    <w:rsid w:val="0018389B"/>
    <w:rsid w:val="00183C54"/>
    <w:rsid w:val="00183C6C"/>
    <w:rsid w:val="0018518D"/>
    <w:rsid w:val="00186218"/>
    <w:rsid w:val="00187425"/>
    <w:rsid w:val="00190FB8"/>
    <w:rsid w:val="00191D77"/>
    <w:rsid w:val="00194C98"/>
    <w:rsid w:val="00195026"/>
    <w:rsid w:val="0019549C"/>
    <w:rsid w:val="00195EC4"/>
    <w:rsid w:val="00196A1B"/>
    <w:rsid w:val="001A14BA"/>
    <w:rsid w:val="001A173E"/>
    <w:rsid w:val="001A4040"/>
    <w:rsid w:val="001A4DC9"/>
    <w:rsid w:val="001A7B7A"/>
    <w:rsid w:val="001B018D"/>
    <w:rsid w:val="001B19F4"/>
    <w:rsid w:val="001B1B7A"/>
    <w:rsid w:val="001B206D"/>
    <w:rsid w:val="001B4271"/>
    <w:rsid w:val="001B7E6C"/>
    <w:rsid w:val="001C0367"/>
    <w:rsid w:val="001C0EF1"/>
    <w:rsid w:val="001C201E"/>
    <w:rsid w:val="001C3A4C"/>
    <w:rsid w:val="001C7A5F"/>
    <w:rsid w:val="001D19FC"/>
    <w:rsid w:val="001D3050"/>
    <w:rsid w:val="001D4CA7"/>
    <w:rsid w:val="001D6A55"/>
    <w:rsid w:val="001E05C5"/>
    <w:rsid w:val="001E58E8"/>
    <w:rsid w:val="001E6ED8"/>
    <w:rsid w:val="001F2843"/>
    <w:rsid w:val="002003E9"/>
    <w:rsid w:val="00203BF3"/>
    <w:rsid w:val="002059AB"/>
    <w:rsid w:val="002073AD"/>
    <w:rsid w:val="00210D91"/>
    <w:rsid w:val="00212ED3"/>
    <w:rsid w:val="00214209"/>
    <w:rsid w:val="002143B0"/>
    <w:rsid w:val="00215581"/>
    <w:rsid w:val="00220BDC"/>
    <w:rsid w:val="002223A1"/>
    <w:rsid w:val="0022269B"/>
    <w:rsid w:val="00222C50"/>
    <w:rsid w:val="00223C05"/>
    <w:rsid w:val="0023277D"/>
    <w:rsid w:val="002356B7"/>
    <w:rsid w:val="00235AA4"/>
    <w:rsid w:val="00243EB0"/>
    <w:rsid w:val="0024487D"/>
    <w:rsid w:val="002479F4"/>
    <w:rsid w:val="00250EAF"/>
    <w:rsid w:val="00250FE2"/>
    <w:rsid w:val="00251230"/>
    <w:rsid w:val="00252D4C"/>
    <w:rsid w:val="002535F6"/>
    <w:rsid w:val="00253FAF"/>
    <w:rsid w:val="002567C4"/>
    <w:rsid w:val="00257108"/>
    <w:rsid w:val="002606D3"/>
    <w:rsid w:val="00267D23"/>
    <w:rsid w:val="0027392C"/>
    <w:rsid w:val="00281683"/>
    <w:rsid w:val="00282BF3"/>
    <w:rsid w:val="00284D79"/>
    <w:rsid w:val="00287DCC"/>
    <w:rsid w:val="00290A77"/>
    <w:rsid w:val="00294891"/>
    <w:rsid w:val="002A0DE1"/>
    <w:rsid w:val="002A2474"/>
    <w:rsid w:val="002A2683"/>
    <w:rsid w:val="002A71DC"/>
    <w:rsid w:val="002B0F53"/>
    <w:rsid w:val="002B1E82"/>
    <w:rsid w:val="002C27CB"/>
    <w:rsid w:val="002C4A72"/>
    <w:rsid w:val="002C4ED6"/>
    <w:rsid w:val="002D4CDF"/>
    <w:rsid w:val="002D5473"/>
    <w:rsid w:val="002D7C4A"/>
    <w:rsid w:val="002E297C"/>
    <w:rsid w:val="002E5746"/>
    <w:rsid w:val="002F6DC5"/>
    <w:rsid w:val="002F7DC8"/>
    <w:rsid w:val="003008AB"/>
    <w:rsid w:val="00301959"/>
    <w:rsid w:val="00301B40"/>
    <w:rsid w:val="00304FD7"/>
    <w:rsid w:val="00305313"/>
    <w:rsid w:val="00305566"/>
    <w:rsid w:val="00311C68"/>
    <w:rsid w:val="0031454C"/>
    <w:rsid w:val="00316750"/>
    <w:rsid w:val="0032074E"/>
    <w:rsid w:val="00322B4B"/>
    <w:rsid w:val="00323425"/>
    <w:rsid w:val="00323D17"/>
    <w:rsid w:val="00324634"/>
    <w:rsid w:val="003259FE"/>
    <w:rsid w:val="003272E2"/>
    <w:rsid w:val="0033343C"/>
    <w:rsid w:val="00334E28"/>
    <w:rsid w:val="00335310"/>
    <w:rsid w:val="0033588B"/>
    <w:rsid w:val="00336694"/>
    <w:rsid w:val="0033754E"/>
    <w:rsid w:val="00342BAE"/>
    <w:rsid w:val="00344E6B"/>
    <w:rsid w:val="00345034"/>
    <w:rsid w:val="00351502"/>
    <w:rsid w:val="00351F11"/>
    <w:rsid w:val="003531D0"/>
    <w:rsid w:val="00353289"/>
    <w:rsid w:val="00353EDB"/>
    <w:rsid w:val="00355AD4"/>
    <w:rsid w:val="00355DCA"/>
    <w:rsid w:val="00356546"/>
    <w:rsid w:val="003603DC"/>
    <w:rsid w:val="00361659"/>
    <w:rsid w:val="00362427"/>
    <w:rsid w:val="00363462"/>
    <w:rsid w:val="00370B06"/>
    <w:rsid w:val="00371C67"/>
    <w:rsid w:val="00380FEF"/>
    <w:rsid w:val="00385FB1"/>
    <w:rsid w:val="0038731F"/>
    <w:rsid w:val="003901B5"/>
    <w:rsid w:val="00391ACB"/>
    <w:rsid w:val="003939E9"/>
    <w:rsid w:val="003944FF"/>
    <w:rsid w:val="003958C1"/>
    <w:rsid w:val="0039671C"/>
    <w:rsid w:val="003A32A7"/>
    <w:rsid w:val="003A48DD"/>
    <w:rsid w:val="003A4F10"/>
    <w:rsid w:val="003A5570"/>
    <w:rsid w:val="003A5753"/>
    <w:rsid w:val="003A74B6"/>
    <w:rsid w:val="003A7EBD"/>
    <w:rsid w:val="003B2334"/>
    <w:rsid w:val="003B2680"/>
    <w:rsid w:val="003B6ACB"/>
    <w:rsid w:val="003B74EE"/>
    <w:rsid w:val="003B7FA1"/>
    <w:rsid w:val="003D042C"/>
    <w:rsid w:val="003D7CEA"/>
    <w:rsid w:val="003E1251"/>
    <w:rsid w:val="003E1A18"/>
    <w:rsid w:val="003F0285"/>
    <w:rsid w:val="003F178A"/>
    <w:rsid w:val="003F242E"/>
    <w:rsid w:val="003F5C41"/>
    <w:rsid w:val="003F5EA5"/>
    <w:rsid w:val="003F6FA9"/>
    <w:rsid w:val="00401BFD"/>
    <w:rsid w:val="00402713"/>
    <w:rsid w:val="0040368E"/>
    <w:rsid w:val="00405197"/>
    <w:rsid w:val="004148B3"/>
    <w:rsid w:val="00415AAA"/>
    <w:rsid w:val="00420065"/>
    <w:rsid w:val="004211F3"/>
    <w:rsid w:val="00422B40"/>
    <w:rsid w:val="00424FB6"/>
    <w:rsid w:val="00432AB8"/>
    <w:rsid w:val="004339CC"/>
    <w:rsid w:val="0044099E"/>
    <w:rsid w:val="0044196B"/>
    <w:rsid w:val="00444F05"/>
    <w:rsid w:val="00452EEB"/>
    <w:rsid w:val="004551D6"/>
    <w:rsid w:val="00457D2E"/>
    <w:rsid w:val="00460213"/>
    <w:rsid w:val="00460838"/>
    <w:rsid w:val="00462081"/>
    <w:rsid w:val="00462092"/>
    <w:rsid w:val="00462B1D"/>
    <w:rsid w:val="00465E2D"/>
    <w:rsid w:val="00467D64"/>
    <w:rsid w:val="00467E1D"/>
    <w:rsid w:val="00471B06"/>
    <w:rsid w:val="00475FCD"/>
    <w:rsid w:val="00484FD8"/>
    <w:rsid w:val="00485A6E"/>
    <w:rsid w:val="004928C9"/>
    <w:rsid w:val="00493268"/>
    <w:rsid w:val="004A03CD"/>
    <w:rsid w:val="004A3648"/>
    <w:rsid w:val="004A3B16"/>
    <w:rsid w:val="004A3D1E"/>
    <w:rsid w:val="004A55E1"/>
    <w:rsid w:val="004B2381"/>
    <w:rsid w:val="004B2440"/>
    <w:rsid w:val="004B36B5"/>
    <w:rsid w:val="004B3D1F"/>
    <w:rsid w:val="004B4617"/>
    <w:rsid w:val="004B61B2"/>
    <w:rsid w:val="004B725C"/>
    <w:rsid w:val="004B75FC"/>
    <w:rsid w:val="004C0C07"/>
    <w:rsid w:val="004C2623"/>
    <w:rsid w:val="004C3B9E"/>
    <w:rsid w:val="004C4F23"/>
    <w:rsid w:val="004C5D75"/>
    <w:rsid w:val="004E06F2"/>
    <w:rsid w:val="004E0CA9"/>
    <w:rsid w:val="004E65E3"/>
    <w:rsid w:val="004E66F8"/>
    <w:rsid w:val="004E6882"/>
    <w:rsid w:val="004E757B"/>
    <w:rsid w:val="004F081E"/>
    <w:rsid w:val="004F3568"/>
    <w:rsid w:val="004F58E2"/>
    <w:rsid w:val="005001A2"/>
    <w:rsid w:val="00501913"/>
    <w:rsid w:val="00502870"/>
    <w:rsid w:val="005034D4"/>
    <w:rsid w:val="005037EE"/>
    <w:rsid w:val="005039CC"/>
    <w:rsid w:val="00503F67"/>
    <w:rsid w:val="0050407A"/>
    <w:rsid w:val="0050509A"/>
    <w:rsid w:val="00510DD1"/>
    <w:rsid w:val="00511132"/>
    <w:rsid w:val="00512989"/>
    <w:rsid w:val="00512B32"/>
    <w:rsid w:val="0051599A"/>
    <w:rsid w:val="005169B5"/>
    <w:rsid w:val="005213EF"/>
    <w:rsid w:val="0052272C"/>
    <w:rsid w:val="00523ED6"/>
    <w:rsid w:val="0052538B"/>
    <w:rsid w:val="00525D9C"/>
    <w:rsid w:val="00531B22"/>
    <w:rsid w:val="00531CD9"/>
    <w:rsid w:val="00534C78"/>
    <w:rsid w:val="005361BD"/>
    <w:rsid w:val="005362B3"/>
    <w:rsid w:val="00537091"/>
    <w:rsid w:val="005375FA"/>
    <w:rsid w:val="00537BB5"/>
    <w:rsid w:val="00537F11"/>
    <w:rsid w:val="005413AC"/>
    <w:rsid w:val="005423BA"/>
    <w:rsid w:val="005432D5"/>
    <w:rsid w:val="00545C67"/>
    <w:rsid w:val="00546367"/>
    <w:rsid w:val="005463D9"/>
    <w:rsid w:val="005474B4"/>
    <w:rsid w:val="00547E55"/>
    <w:rsid w:val="00553478"/>
    <w:rsid w:val="00560996"/>
    <w:rsid w:val="005632EE"/>
    <w:rsid w:val="00565DD7"/>
    <w:rsid w:val="0056759D"/>
    <w:rsid w:val="00570E68"/>
    <w:rsid w:val="00571429"/>
    <w:rsid w:val="00571DD9"/>
    <w:rsid w:val="00572301"/>
    <w:rsid w:val="0057631C"/>
    <w:rsid w:val="00584795"/>
    <w:rsid w:val="00587618"/>
    <w:rsid w:val="005902D4"/>
    <w:rsid w:val="00591BC8"/>
    <w:rsid w:val="005924C4"/>
    <w:rsid w:val="00592F43"/>
    <w:rsid w:val="00595102"/>
    <w:rsid w:val="00596E16"/>
    <w:rsid w:val="005A33A9"/>
    <w:rsid w:val="005B0C8F"/>
    <w:rsid w:val="005B0E9C"/>
    <w:rsid w:val="005B2197"/>
    <w:rsid w:val="005C262C"/>
    <w:rsid w:val="005C5500"/>
    <w:rsid w:val="005C7B41"/>
    <w:rsid w:val="005D63D8"/>
    <w:rsid w:val="005D65A0"/>
    <w:rsid w:val="005D6F87"/>
    <w:rsid w:val="005D7251"/>
    <w:rsid w:val="005E0053"/>
    <w:rsid w:val="005E1B47"/>
    <w:rsid w:val="005E235F"/>
    <w:rsid w:val="005E3076"/>
    <w:rsid w:val="005F230C"/>
    <w:rsid w:val="005F2368"/>
    <w:rsid w:val="005F2CF3"/>
    <w:rsid w:val="005F46E1"/>
    <w:rsid w:val="006015A1"/>
    <w:rsid w:val="00613EA8"/>
    <w:rsid w:val="00616EF7"/>
    <w:rsid w:val="00617837"/>
    <w:rsid w:val="006248A7"/>
    <w:rsid w:val="00625FE7"/>
    <w:rsid w:val="00630DF3"/>
    <w:rsid w:val="00633752"/>
    <w:rsid w:val="006442C4"/>
    <w:rsid w:val="0064645D"/>
    <w:rsid w:val="00647156"/>
    <w:rsid w:val="00660CE3"/>
    <w:rsid w:val="006667B5"/>
    <w:rsid w:val="006673E9"/>
    <w:rsid w:val="0067122C"/>
    <w:rsid w:val="00677281"/>
    <w:rsid w:val="00686965"/>
    <w:rsid w:val="00687E08"/>
    <w:rsid w:val="00690868"/>
    <w:rsid w:val="0069239C"/>
    <w:rsid w:val="0069604B"/>
    <w:rsid w:val="00696A91"/>
    <w:rsid w:val="00697344"/>
    <w:rsid w:val="006A0851"/>
    <w:rsid w:val="006A10AD"/>
    <w:rsid w:val="006A1743"/>
    <w:rsid w:val="006B193D"/>
    <w:rsid w:val="006B3F59"/>
    <w:rsid w:val="006B3F89"/>
    <w:rsid w:val="006B4079"/>
    <w:rsid w:val="006B52D3"/>
    <w:rsid w:val="006B6336"/>
    <w:rsid w:val="006B7EBB"/>
    <w:rsid w:val="006C0EE7"/>
    <w:rsid w:val="006C3A98"/>
    <w:rsid w:val="006C5A35"/>
    <w:rsid w:val="006C7379"/>
    <w:rsid w:val="006E097B"/>
    <w:rsid w:val="006E09AD"/>
    <w:rsid w:val="006E11B2"/>
    <w:rsid w:val="006E362E"/>
    <w:rsid w:val="006E365B"/>
    <w:rsid w:val="006E4DEB"/>
    <w:rsid w:val="006F45DD"/>
    <w:rsid w:val="006F4F38"/>
    <w:rsid w:val="006F79D4"/>
    <w:rsid w:val="00701177"/>
    <w:rsid w:val="00701500"/>
    <w:rsid w:val="0070228E"/>
    <w:rsid w:val="007056A3"/>
    <w:rsid w:val="00706F91"/>
    <w:rsid w:val="00710E48"/>
    <w:rsid w:val="00713B49"/>
    <w:rsid w:val="00714BD2"/>
    <w:rsid w:val="00714D67"/>
    <w:rsid w:val="0071625C"/>
    <w:rsid w:val="007204A7"/>
    <w:rsid w:val="00720971"/>
    <w:rsid w:val="00721ACE"/>
    <w:rsid w:val="00721BB2"/>
    <w:rsid w:val="00721F7E"/>
    <w:rsid w:val="007224D0"/>
    <w:rsid w:val="00723253"/>
    <w:rsid w:val="00723511"/>
    <w:rsid w:val="00727820"/>
    <w:rsid w:val="007379F5"/>
    <w:rsid w:val="007402B9"/>
    <w:rsid w:val="007428E3"/>
    <w:rsid w:val="00743EAF"/>
    <w:rsid w:val="00745AD3"/>
    <w:rsid w:val="00745EB0"/>
    <w:rsid w:val="00746D9F"/>
    <w:rsid w:val="00753300"/>
    <w:rsid w:val="007576A8"/>
    <w:rsid w:val="007609D8"/>
    <w:rsid w:val="00762270"/>
    <w:rsid w:val="00762C2F"/>
    <w:rsid w:val="0076405D"/>
    <w:rsid w:val="00764D5E"/>
    <w:rsid w:val="007655E7"/>
    <w:rsid w:val="007658D5"/>
    <w:rsid w:val="00766D78"/>
    <w:rsid w:val="007679E9"/>
    <w:rsid w:val="007709E8"/>
    <w:rsid w:val="0077385A"/>
    <w:rsid w:val="00775FCB"/>
    <w:rsid w:val="00777070"/>
    <w:rsid w:val="007772AD"/>
    <w:rsid w:val="0078281F"/>
    <w:rsid w:val="00785748"/>
    <w:rsid w:val="0079411B"/>
    <w:rsid w:val="00795D12"/>
    <w:rsid w:val="007A1D70"/>
    <w:rsid w:val="007A2D05"/>
    <w:rsid w:val="007A40A1"/>
    <w:rsid w:val="007A5838"/>
    <w:rsid w:val="007A5E4D"/>
    <w:rsid w:val="007A6099"/>
    <w:rsid w:val="007A63C0"/>
    <w:rsid w:val="007A65BE"/>
    <w:rsid w:val="007C075D"/>
    <w:rsid w:val="007C1239"/>
    <w:rsid w:val="007C3B17"/>
    <w:rsid w:val="007C5F26"/>
    <w:rsid w:val="007C6D4B"/>
    <w:rsid w:val="007D59F6"/>
    <w:rsid w:val="007D6208"/>
    <w:rsid w:val="007E0523"/>
    <w:rsid w:val="007E288A"/>
    <w:rsid w:val="007E333D"/>
    <w:rsid w:val="007E52B1"/>
    <w:rsid w:val="007E5DDB"/>
    <w:rsid w:val="007E7062"/>
    <w:rsid w:val="007F129E"/>
    <w:rsid w:val="007F1BE2"/>
    <w:rsid w:val="007F2CDD"/>
    <w:rsid w:val="008017A5"/>
    <w:rsid w:val="00802FE0"/>
    <w:rsid w:val="00804F64"/>
    <w:rsid w:val="0080575C"/>
    <w:rsid w:val="008110EF"/>
    <w:rsid w:val="008111BF"/>
    <w:rsid w:val="0081256F"/>
    <w:rsid w:val="0081444C"/>
    <w:rsid w:val="008161D8"/>
    <w:rsid w:val="00817FC4"/>
    <w:rsid w:val="00825256"/>
    <w:rsid w:val="008252DA"/>
    <w:rsid w:val="0083013F"/>
    <w:rsid w:val="008315ED"/>
    <w:rsid w:val="00835BB4"/>
    <w:rsid w:val="00837FB9"/>
    <w:rsid w:val="00842907"/>
    <w:rsid w:val="0084323E"/>
    <w:rsid w:val="0085264D"/>
    <w:rsid w:val="0085270B"/>
    <w:rsid w:val="00852F90"/>
    <w:rsid w:val="00855107"/>
    <w:rsid w:val="008553AC"/>
    <w:rsid w:val="00856081"/>
    <w:rsid w:val="00861BE7"/>
    <w:rsid w:val="008669BF"/>
    <w:rsid w:val="00866A6F"/>
    <w:rsid w:val="00867857"/>
    <w:rsid w:val="0087377D"/>
    <w:rsid w:val="00873ECF"/>
    <w:rsid w:val="0087522F"/>
    <w:rsid w:val="008762C0"/>
    <w:rsid w:val="0087739A"/>
    <w:rsid w:val="008775C4"/>
    <w:rsid w:val="00885424"/>
    <w:rsid w:val="008871B8"/>
    <w:rsid w:val="008903BD"/>
    <w:rsid w:val="008915ED"/>
    <w:rsid w:val="0089276E"/>
    <w:rsid w:val="00892F35"/>
    <w:rsid w:val="00894F55"/>
    <w:rsid w:val="00896393"/>
    <w:rsid w:val="008977EA"/>
    <w:rsid w:val="00897C08"/>
    <w:rsid w:val="008A09E4"/>
    <w:rsid w:val="008A34C5"/>
    <w:rsid w:val="008A364F"/>
    <w:rsid w:val="008B0449"/>
    <w:rsid w:val="008B14F4"/>
    <w:rsid w:val="008B3467"/>
    <w:rsid w:val="008B4204"/>
    <w:rsid w:val="008B6DB6"/>
    <w:rsid w:val="008C2D2E"/>
    <w:rsid w:val="008C4CF7"/>
    <w:rsid w:val="008C5C85"/>
    <w:rsid w:val="008C7DCD"/>
    <w:rsid w:val="008D55EB"/>
    <w:rsid w:val="008D64B4"/>
    <w:rsid w:val="008E2158"/>
    <w:rsid w:val="008E4A2F"/>
    <w:rsid w:val="008E51F8"/>
    <w:rsid w:val="008E692B"/>
    <w:rsid w:val="008E7FFA"/>
    <w:rsid w:val="008F1848"/>
    <w:rsid w:val="008F3303"/>
    <w:rsid w:val="008F39E9"/>
    <w:rsid w:val="008F3A9C"/>
    <w:rsid w:val="008F4D19"/>
    <w:rsid w:val="00900CEF"/>
    <w:rsid w:val="00901C23"/>
    <w:rsid w:val="00902719"/>
    <w:rsid w:val="00902EEA"/>
    <w:rsid w:val="00906AC5"/>
    <w:rsid w:val="009110FB"/>
    <w:rsid w:val="00911B0D"/>
    <w:rsid w:val="00914868"/>
    <w:rsid w:val="00916698"/>
    <w:rsid w:val="00916D61"/>
    <w:rsid w:val="00920B9C"/>
    <w:rsid w:val="0092321F"/>
    <w:rsid w:val="009259BF"/>
    <w:rsid w:val="00925DFC"/>
    <w:rsid w:val="0092671C"/>
    <w:rsid w:val="00930559"/>
    <w:rsid w:val="00930C05"/>
    <w:rsid w:val="00930EAD"/>
    <w:rsid w:val="009310DB"/>
    <w:rsid w:val="00936099"/>
    <w:rsid w:val="009378B1"/>
    <w:rsid w:val="00943DE1"/>
    <w:rsid w:val="00944665"/>
    <w:rsid w:val="00947E42"/>
    <w:rsid w:val="009531A7"/>
    <w:rsid w:val="00955762"/>
    <w:rsid w:val="00955ED1"/>
    <w:rsid w:val="00962454"/>
    <w:rsid w:val="0096399F"/>
    <w:rsid w:val="00964A35"/>
    <w:rsid w:val="00964C64"/>
    <w:rsid w:val="00965EE1"/>
    <w:rsid w:val="0097105A"/>
    <w:rsid w:val="00971279"/>
    <w:rsid w:val="00971DC0"/>
    <w:rsid w:val="0097416B"/>
    <w:rsid w:val="009804F2"/>
    <w:rsid w:val="0098066B"/>
    <w:rsid w:val="0098353E"/>
    <w:rsid w:val="00986432"/>
    <w:rsid w:val="00990106"/>
    <w:rsid w:val="00991AD8"/>
    <w:rsid w:val="00992604"/>
    <w:rsid w:val="0099274A"/>
    <w:rsid w:val="009A060D"/>
    <w:rsid w:val="009A1A87"/>
    <w:rsid w:val="009A313D"/>
    <w:rsid w:val="009A3206"/>
    <w:rsid w:val="009B2CA8"/>
    <w:rsid w:val="009B69D9"/>
    <w:rsid w:val="009B7E55"/>
    <w:rsid w:val="009C092D"/>
    <w:rsid w:val="009C13E2"/>
    <w:rsid w:val="009C1683"/>
    <w:rsid w:val="009C1FA3"/>
    <w:rsid w:val="009C3FF7"/>
    <w:rsid w:val="009C49FF"/>
    <w:rsid w:val="009D092B"/>
    <w:rsid w:val="009D5C12"/>
    <w:rsid w:val="009D69F5"/>
    <w:rsid w:val="009D6BB2"/>
    <w:rsid w:val="009D739A"/>
    <w:rsid w:val="009D764A"/>
    <w:rsid w:val="009E45B9"/>
    <w:rsid w:val="009E562A"/>
    <w:rsid w:val="009E68AC"/>
    <w:rsid w:val="009F4B22"/>
    <w:rsid w:val="009F6250"/>
    <w:rsid w:val="00A00A2E"/>
    <w:rsid w:val="00A00B73"/>
    <w:rsid w:val="00A04464"/>
    <w:rsid w:val="00A05C60"/>
    <w:rsid w:val="00A074EC"/>
    <w:rsid w:val="00A10D28"/>
    <w:rsid w:val="00A116AE"/>
    <w:rsid w:val="00A1263D"/>
    <w:rsid w:val="00A15D52"/>
    <w:rsid w:val="00A16162"/>
    <w:rsid w:val="00A22050"/>
    <w:rsid w:val="00A22067"/>
    <w:rsid w:val="00A26C2F"/>
    <w:rsid w:val="00A32586"/>
    <w:rsid w:val="00A346E4"/>
    <w:rsid w:val="00A369C7"/>
    <w:rsid w:val="00A37DDE"/>
    <w:rsid w:val="00A42ADB"/>
    <w:rsid w:val="00A43137"/>
    <w:rsid w:val="00A44632"/>
    <w:rsid w:val="00A46314"/>
    <w:rsid w:val="00A46434"/>
    <w:rsid w:val="00A47970"/>
    <w:rsid w:val="00A5097E"/>
    <w:rsid w:val="00A55DE6"/>
    <w:rsid w:val="00A571DF"/>
    <w:rsid w:val="00A62344"/>
    <w:rsid w:val="00A62704"/>
    <w:rsid w:val="00A668E7"/>
    <w:rsid w:val="00A71820"/>
    <w:rsid w:val="00A77C86"/>
    <w:rsid w:val="00A80376"/>
    <w:rsid w:val="00A823E1"/>
    <w:rsid w:val="00A843C0"/>
    <w:rsid w:val="00A84549"/>
    <w:rsid w:val="00A869AE"/>
    <w:rsid w:val="00A879C3"/>
    <w:rsid w:val="00A9002D"/>
    <w:rsid w:val="00A90075"/>
    <w:rsid w:val="00A90B36"/>
    <w:rsid w:val="00A93634"/>
    <w:rsid w:val="00A942DC"/>
    <w:rsid w:val="00A94A02"/>
    <w:rsid w:val="00A95EC3"/>
    <w:rsid w:val="00AA2364"/>
    <w:rsid w:val="00AA2827"/>
    <w:rsid w:val="00AA35E9"/>
    <w:rsid w:val="00AA39A1"/>
    <w:rsid w:val="00AB011C"/>
    <w:rsid w:val="00AB32DD"/>
    <w:rsid w:val="00AB615E"/>
    <w:rsid w:val="00AC17EF"/>
    <w:rsid w:val="00AC2C79"/>
    <w:rsid w:val="00AC7F9F"/>
    <w:rsid w:val="00AD0C51"/>
    <w:rsid w:val="00AD16BA"/>
    <w:rsid w:val="00AD276C"/>
    <w:rsid w:val="00AD4914"/>
    <w:rsid w:val="00AD51E1"/>
    <w:rsid w:val="00AD64CD"/>
    <w:rsid w:val="00AD7AA8"/>
    <w:rsid w:val="00AE02E4"/>
    <w:rsid w:val="00AE3995"/>
    <w:rsid w:val="00AE6688"/>
    <w:rsid w:val="00AE6F58"/>
    <w:rsid w:val="00AF03BB"/>
    <w:rsid w:val="00AF149D"/>
    <w:rsid w:val="00AF44E7"/>
    <w:rsid w:val="00AF57C5"/>
    <w:rsid w:val="00AF7C5C"/>
    <w:rsid w:val="00B00B36"/>
    <w:rsid w:val="00B0321D"/>
    <w:rsid w:val="00B04B3D"/>
    <w:rsid w:val="00B050D3"/>
    <w:rsid w:val="00B0669B"/>
    <w:rsid w:val="00B07936"/>
    <w:rsid w:val="00B1002D"/>
    <w:rsid w:val="00B10863"/>
    <w:rsid w:val="00B20A82"/>
    <w:rsid w:val="00B22CD3"/>
    <w:rsid w:val="00B26D42"/>
    <w:rsid w:val="00B26E62"/>
    <w:rsid w:val="00B30040"/>
    <w:rsid w:val="00B339D5"/>
    <w:rsid w:val="00B35B71"/>
    <w:rsid w:val="00B361D9"/>
    <w:rsid w:val="00B3727A"/>
    <w:rsid w:val="00B41BC1"/>
    <w:rsid w:val="00B42F9C"/>
    <w:rsid w:val="00B46B36"/>
    <w:rsid w:val="00B47947"/>
    <w:rsid w:val="00B507C7"/>
    <w:rsid w:val="00B5349E"/>
    <w:rsid w:val="00B53838"/>
    <w:rsid w:val="00B53D32"/>
    <w:rsid w:val="00B54407"/>
    <w:rsid w:val="00B56D1B"/>
    <w:rsid w:val="00B61A59"/>
    <w:rsid w:val="00B6227E"/>
    <w:rsid w:val="00B62CFA"/>
    <w:rsid w:val="00B670C6"/>
    <w:rsid w:val="00B674C6"/>
    <w:rsid w:val="00B74178"/>
    <w:rsid w:val="00B75ACB"/>
    <w:rsid w:val="00B81C54"/>
    <w:rsid w:val="00B8202A"/>
    <w:rsid w:val="00B86F29"/>
    <w:rsid w:val="00B919E0"/>
    <w:rsid w:val="00B936D4"/>
    <w:rsid w:val="00B96577"/>
    <w:rsid w:val="00B96C47"/>
    <w:rsid w:val="00BA30F0"/>
    <w:rsid w:val="00BB0739"/>
    <w:rsid w:val="00BB3C10"/>
    <w:rsid w:val="00BB4EDE"/>
    <w:rsid w:val="00BB598E"/>
    <w:rsid w:val="00BB60A9"/>
    <w:rsid w:val="00BC022D"/>
    <w:rsid w:val="00BC1C3A"/>
    <w:rsid w:val="00BC3657"/>
    <w:rsid w:val="00BC439B"/>
    <w:rsid w:val="00BC4656"/>
    <w:rsid w:val="00BC60B8"/>
    <w:rsid w:val="00BC6FB0"/>
    <w:rsid w:val="00BD2742"/>
    <w:rsid w:val="00BE1DAC"/>
    <w:rsid w:val="00BE3075"/>
    <w:rsid w:val="00BE553B"/>
    <w:rsid w:val="00BF24DD"/>
    <w:rsid w:val="00BF447D"/>
    <w:rsid w:val="00BF5C09"/>
    <w:rsid w:val="00C004FC"/>
    <w:rsid w:val="00C01F74"/>
    <w:rsid w:val="00C0373F"/>
    <w:rsid w:val="00C07C48"/>
    <w:rsid w:val="00C10AF6"/>
    <w:rsid w:val="00C1725F"/>
    <w:rsid w:val="00C20F44"/>
    <w:rsid w:val="00C26545"/>
    <w:rsid w:val="00C340DF"/>
    <w:rsid w:val="00C45560"/>
    <w:rsid w:val="00C5076B"/>
    <w:rsid w:val="00C510B9"/>
    <w:rsid w:val="00C56DE1"/>
    <w:rsid w:val="00C574D0"/>
    <w:rsid w:val="00C60D6E"/>
    <w:rsid w:val="00C618FE"/>
    <w:rsid w:val="00C62E26"/>
    <w:rsid w:val="00C642B7"/>
    <w:rsid w:val="00C66EA8"/>
    <w:rsid w:val="00C676EF"/>
    <w:rsid w:val="00C67BA2"/>
    <w:rsid w:val="00C73139"/>
    <w:rsid w:val="00C73728"/>
    <w:rsid w:val="00C73CF7"/>
    <w:rsid w:val="00C76614"/>
    <w:rsid w:val="00C76701"/>
    <w:rsid w:val="00C76E92"/>
    <w:rsid w:val="00C7705D"/>
    <w:rsid w:val="00C82A5B"/>
    <w:rsid w:val="00C83D71"/>
    <w:rsid w:val="00C85888"/>
    <w:rsid w:val="00C85A65"/>
    <w:rsid w:val="00C87573"/>
    <w:rsid w:val="00C9123B"/>
    <w:rsid w:val="00C96D44"/>
    <w:rsid w:val="00CA218B"/>
    <w:rsid w:val="00CA4D5C"/>
    <w:rsid w:val="00CA5F88"/>
    <w:rsid w:val="00CB148A"/>
    <w:rsid w:val="00CB3139"/>
    <w:rsid w:val="00CB54AB"/>
    <w:rsid w:val="00CC5B02"/>
    <w:rsid w:val="00CC5B2F"/>
    <w:rsid w:val="00CD0112"/>
    <w:rsid w:val="00CD1220"/>
    <w:rsid w:val="00CD12C9"/>
    <w:rsid w:val="00CD395A"/>
    <w:rsid w:val="00CE02BD"/>
    <w:rsid w:val="00CF1582"/>
    <w:rsid w:val="00CF1801"/>
    <w:rsid w:val="00CF28EC"/>
    <w:rsid w:val="00CF57BB"/>
    <w:rsid w:val="00D00EEF"/>
    <w:rsid w:val="00D050AF"/>
    <w:rsid w:val="00D0681F"/>
    <w:rsid w:val="00D10EF7"/>
    <w:rsid w:val="00D11206"/>
    <w:rsid w:val="00D15525"/>
    <w:rsid w:val="00D16ED8"/>
    <w:rsid w:val="00D17242"/>
    <w:rsid w:val="00D22508"/>
    <w:rsid w:val="00D23E24"/>
    <w:rsid w:val="00D250D4"/>
    <w:rsid w:val="00D25B46"/>
    <w:rsid w:val="00D30205"/>
    <w:rsid w:val="00D324B2"/>
    <w:rsid w:val="00D3788E"/>
    <w:rsid w:val="00D46404"/>
    <w:rsid w:val="00D5215F"/>
    <w:rsid w:val="00D52C54"/>
    <w:rsid w:val="00D60A67"/>
    <w:rsid w:val="00D61567"/>
    <w:rsid w:val="00D62962"/>
    <w:rsid w:val="00D63EF4"/>
    <w:rsid w:val="00D64E38"/>
    <w:rsid w:val="00D66E1A"/>
    <w:rsid w:val="00D67500"/>
    <w:rsid w:val="00D71309"/>
    <w:rsid w:val="00D7271B"/>
    <w:rsid w:val="00D746C5"/>
    <w:rsid w:val="00D74AFA"/>
    <w:rsid w:val="00D82589"/>
    <w:rsid w:val="00D843F5"/>
    <w:rsid w:val="00D913B3"/>
    <w:rsid w:val="00D931F2"/>
    <w:rsid w:val="00D9518F"/>
    <w:rsid w:val="00D958B8"/>
    <w:rsid w:val="00D95BA4"/>
    <w:rsid w:val="00D95EA2"/>
    <w:rsid w:val="00D9677E"/>
    <w:rsid w:val="00D97C76"/>
    <w:rsid w:val="00DA1BB8"/>
    <w:rsid w:val="00DA3023"/>
    <w:rsid w:val="00DA343E"/>
    <w:rsid w:val="00DA4C78"/>
    <w:rsid w:val="00DB17F8"/>
    <w:rsid w:val="00DB44C6"/>
    <w:rsid w:val="00DB451D"/>
    <w:rsid w:val="00DC6042"/>
    <w:rsid w:val="00DC6CDB"/>
    <w:rsid w:val="00DC7159"/>
    <w:rsid w:val="00DC7913"/>
    <w:rsid w:val="00DD058F"/>
    <w:rsid w:val="00DD5110"/>
    <w:rsid w:val="00DE124B"/>
    <w:rsid w:val="00DE21C1"/>
    <w:rsid w:val="00DE284F"/>
    <w:rsid w:val="00DE6F34"/>
    <w:rsid w:val="00DE7300"/>
    <w:rsid w:val="00DE7B10"/>
    <w:rsid w:val="00DF423A"/>
    <w:rsid w:val="00DF4D4D"/>
    <w:rsid w:val="00DF68BE"/>
    <w:rsid w:val="00E0141E"/>
    <w:rsid w:val="00E02C5A"/>
    <w:rsid w:val="00E02D91"/>
    <w:rsid w:val="00E0319D"/>
    <w:rsid w:val="00E03F14"/>
    <w:rsid w:val="00E055CF"/>
    <w:rsid w:val="00E07FDC"/>
    <w:rsid w:val="00E134AF"/>
    <w:rsid w:val="00E16A1A"/>
    <w:rsid w:val="00E16F64"/>
    <w:rsid w:val="00E24163"/>
    <w:rsid w:val="00E26414"/>
    <w:rsid w:val="00E268EF"/>
    <w:rsid w:val="00E316BA"/>
    <w:rsid w:val="00E319E0"/>
    <w:rsid w:val="00E31EC3"/>
    <w:rsid w:val="00E323C1"/>
    <w:rsid w:val="00E35332"/>
    <w:rsid w:val="00E36937"/>
    <w:rsid w:val="00E4600C"/>
    <w:rsid w:val="00E471F6"/>
    <w:rsid w:val="00E47980"/>
    <w:rsid w:val="00E505EA"/>
    <w:rsid w:val="00E512EF"/>
    <w:rsid w:val="00E527C4"/>
    <w:rsid w:val="00E54D77"/>
    <w:rsid w:val="00E559B1"/>
    <w:rsid w:val="00E57DB1"/>
    <w:rsid w:val="00E57DEB"/>
    <w:rsid w:val="00E6240D"/>
    <w:rsid w:val="00E66B9D"/>
    <w:rsid w:val="00E70A16"/>
    <w:rsid w:val="00E7300F"/>
    <w:rsid w:val="00E74AAB"/>
    <w:rsid w:val="00E7650E"/>
    <w:rsid w:val="00E806A5"/>
    <w:rsid w:val="00E81746"/>
    <w:rsid w:val="00E8705B"/>
    <w:rsid w:val="00E87452"/>
    <w:rsid w:val="00E90943"/>
    <w:rsid w:val="00E92508"/>
    <w:rsid w:val="00E965DF"/>
    <w:rsid w:val="00EA04FF"/>
    <w:rsid w:val="00EA0821"/>
    <w:rsid w:val="00EA13F7"/>
    <w:rsid w:val="00EA294B"/>
    <w:rsid w:val="00EA4D9F"/>
    <w:rsid w:val="00EA70B0"/>
    <w:rsid w:val="00EB1153"/>
    <w:rsid w:val="00EB36B5"/>
    <w:rsid w:val="00EC04AD"/>
    <w:rsid w:val="00EC3002"/>
    <w:rsid w:val="00EC5BC8"/>
    <w:rsid w:val="00EC6DAB"/>
    <w:rsid w:val="00ED1A3E"/>
    <w:rsid w:val="00ED284A"/>
    <w:rsid w:val="00ED5FD8"/>
    <w:rsid w:val="00ED7F7B"/>
    <w:rsid w:val="00EE02EA"/>
    <w:rsid w:val="00EE3C22"/>
    <w:rsid w:val="00EE4B18"/>
    <w:rsid w:val="00EE50CF"/>
    <w:rsid w:val="00EE54AE"/>
    <w:rsid w:val="00EF0BFC"/>
    <w:rsid w:val="00EF2366"/>
    <w:rsid w:val="00EF2826"/>
    <w:rsid w:val="00EF3116"/>
    <w:rsid w:val="00EF7312"/>
    <w:rsid w:val="00F0035E"/>
    <w:rsid w:val="00F01BCF"/>
    <w:rsid w:val="00F06326"/>
    <w:rsid w:val="00F07843"/>
    <w:rsid w:val="00F10C3D"/>
    <w:rsid w:val="00F10EA3"/>
    <w:rsid w:val="00F11ACA"/>
    <w:rsid w:val="00F12530"/>
    <w:rsid w:val="00F12DC9"/>
    <w:rsid w:val="00F13866"/>
    <w:rsid w:val="00F1767B"/>
    <w:rsid w:val="00F22872"/>
    <w:rsid w:val="00F2323B"/>
    <w:rsid w:val="00F27295"/>
    <w:rsid w:val="00F306B9"/>
    <w:rsid w:val="00F32BFF"/>
    <w:rsid w:val="00F335EB"/>
    <w:rsid w:val="00F336CD"/>
    <w:rsid w:val="00F34893"/>
    <w:rsid w:val="00F35229"/>
    <w:rsid w:val="00F367B6"/>
    <w:rsid w:val="00F418CE"/>
    <w:rsid w:val="00F44283"/>
    <w:rsid w:val="00F45C68"/>
    <w:rsid w:val="00F539E9"/>
    <w:rsid w:val="00F55CB5"/>
    <w:rsid w:val="00F5751D"/>
    <w:rsid w:val="00F60719"/>
    <w:rsid w:val="00F60D7E"/>
    <w:rsid w:val="00F64A46"/>
    <w:rsid w:val="00F6513E"/>
    <w:rsid w:val="00F6517D"/>
    <w:rsid w:val="00F653B2"/>
    <w:rsid w:val="00F65A24"/>
    <w:rsid w:val="00F67733"/>
    <w:rsid w:val="00F67808"/>
    <w:rsid w:val="00F7640D"/>
    <w:rsid w:val="00F76F61"/>
    <w:rsid w:val="00F80743"/>
    <w:rsid w:val="00F80A23"/>
    <w:rsid w:val="00F816F1"/>
    <w:rsid w:val="00F85CC0"/>
    <w:rsid w:val="00F863A4"/>
    <w:rsid w:val="00F909D5"/>
    <w:rsid w:val="00F942F7"/>
    <w:rsid w:val="00FA09C9"/>
    <w:rsid w:val="00FA10F8"/>
    <w:rsid w:val="00FA3CA3"/>
    <w:rsid w:val="00FB310C"/>
    <w:rsid w:val="00FB3760"/>
    <w:rsid w:val="00FB394F"/>
    <w:rsid w:val="00FC1BE9"/>
    <w:rsid w:val="00FC3401"/>
    <w:rsid w:val="00FC3B44"/>
    <w:rsid w:val="00FC6844"/>
    <w:rsid w:val="00FC748E"/>
    <w:rsid w:val="00FC7895"/>
    <w:rsid w:val="00FD04BA"/>
    <w:rsid w:val="00FD1238"/>
    <w:rsid w:val="00FD3CA7"/>
    <w:rsid w:val="00FD44CC"/>
    <w:rsid w:val="00FD45F9"/>
    <w:rsid w:val="00FD4E63"/>
    <w:rsid w:val="00FD5007"/>
    <w:rsid w:val="00FD539B"/>
    <w:rsid w:val="00FE096E"/>
    <w:rsid w:val="00FE1A33"/>
    <w:rsid w:val="00FE3B47"/>
    <w:rsid w:val="00FE3FDD"/>
    <w:rsid w:val="00FE4BE1"/>
    <w:rsid w:val="00FE55F1"/>
    <w:rsid w:val="00FF1024"/>
    <w:rsid w:val="00FF2662"/>
    <w:rsid w:val="00FF4E0E"/>
    <w:rsid w:val="00FF4EC3"/>
    <w:rsid w:val="00FF5BF5"/>
    <w:rsid w:val="00FF62D1"/>
    <w:rsid w:val="5D2F4F69"/>
    <w:rsid w:val="7ABCA4C6"/>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E8A874"/>
  <w15:docId w15:val="{59948813-10BE-409B-BD36-E6A3D6A4F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272C"/>
    <w:pPr>
      <w:spacing w:after="200" w:line="276" w:lineRule="auto"/>
    </w:pPr>
    <w:rPr>
      <w:rFonts w:ascii="Calibri" w:eastAsia="Times New Roman" w:hAnsi="Calibri" w:cs="Times New Roman"/>
      <w:lang w:eastAsia="en-GB"/>
    </w:rPr>
  </w:style>
  <w:style w:type="paragraph" w:styleId="Ttulo4">
    <w:name w:val="heading 4"/>
    <w:basedOn w:val="Normal"/>
    <w:next w:val="Normal"/>
    <w:link w:val="Ttulo4Car"/>
    <w:semiHidden/>
    <w:unhideWhenUsed/>
    <w:qFormat/>
    <w:rsid w:val="00065E36"/>
    <w:pPr>
      <w:keepNext/>
      <w:spacing w:after="0" w:line="240" w:lineRule="auto"/>
      <w:outlineLvl w:val="3"/>
    </w:pPr>
    <w:rPr>
      <w:rFonts w:ascii="Times New Roman" w:hAnsi="Times New Roman"/>
      <w:b/>
      <w:bCs/>
      <w:sz w:val="24"/>
      <w:szCs w:val="24"/>
      <w:lang w:eastAsia="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0052272C"/>
    <w:rPr>
      <w:color w:val="0000FF"/>
      <w:u w:val="single"/>
    </w:rPr>
  </w:style>
  <w:style w:type="paragraph" w:styleId="NormalWeb">
    <w:name w:val="Normal (Web)"/>
    <w:basedOn w:val="Normal"/>
    <w:uiPriority w:val="99"/>
    <w:unhideWhenUsed/>
    <w:rsid w:val="0052272C"/>
    <w:pPr>
      <w:spacing w:before="100" w:beforeAutospacing="1" w:after="100" w:afterAutospacing="1" w:line="240" w:lineRule="auto"/>
    </w:pPr>
    <w:rPr>
      <w:rFonts w:ascii="Times New Roman" w:hAnsi="Times New Roman"/>
      <w:sz w:val="24"/>
      <w:szCs w:val="24"/>
    </w:rPr>
  </w:style>
  <w:style w:type="paragraph" w:styleId="Encabezado">
    <w:name w:val="header"/>
    <w:basedOn w:val="Normal"/>
    <w:link w:val="EncabezadoCar"/>
    <w:uiPriority w:val="99"/>
    <w:unhideWhenUsed/>
    <w:rsid w:val="00D11206"/>
    <w:pPr>
      <w:tabs>
        <w:tab w:val="center" w:pos="4513"/>
        <w:tab w:val="right" w:pos="9026"/>
      </w:tabs>
      <w:spacing w:after="0" w:line="240" w:lineRule="auto"/>
    </w:pPr>
  </w:style>
  <w:style w:type="character" w:customStyle="1" w:styleId="EncabezadoCar">
    <w:name w:val="Encabezado Car"/>
    <w:basedOn w:val="Fuentedeprrafopredeter"/>
    <w:link w:val="Encabezado"/>
    <w:uiPriority w:val="99"/>
    <w:rsid w:val="00D11206"/>
    <w:rPr>
      <w:rFonts w:ascii="Calibri" w:eastAsia="Times New Roman" w:hAnsi="Calibri" w:cs="Times New Roman"/>
      <w:lang w:eastAsia="en-GB"/>
    </w:rPr>
  </w:style>
  <w:style w:type="paragraph" w:styleId="Piedepgina">
    <w:name w:val="footer"/>
    <w:basedOn w:val="Normal"/>
    <w:link w:val="PiedepginaCar"/>
    <w:uiPriority w:val="99"/>
    <w:unhideWhenUsed/>
    <w:rsid w:val="00D11206"/>
    <w:pPr>
      <w:tabs>
        <w:tab w:val="center" w:pos="4513"/>
        <w:tab w:val="right" w:pos="9026"/>
      </w:tabs>
      <w:spacing w:after="0" w:line="240" w:lineRule="auto"/>
    </w:pPr>
  </w:style>
  <w:style w:type="character" w:customStyle="1" w:styleId="PiedepginaCar">
    <w:name w:val="Pie de página Car"/>
    <w:basedOn w:val="Fuentedeprrafopredeter"/>
    <w:link w:val="Piedepgina"/>
    <w:uiPriority w:val="99"/>
    <w:rsid w:val="00D11206"/>
    <w:rPr>
      <w:rFonts w:ascii="Calibri" w:eastAsia="Times New Roman" w:hAnsi="Calibri" w:cs="Times New Roman"/>
      <w:lang w:eastAsia="en-GB"/>
    </w:rPr>
  </w:style>
  <w:style w:type="paragraph" w:styleId="Prrafodelista">
    <w:name w:val="List Paragraph"/>
    <w:basedOn w:val="Normal"/>
    <w:uiPriority w:val="34"/>
    <w:qFormat/>
    <w:rsid w:val="00D11206"/>
    <w:pPr>
      <w:ind w:left="720"/>
      <w:contextualSpacing/>
    </w:pPr>
  </w:style>
  <w:style w:type="character" w:styleId="Hipervnculovisitado">
    <w:name w:val="FollowedHyperlink"/>
    <w:basedOn w:val="Fuentedeprrafopredeter"/>
    <w:uiPriority w:val="99"/>
    <w:semiHidden/>
    <w:unhideWhenUsed/>
    <w:rsid w:val="00CA218B"/>
    <w:rPr>
      <w:color w:val="954F72" w:themeColor="followedHyperlink"/>
      <w:u w:val="single"/>
    </w:rPr>
  </w:style>
  <w:style w:type="character" w:styleId="nfasis">
    <w:name w:val="Emphasis"/>
    <w:basedOn w:val="Fuentedeprrafopredeter"/>
    <w:uiPriority w:val="20"/>
    <w:qFormat/>
    <w:rsid w:val="00E4600C"/>
    <w:rPr>
      <w:i/>
      <w:iCs/>
    </w:rPr>
  </w:style>
  <w:style w:type="character" w:styleId="Mencinsinresolver">
    <w:name w:val="Unresolved Mention"/>
    <w:basedOn w:val="Fuentedeprrafopredeter"/>
    <w:uiPriority w:val="99"/>
    <w:semiHidden/>
    <w:unhideWhenUsed/>
    <w:rsid w:val="000E7A3F"/>
    <w:rPr>
      <w:color w:val="605E5C"/>
      <w:shd w:val="clear" w:color="auto" w:fill="E1DFDD"/>
    </w:rPr>
  </w:style>
  <w:style w:type="paragraph" w:styleId="Sinespaciado">
    <w:name w:val="No Spacing"/>
    <w:link w:val="SinespaciadoCar"/>
    <w:uiPriority w:val="1"/>
    <w:qFormat/>
    <w:rsid w:val="00A5097E"/>
    <w:pPr>
      <w:spacing w:after="0" w:line="240" w:lineRule="auto"/>
    </w:pPr>
    <w:rPr>
      <w:lang w:val="en-IE"/>
    </w:rPr>
  </w:style>
  <w:style w:type="character" w:customStyle="1" w:styleId="apple-converted-space">
    <w:name w:val="apple-converted-space"/>
    <w:basedOn w:val="Fuentedeprrafopredeter"/>
    <w:rsid w:val="00E134AF"/>
  </w:style>
  <w:style w:type="character" w:styleId="Textoennegrita">
    <w:name w:val="Strong"/>
    <w:basedOn w:val="Fuentedeprrafopredeter"/>
    <w:uiPriority w:val="22"/>
    <w:qFormat/>
    <w:rsid w:val="009D092B"/>
    <w:rPr>
      <w:b/>
      <w:bCs/>
    </w:rPr>
  </w:style>
  <w:style w:type="character" w:customStyle="1" w:styleId="SinespaciadoCar">
    <w:name w:val="Sin espaciado Car"/>
    <w:basedOn w:val="Fuentedeprrafopredeter"/>
    <w:link w:val="Sinespaciado"/>
    <w:uiPriority w:val="1"/>
    <w:locked/>
    <w:rsid w:val="0076405D"/>
    <w:rPr>
      <w:lang w:val="en-IE"/>
    </w:rPr>
  </w:style>
  <w:style w:type="character" w:customStyle="1" w:styleId="Ttulo4Car">
    <w:name w:val="Título 4 Car"/>
    <w:basedOn w:val="Fuentedeprrafopredeter"/>
    <w:link w:val="Ttulo4"/>
    <w:semiHidden/>
    <w:rsid w:val="00065E36"/>
    <w:rPr>
      <w:rFonts w:ascii="Times New Roman" w:eastAsia="Times New Roman" w:hAnsi="Times New Roman" w:cs="Times New Roman"/>
      <w:b/>
      <w:bCs/>
      <w:sz w:val="24"/>
      <w:szCs w:val="24"/>
    </w:rPr>
  </w:style>
  <w:style w:type="paragraph" w:styleId="HTMLconformatoprevio">
    <w:name w:val="HTML Preformatted"/>
    <w:basedOn w:val="Normal"/>
    <w:link w:val="HTMLconformatoprevioCar"/>
    <w:uiPriority w:val="99"/>
    <w:semiHidden/>
    <w:unhideWhenUsed/>
    <w:rsid w:val="00F32BFF"/>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F32BFF"/>
    <w:rPr>
      <w:rFonts w:ascii="Consolas" w:eastAsia="Times New Roman" w:hAnsi="Consolas" w:cs="Times New Roman"/>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129399">
      <w:bodyDiv w:val="1"/>
      <w:marLeft w:val="0"/>
      <w:marRight w:val="0"/>
      <w:marTop w:val="0"/>
      <w:marBottom w:val="0"/>
      <w:divBdr>
        <w:top w:val="none" w:sz="0" w:space="0" w:color="auto"/>
        <w:left w:val="none" w:sz="0" w:space="0" w:color="auto"/>
        <w:bottom w:val="none" w:sz="0" w:space="0" w:color="auto"/>
        <w:right w:val="none" w:sz="0" w:space="0" w:color="auto"/>
      </w:divBdr>
    </w:div>
    <w:div w:id="113253920">
      <w:bodyDiv w:val="1"/>
      <w:marLeft w:val="0"/>
      <w:marRight w:val="0"/>
      <w:marTop w:val="0"/>
      <w:marBottom w:val="0"/>
      <w:divBdr>
        <w:top w:val="none" w:sz="0" w:space="0" w:color="auto"/>
        <w:left w:val="none" w:sz="0" w:space="0" w:color="auto"/>
        <w:bottom w:val="none" w:sz="0" w:space="0" w:color="auto"/>
        <w:right w:val="none" w:sz="0" w:space="0" w:color="auto"/>
      </w:divBdr>
    </w:div>
    <w:div w:id="210775903">
      <w:bodyDiv w:val="1"/>
      <w:marLeft w:val="0"/>
      <w:marRight w:val="0"/>
      <w:marTop w:val="0"/>
      <w:marBottom w:val="0"/>
      <w:divBdr>
        <w:top w:val="none" w:sz="0" w:space="0" w:color="auto"/>
        <w:left w:val="none" w:sz="0" w:space="0" w:color="auto"/>
        <w:bottom w:val="none" w:sz="0" w:space="0" w:color="auto"/>
        <w:right w:val="none" w:sz="0" w:space="0" w:color="auto"/>
      </w:divBdr>
    </w:div>
    <w:div w:id="479031956">
      <w:bodyDiv w:val="1"/>
      <w:marLeft w:val="0"/>
      <w:marRight w:val="0"/>
      <w:marTop w:val="0"/>
      <w:marBottom w:val="0"/>
      <w:divBdr>
        <w:top w:val="none" w:sz="0" w:space="0" w:color="auto"/>
        <w:left w:val="none" w:sz="0" w:space="0" w:color="auto"/>
        <w:bottom w:val="none" w:sz="0" w:space="0" w:color="auto"/>
        <w:right w:val="none" w:sz="0" w:space="0" w:color="auto"/>
      </w:divBdr>
    </w:div>
    <w:div w:id="588579858">
      <w:bodyDiv w:val="1"/>
      <w:marLeft w:val="0"/>
      <w:marRight w:val="0"/>
      <w:marTop w:val="0"/>
      <w:marBottom w:val="0"/>
      <w:divBdr>
        <w:top w:val="none" w:sz="0" w:space="0" w:color="auto"/>
        <w:left w:val="none" w:sz="0" w:space="0" w:color="auto"/>
        <w:bottom w:val="none" w:sz="0" w:space="0" w:color="auto"/>
        <w:right w:val="none" w:sz="0" w:space="0" w:color="auto"/>
      </w:divBdr>
    </w:div>
    <w:div w:id="611016265">
      <w:bodyDiv w:val="1"/>
      <w:marLeft w:val="0"/>
      <w:marRight w:val="0"/>
      <w:marTop w:val="0"/>
      <w:marBottom w:val="0"/>
      <w:divBdr>
        <w:top w:val="none" w:sz="0" w:space="0" w:color="auto"/>
        <w:left w:val="none" w:sz="0" w:space="0" w:color="auto"/>
        <w:bottom w:val="none" w:sz="0" w:space="0" w:color="auto"/>
        <w:right w:val="none" w:sz="0" w:space="0" w:color="auto"/>
      </w:divBdr>
    </w:div>
    <w:div w:id="654719767">
      <w:bodyDiv w:val="1"/>
      <w:marLeft w:val="0"/>
      <w:marRight w:val="0"/>
      <w:marTop w:val="0"/>
      <w:marBottom w:val="0"/>
      <w:divBdr>
        <w:top w:val="none" w:sz="0" w:space="0" w:color="auto"/>
        <w:left w:val="none" w:sz="0" w:space="0" w:color="auto"/>
        <w:bottom w:val="none" w:sz="0" w:space="0" w:color="auto"/>
        <w:right w:val="none" w:sz="0" w:space="0" w:color="auto"/>
      </w:divBdr>
    </w:div>
    <w:div w:id="718627791">
      <w:bodyDiv w:val="1"/>
      <w:marLeft w:val="0"/>
      <w:marRight w:val="0"/>
      <w:marTop w:val="0"/>
      <w:marBottom w:val="0"/>
      <w:divBdr>
        <w:top w:val="none" w:sz="0" w:space="0" w:color="auto"/>
        <w:left w:val="none" w:sz="0" w:space="0" w:color="auto"/>
        <w:bottom w:val="none" w:sz="0" w:space="0" w:color="auto"/>
        <w:right w:val="none" w:sz="0" w:space="0" w:color="auto"/>
      </w:divBdr>
    </w:div>
    <w:div w:id="749085909">
      <w:bodyDiv w:val="1"/>
      <w:marLeft w:val="0"/>
      <w:marRight w:val="0"/>
      <w:marTop w:val="0"/>
      <w:marBottom w:val="0"/>
      <w:divBdr>
        <w:top w:val="none" w:sz="0" w:space="0" w:color="auto"/>
        <w:left w:val="none" w:sz="0" w:space="0" w:color="auto"/>
        <w:bottom w:val="none" w:sz="0" w:space="0" w:color="auto"/>
        <w:right w:val="none" w:sz="0" w:space="0" w:color="auto"/>
      </w:divBdr>
    </w:div>
    <w:div w:id="807091406">
      <w:bodyDiv w:val="1"/>
      <w:marLeft w:val="0"/>
      <w:marRight w:val="0"/>
      <w:marTop w:val="0"/>
      <w:marBottom w:val="0"/>
      <w:divBdr>
        <w:top w:val="none" w:sz="0" w:space="0" w:color="auto"/>
        <w:left w:val="none" w:sz="0" w:space="0" w:color="auto"/>
        <w:bottom w:val="none" w:sz="0" w:space="0" w:color="auto"/>
        <w:right w:val="none" w:sz="0" w:space="0" w:color="auto"/>
      </w:divBdr>
    </w:div>
    <w:div w:id="807556297">
      <w:bodyDiv w:val="1"/>
      <w:marLeft w:val="0"/>
      <w:marRight w:val="0"/>
      <w:marTop w:val="0"/>
      <w:marBottom w:val="0"/>
      <w:divBdr>
        <w:top w:val="none" w:sz="0" w:space="0" w:color="auto"/>
        <w:left w:val="none" w:sz="0" w:space="0" w:color="auto"/>
        <w:bottom w:val="none" w:sz="0" w:space="0" w:color="auto"/>
        <w:right w:val="none" w:sz="0" w:space="0" w:color="auto"/>
      </w:divBdr>
    </w:div>
    <w:div w:id="854147202">
      <w:bodyDiv w:val="1"/>
      <w:marLeft w:val="0"/>
      <w:marRight w:val="0"/>
      <w:marTop w:val="0"/>
      <w:marBottom w:val="0"/>
      <w:divBdr>
        <w:top w:val="none" w:sz="0" w:space="0" w:color="auto"/>
        <w:left w:val="none" w:sz="0" w:space="0" w:color="auto"/>
        <w:bottom w:val="none" w:sz="0" w:space="0" w:color="auto"/>
        <w:right w:val="none" w:sz="0" w:space="0" w:color="auto"/>
      </w:divBdr>
    </w:div>
    <w:div w:id="986741439">
      <w:bodyDiv w:val="1"/>
      <w:marLeft w:val="0"/>
      <w:marRight w:val="0"/>
      <w:marTop w:val="0"/>
      <w:marBottom w:val="0"/>
      <w:divBdr>
        <w:top w:val="none" w:sz="0" w:space="0" w:color="auto"/>
        <w:left w:val="none" w:sz="0" w:space="0" w:color="auto"/>
        <w:bottom w:val="none" w:sz="0" w:space="0" w:color="auto"/>
        <w:right w:val="none" w:sz="0" w:space="0" w:color="auto"/>
      </w:divBdr>
    </w:div>
    <w:div w:id="1005521853">
      <w:bodyDiv w:val="1"/>
      <w:marLeft w:val="0"/>
      <w:marRight w:val="0"/>
      <w:marTop w:val="0"/>
      <w:marBottom w:val="0"/>
      <w:divBdr>
        <w:top w:val="none" w:sz="0" w:space="0" w:color="auto"/>
        <w:left w:val="none" w:sz="0" w:space="0" w:color="auto"/>
        <w:bottom w:val="none" w:sz="0" w:space="0" w:color="auto"/>
        <w:right w:val="none" w:sz="0" w:space="0" w:color="auto"/>
      </w:divBdr>
    </w:div>
    <w:div w:id="1021664567">
      <w:bodyDiv w:val="1"/>
      <w:marLeft w:val="0"/>
      <w:marRight w:val="0"/>
      <w:marTop w:val="0"/>
      <w:marBottom w:val="0"/>
      <w:divBdr>
        <w:top w:val="none" w:sz="0" w:space="0" w:color="auto"/>
        <w:left w:val="none" w:sz="0" w:space="0" w:color="auto"/>
        <w:bottom w:val="none" w:sz="0" w:space="0" w:color="auto"/>
        <w:right w:val="none" w:sz="0" w:space="0" w:color="auto"/>
      </w:divBdr>
    </w:div>
    <w:div w:id="1164973969">
      <w:bodyDiv w:val="1"/>
      <w:marLeft w:val="0"/>
      <w:marRight w:val="0"/>
      <w:marTop w:val="0"/>
      <w:marBottom w:val="0"/>
      <w:divBdr>
        <w:top w:val="none" w:sz="0" w:space="0" w:color="auto"/>
        <w:left w:val="none" w:sz="0" w:space="0" w:color="auto"/>
        <w:bottom w:val="none" w:sz="0" w:space="0" w:color="auto"/>
        <w:right w:val="none" w:sz="0" w:space="0" w:color="auto"/>
      </w:divBdr>
    </w:div>
    <w:div w:id="1194656374">
      <w:bodyDiv w:val="1"/>
      <w:marLeft w:val="0"/>
      <w:marRight w:val="0"/>
      <w:marTop w:val="0"/>
      <w:marBottom w:val="0"/>
      <w:divBdr>
        <w:top w:val="none" w:sz="0" w:space="0" w:color="auto"/>
        <w:left w:val="none" w:sz="0" w:space="0" w:color="auto"/>
        <w:bottom w:val="none" w:sz="0" w:space="0" w:color="auto"/>
        <w:right w:val="none" w:sz="0" w:space="0" w:color="auto"/>
      </w:divBdr>
    </w:div>
    <w:div w:id="1281842819">
      <w:bodyDiv w:val="1"/>
      <w:marLeft w:val="0"/>
      <w:marRight w:val="0"/>
      <w:marTop w:val="0"/>
      <w:marBottom w:val="0"/>
      <w:divBdr>
        <w:top w:val="none" w:sz="0" w:space="0" w:color="auto"/>
        <w:left w:val="none" w:sz="0" w:space="0" w:color="auto"/>
        <w:bottom w:val="none" w:sz="0" w:space="0" w:color="auto"/>
        <w:right w:val="none" w:sz="0" w:space="0" w:color="auto"/>
      </w:divBdr>
    </w:div>
    <w:div w:id="1286808694">
      <w:bodyDiv w:val="1"/>
      <w:marLeft w:val="0"/>
      <w:marRight w:val="0"/>
      <w:marTop w:val="0"/>
      <w:marBottom w:val="0"/>
      <w:divBdr>
        <w:top w:val="none" w:sz="0" w:space="0" w:color="auto"/>
        <w:left w:val="none" w:sz="0" w:space="0" w:color="auto"/>
        <w:bottom w:val="none" w:sz="0" w:space="0" w:color="auto"/>
        <w:right w:val="none" w:sz="0" w:space="0" w:color="auto"/>
      </w:divBdr>
    </w:div>
    <w:div w:id="1439715259">
      <w:bodyDiv w:val="1"/>
      <w:marLeft w:val="0"/>
      <w:marRight w:val="0"/>
      <w:marTop w:val="0"/>
      <w:marBottom w:val="0"/>
      <w:divBdr>
        <w:top w:val="none" w:sz="0" w:space="0" w:color="auto"/>
        <w:left w:val="none" w:sz="0" w:space="0" w:color="auto"/>
        <w:bottom w:val="none" w:sz="0" w:space="0" w:color="auto"/>
        <w:right w:val="none" w:sz="0" w:space="0" w:color="auto"/>
      </w:divBdr>
    </w:div>
    <w:div w:id="1487741284">
      <w:bodyDiv w:val="1"/>
      <w:marLeft w:val="0"/>
      <w:marRight w:val="0"/>
      <w:marTop w:val="0"/>
      <w:marBottom w:val="0"/>
      <w:divBdr>
        <w:top w:val="none" w:sz="0" w:space="0" w:color="auto"/>
        <w:left w:val="none" w:sz="0" w:space="0" w:color="auto"/>
        <w:bottom w:val="none" w:sz="0" w:space="0" w:color="auto"/>
        <w:right w:val="none" w:sz="0" w:space="0" w:color="auto"/>
      </w:divBdr>
    </w:div>
    <w:div w:id="1614287948">
      <w:bodyDiv w:val="1"/>
      <w:marLeft w:val="0"/>
      <w:marRight w:val="0"/>
      <w:marTop w:val="0"/>
      <w:marBottom w:val="0"/>
      <w:divBdr>
        <w:top w:val="none" w:sz="0" w:space="0" w:color="auto"/>
        <w:left w:val="none" w:sz="0" w:space="0" w:color="auto"/>
        <w:bottom w:val="none" w:sz="0" w:space="0" w:color="auto"/>
        <w:right w:val="none" w:sz="0" w:space="0" w:color="auto"/>
      </w:divBdr>
    </w:div>
    <w:div w:id="1622494348">
      <w:bodyDiv w:val="1"/>
      <w:marLeft w:val="0"/>
      <w:marRight w:val="0"/>
      <w:marTop w:val="0"/>
      <w:marBottom w:val="0"/>
      <w:divBdr>
        <w:top w:val="none" w:sz="0" w:space="0" w:color="auto"/>
        <w:left w:val="none" w:sz="0" w:space="0" w:color="auto"/>
        <w:bottom w:val="none" w:sz="0" w:space="0" w:color="auto"/>
        <w:right w:val="none" w:sz="0" w:space="0" w:color="auto"/>
      </w:divBdr>
    </w:div>
    <w:div w:id="1655144186">
      <w:bodyDiv w:val="1"/>
      <w:marLeft w:val="0"/>
      <w:marRight w:val="0"/>
      <w:marTop w:val="0"/>
      <w:marBottom w:val="0"/>
      <w:divBdr>
        <w:top w:val="none" w:sz="0" w:space="0" w:color="auto"/>
        <w:left w:val="none" w:sz="0" w:space="0" w:color="auto"/>
        <w:bottom w:val="none" w:sz="0" w:space="0" w:color="auto"/>
        <w:right w:val="none" w:sz="0" w:space="0" w:color="auto"/>
      </w:divBdr>
    </w:div>
    <w:div w:id="1766339527">
      <w:bodyDiv w:val="1"/>
      <w:marLeft w:val="0"/>
      <w:marRight w:val="0"/>
      <w:marTop w:val="0"/>
      <w:marBottom w:val="0"/>
      <w:divBdr>
        <w:top w:val="none" w:sz="0" w:space="0" w:color="auto"/>
        <w:left w:val="none" w:sz="0" w:space="0" w:color="auto"/>
        <w:bottom w:val="none" w:sz="0" w:space="0" w:color="auto"/>
        <w:right w:val="none" w:sz="0" w:space="0" w:color="auto"/>
      </w:divBdr>
      <w:divsChild>
        <w:div w:id="885483638">
          <w:marLeft w:val="0"/>
          <w:marRight w:val="0"/>
          <w:marTop w:val="0"/>
          <w:marBottom w:val="0"/>
          <w:divBdr>
            <w:top w:val="none" w:sz="0" w:space="0" w:color="auto"/>
            <w:left w:val="none" w:sz="0" w:space="0" w:color="auto"/>
            <w:bottom w:val="none" w:sz="0" w:space="0" w:color="auto"/>
            <w:right w:val="none" w:sz="0" w:space="0" w:color="auto"/>
          </w:divBdr>
        </w:div>
        <w:div w:id="453905708">
          <w:marLeft w:val="0"/>
          <w:marRight w:val="0"/>
          <w:marTop w:val="0"/>
          <w:marBottom w:val="0"/>
          <w:divBdr>
            <w:top w:val="none" w:sz="0" w:space="0" w:color="auto"/>
            <w:left w:val="none" w:sz="0" w:space="0" w:color="auto"/>
            <w:bottom w:val="none" w:sz="0" w:space="0" w:color="auto"/>
            <w:right w:val="none" w:sz="0" w:space="0" w:color="auto"/>
          </w:divBdr>
        </w:div>
        <w:div w:id="1286931575">
          <w:marLeft w:val="0"/>
          <w:marRight w:val="0"/>
          <w:marTop w:val="0"/>
          <w:marBottom w:val="0"/>
          <w:divBdr>
            <w:top w:val="none" w:sz="0" w:space="0" w:color="auto"/>
            <w:left w:val="none" w:sz="0" w:space="0" w:color="auto"/>
            <w:bottom w:val="none" w:sz="0" w:space="0" w:color="auto"/>
            <w:right w:val="none" w:sz="0" w:space="0" w:color="auto"/>
          </w:divBdr>
        </w:div>
        <w:div w:id="1628319350">
          <w:marLeft w:val="0"/>
          <w:marRight w:val="0"/>
          <w:marTop w:val="0"/>
          <w:marBottom w:val="0"/>
          <w:divBdr>
            <w:top w:val="none" w:sz="0" w:space="0" w:color="auto"/>
            <w:left w:val="none" w:sz="0" w:space="0" w:color="auto"/>
            <w:bottom w:val="none" w:sz="0" w:space="0" w:color="auto"/>
            <w:right w:val="none" w:sz="0" w:space="0" w:color="auto"/>
          </w:divBdr>
        </w:div>
        <w:div w:id="95758011">
          <w:marLeft w:val="0"/>
          <w:marRight w:val="0"/>
          <w:marTop w:val="0"/>
          <w:marBottom w:val="0"/>
          <w:divBdr>
            <w:top w:val="none" w:sz="0" w:space="0" w:color="auto"/>
            <w:left w:val="none" w:sz="0" w:space="0" w:color="auto"/>
            <w:bottom w:val="none" w:sz="0" w:space="0" w:color="auto"/>
            <w:right w:val="none" w:sz="0" w:space="0" w:color="auto"/>
          </w:divBdr>
        </w:div>
      </w:divsChild>
    </w:div>
    <w:div w:id="1792893388">
      <w:bodyDiv w:val="1"/>
      <w:marLeft w:val="0"/>
      <w:marRight w:val="0"/>
      <w:marTop w:val="0"/>
      <w:marBottom w:val="0"/>
      <w:divBdr>
        <w:top w:val="none" w:sz="0" w:space="0" w:color="auto"/>
        <w:left w:val="none" w:sz="0" w:space="0" w:color="auto"/>
        <w:bottom w:val="none" w:sz="0" w:space="0" w:color="auto"/>
        <w:right w:val="none" w:sz="0" w:space="0" w:color="auto"/>
      </w:divBdr>
    </w:div>
    <w:div w:id="1896039497">
      <w:bodyDiv w:val="1"/>
      <w:marLeft w:val="0"/>
      <w:marRight w:val="0"/>
      <w:marTop w:val="0"/>
      <w:marBottom w:val="0"/>
      <w:divBdr>
        <w:top w:val="none" w:sz="0" w:space="0" w:color="auto"/>
        <w:left w:val="none" w:sz="0" w:space="0" w:color="auto"/>
        <w:bottom w:val="none" w:sz="0" w:space="0" w:color="auto"/>
        <w:right w:val="none" w:sz="0" w:space="0" w:color="auto"/>
      </w:divBdr>
    </w:div>
    <w:div w:id="1970935780">
      <w:bodyDiv w:val="1"/>
      <w:marLeft w:val="0"/>
      <w:marRight w:val="0"/>
      <w:marTop w:val="0"/>
      <w:marBottom w:val="0"/>
      <w:divBdr>
        <w:top w:val="none" w:sz="0" w:space="0" w:color="auto"/>
        <w:left w:val="none" w:sz="0" w:space="0" w:color="auto"/>
        <w:bottom w:val="none" w:sz="0" w:space="0" w:color="auto"/>
        <w:right w:val="none" w:sz="0" w:space="0" w:color="auto"/>
      </w:divBdr>
    </w:div>
    <w:div w:id="1982228355">
      <w:bodyDiv w:val="1"/>
      <w:marLeft w:val="0"/>
      <w:marRight w:val="0"/>
      <w:marTop w:val="0"/>
      <w:marBottom w:val="0"/>
      <w:divBdr>
        <w:top w:val="none" w:sz="0" w:space="0" w:color="auto"/>
        <w:left w:val="none" w:sz="0" w:space="0" w:color="auto"/>
        <w:bottom w:val="none" w:sz="0" w:space="0" w:color="auto"/>
        <w:right w:val="none" w:sz="0" w:space="0" w:color="auto"/>
      </w:divBdr>
    </w:div>
    <w:div w:id="2098360908">
      <w:bodyDiv w:val="1"/>
      <w:marLeft w:val="0"/>
      <w:marRight w:val="0"/>
      <w:marTop w:val="0"/>
      <w:marBottom w:val="0"/>
      <w:divBdr>
        <w:top w:val="none" w:sz="0" w:space="0" w:color="auto"/>
        <w:left w:val="none" w:sz="0" w:space="0" w:color="auto"/>
        <w:bottom w:val="none" w:sz="0" w:space="0" w:color="auto"/>
        <w:right w:val="none" w:sz="0" w:space="0" w:color="auto"/>
      </w:divBdr>
    </w:div>
    <w:div w:id="2128039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footer" Target="footer3.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header" Target="header3.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theme" Target="theme/theme1.xml" /><Relationship Id="rId10" Type="http://schemas.openxmlformats.org/officeDocument/2006/relationships/footer" Target="footer1.xml"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EE744B-8EF0-45DF-B440-AC7C908D8FF0}">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357</Words>
  <Characters>746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 computer</dc:creator>
  <cp:keywords/>
  <dc:description/>
  <cp:lastModifiedBy>Sonia Lopez</cp:lastModifiedBy>
  <cp:revision>3</cp:revision>
  <cp:lastPrinted>2021-05-05T14:15:00Z</cp:lastPrinted>
  <dcterms:created xsi:type="dcterms:W3CDTF">2022-07-06T10:04:00Z</dcterms:created>
  <dcterms:modified xsi:type="dcterms:W3CDTF">2022-11-30T18:38:00Z</dcterms:modified>
</cp:coreProperties>
</file>